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06871" w14:textId="0CF32A48" w:rsidR="006D75AF" w:rsidRPr="00AB79D4" w:rsidRDefault="006D75AF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F55B54">
        <w:rPr>
          <w:rFonts w:asciiTheme="majorHAnsi" w:hAnsiTheme="majorHAnsi"/>
          <w:b/>
          <w:sz w:val="24"/>
          <w:szCs w:val="24"/>
        </w:rPr>
        <w:t>A</w:t>
      </w:r>
      <w:r w:rsidRPr="00AB79D4">
        <w:rPr>
          <w:rFonts w:asciiTheme="majorHAnsi" w:hAnsiTheme="majorHAnsi"/>
          <w:b/>
          <w:sz w:val="24"/>
          <w:szCs w:val="24"/>
        </w:rPr>
        <w:t>NS-NE EC Meeting</w:t>
      </w:r>
    </w:p>
    <w:p w14:paraId="01935ADF" w14:textId="450D4BD7" w:rsidR="006D75AF" w:rsidRPr="00482944" w:rsidRDefault="006D75AF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482944">
        <w:rPr>
          <w:rFonts w:asciiTheme="majorHAnsi" w:hAnsiTheme="majorHAnsi"/>
          <w:b/>
          <w:sz w:val="24"/>
          <w:szCs w:val="24"/>
        </w:rPr>
        <w:t xml:space="preserve">4:00 pm </w:t>
      </w:r>
      <w:r w:rsidR="00E02C39">
        <w:rPr>
          <w:rFonts w:asciiTheme="majorHAnsi" w:hAnsiTheme="majorHAnsi"/>
          <w:b/>
          <w:sz w:val="24"/>
          <w:szCs w:val="24"/>
        </w:rPr>
        <w:t>Febr</w:t>
      </w:r>
      <w:r w:rsidR="00EE0366" w:rsidRPr="00482944">
        <w:rPr>
          <w:rFonts w:asciiTheme="majorHAnsi" w:hAnsiTheme="majorHAnsi"/>
          <w:b/>
          <w:sz w:val="24"/>
          <w:szCs w:val="24"/>
        </w:rPr>
        <w:t xml:space="preserve">uary </w:t>
      </w:r>
      <w:r w:rsidR="00E02C39">
        <w:rPr>
          <w:rFonts w:asciiTheme="majorHAnsi" w:hAnsiTheme="majorHAnsi"/>
          <w:b/>
          <w:sz w:val="24"/>
          <w:szCs w:val="24"/>
        </w:rPr>
        <w:t>22</w:t>
      </w:r>
      <w:r w:rsidR="00610FA2" w:rsidRPr="00482944">
        <w:rPr>
          <w:rFonts w:asciiTheme="majorHAnsi" w:hAnsiTheme="majorHAnsi"/>
          <w:b/>
          <w:sz w:val="24"/>
          <w:szCs w:val="24"/>
        </w:rPr>
        <w:t xml:space="preserve">, </w:t>
      </w:r>
      <w:r w:rsidR="00EE0366" w:rsidRPr="00482944">
        <w:rPr>
          <w:rFonts w:asciiTheme="majorHAnsi" w:hAnsiTheme="majorHAnsi"/>
          <w:b/>
          <w:sz w:val="24"/>
          <w:szCs w:val="24"/>
        </w:rPr>
        <w:t>2023</w:t>
      </w:r>
    </w:p>
    <w:p w14:paraId="0D11C9BF" w14:textId="222F6947" w:rsidR="006D75AF" w:rsidRPr="001D4550" w:rsidRDefault="0038176A" w:rsidP="006D75AF">
      <w:pPr>
        <w:jc w:val="center"/>
        <w:rPr>
          <w:rFonts w:asciiTheme="majorHAnsi" w:hAnsiTheme="majorHAnsi"/>
          <w:b/>
          <w:sz w:val="24"/>
          <w:szCs w:val="24"/>
          <w:u w:val="single"/>
        </w:rPr>
      </w:pPr>
      <w:r w:rsidRPr="001D4550">
        <w:rPr>
          <w:rFonts w:asciiTheme="majorHAnsi" w:hAnsiTheme="majorHAnsi"/>
          <w:b/>
          <w:sz w:val="24"/>
          <w:szCs w:val="24"/>
          <w:u w:val="single"/>
        </w:rPr>
        <w:t>In-Person and Virtual Meeting</w:t>
      </w:r>
    </w:p>
    <w:p w14:paraId="796A7267" w14:textId="77777777" w:rsidR="004C7748" w:rsidRPr="00482944" w:rsidRDefault="004C7748" w:rsidP="004C7748">
      <w:pPr>
        <w:rPr>
          <w:rFonts w:eastAsia="Times New Roman"/>
        </w:rPr>
      </w:pPr>
      <w:r w:rsidRPr="00482944">
        <w:rPr>
          <w:rFonts w:eastAsia="Times New Roman"/>
        </w:rPr>
        <w:t xml:space="preserve">________________________________________________________________________________ </w:t>
      </w:r>
    </w:p>
    <w:p w14:paraId="197AE460" w14:textId="77777777" w:rsidR="00AE1A35" w:rsidRPr="00482944" w:rsidRDefault="00AE1A35" w:rsidP="006D75AF">
      <w:pPr>
        <w:jc w:val="center"/>
        <w:rPr>
          <w:rFonts w:asciiTheme="majorHAnsi" w:hAnsiTheme="majorHAnsi"/>
          <w:b/>
          <w:sz w:val="24"/>
          <w:szCs w:val="24"/>
          <w:u w:val="single"/>
        </w:rPr>
      </w:pPr>
    </w:p>
    <w:p w14:paraId="785ED370" w14:textId="4897AAD5" w:rsidR="0074423C" w:rsidRPr="001D4550" w:rsidRDefault="0074423C" w:rsidP="009E5A9A">
      <w:pPr>
        <w:rPr>
          <w:rFonts w:asciiTheme="majorHAnsi" w:hAnsiTheme="majorHAnsi"/>
          <w:bCs/>
          <w:sz w:val="24"/>
          <w:szCs w:val="24"/>
        </w:rPr>
      </w:pPr>
      <w:r w:rsidRPr="001D4550">
        <w:rPr>
          <w:rFonts w:asciiTheme="majorHAnsi" w:hAnsiTheme="majorHAnsi"/>
          <w:b/>
          <w:sz w:val="24"/>
          <w:szCs w:val="24"/>
        </w:rPr>
        <w:t>Att</w:t>
      </w:r>
      <w:r w:rsidR="00520DF4" w:rsidRPr="001D4550">
        <w:rPr>
          <w:rFonts w:asciiTheme="majorHAnsi" w:hAnsiTheme="majorHAnsi"/>
          <w:b/>
          <w:sz w:val="24"/>
          <w:szCs w:val="24"/>
        </w:rPr>
        <w:t>endees</w:t>
      </w:r>
      <w:r w:rsidR="00520DF4" w:rsidRPr="001D4550">
        <w:rPr>
          <w:rFonts w:asciiTheme="majorHAnsi" w:hAnsiTheme="majorHAnsi"/>
          <w:bCs/>
          <w:sz w:val="24"/>
          <w:szCs w:val="24"/>
        </w:rPr>
        <w:t xml:space="preserve">: D. Martin, C. Roy, </w:t>
      </w:r>
      <w:r w:rsidR="004522F1" w:rsidRPr="001D4550">
        <w:rPr>
          <w:rFonts w:asciiTheme="majorHAnsi" w:hAnsiTheme="majorHAnsi"/>
          <w:bCs/>
          <w:sz w:val="24"/>
          <w:szCs w:val="24"/>
        </w:rPr>
        <w:t>B. Capstick, J. Balayan, B. McNeely, B. Graber, I. Goldman,</w:t>
      </w:r>
      <w:r w:rsidR="00E4701C" w:rsidRPr="001D4550">
        <w:rPr>
          <w:rFonts w:asciiTheme="majorHAnsi" w:hAnsiTheme="majorHAnsi"/>
          <w:bCs/>
          <w:sz w:val="24"/>
          <w:szCs w:val="24"/>
        </w:rPr>
        <w:t xml:space="preserve"> B. Kalantari</w:t>
      </w:r>
      <w:r w:rsidR="006171C5" w:rsidRPr="001D4550">
        <w:rPr>
          <w:rFonts w:asciiTheme="majorHAnsi" w:hAnsiTheme="majorHAnsi"/>
          <w:bCs/>
          <w:sz w:val="24"/>
          <w:szCs w:val="24"/>
        </w:rPr>
        <w:t>, R. Burg</w:t>
      </w:r>
      <w:r w:rsidR="00075937">
        <w:rPr>
          <w:rFonts w:asciiTheme="majorHAnsi" w:hAnsiTheme="majorHAnsi"/>
          <w:bCs/>
          <w:sz w:val="24"/>
          <w:szCs w:val="24"/>
        </w:rPr>
        <w:t xml:space="preserve">, M. </w:t>
      </w:r>
      <w:proofErr w:type="spellStart"/>
      <w:r w:rsidR="00075937">
        <w:rPr>
          <w:rFonts w:asciiTheme="majorHAnsi" w:hAnsiTheme="majorHAnsi"/>
          <w:bCs/>
          <w:sz w:val="24"/>
          <w:szCs w:val="24"/>
        </w:rPr>
        <w:t>Rivard</w:t>
      </w:r>
      <w:proofErr w:type="spellEnd"/>
    </w:p>
    <w:p w14:paraId="53723DFC" w14:textId="77777777" w:rsidR="0074423C" w:rsidRPr="00482944" w:rsidRDefault="0074423C" w:rsidP="009E5A9A">
      <w:pPr>
        <w:rPr>
          <w:rFonts w:asciiTheme="majorHAnsi" w:hAnsiTheme="majorHAnsi"/>
          <w:bCs/>
          <w:sz w:val="24"/>
          <w:szCs w:val="24"/>
        </w:rPr>
      </w:pPr>
    </w:p>
    <w:p w14:paraId="19A058F6" w14:textId="76DD50AC" w:rsidR="009E5A9A" w:rsidRPr="00482944" w:rsidRDefault="009E5A9A" w:rsidP="009E5A9A">
      <w:pPr>
        <w:rPr>
          <w:rFonts w:asciiTheme="majorHAnsi" w:hAnsiTheme="majorHAnsi"/>
          <w:b/>
          <w:sz w:val="24"/>
          <w:szCs w:val="24"/>
        </w:rPr>
      </w:pPr>
      <w:r w:rsidRPr="00482944">
        <w:rPr>
          <w:rFonts w:asciiTheme="majorHAnsi" w:hAnsiTheme="majorHAnsi"/>
          <w:b/>
          <w:sz w:val="24"/>
          <w:szCs w:val="24"/>
        </w:rPr>
        <w:t>Discussion Items:</w:t>
      </w:r>
    </w:p>
    <w:p w14:paraId="0956D8C9" w14:textId="705E63E0" w:rsidR="009F25FD" w:rsidRPr="001D4550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1D4550">
        <w:rPr>
          <w:rFonts w:asciiTheme="majorHAnsi" w:hAnsiTheme="majorHAnsi"/>
          <w:b/>
          <w:sz w:val="24"/>
          <w:szCs w:val="24"/>
        </w:rPr>
        <w:t xml:space="preserve">Quorum </w:t>
      </w:r>
      <w:r w:rsidR="00082CBB" w:rsidRPr="001D4550">
        <w:rPr>
          <w:rFonts w:asciiTheme="majorHAnsi" w:hAnsiTheme="majorHAnsi"/>
          <w:b/>
          <w:sz w:val="24"/>
          <w:szCs w:val="24"/>
        </w:rPr>
        <w:t>Declared</w:t>
      </w:r>
      <w:r w:rsidR="00082CBB" w:rsidRPr="001D4550">
        <w:rPr>
          <w:rFonts w:asciiTheme="majorHAnsi" w:hAnsiTheme="majorHAnsi"/>
          <w:bCs/>
          <w:sz w:val="24"/>
          <w:szCs w:val="24"/>
        </w:rPr>
        <w:t xml:space="preserve"> </w:t>
      </w:r>
      <w:r w:rsidR="000F3C3A" w:rsidRPr="001D4550">
        <w:rPr>
          <w:rFonts w:asciiTheme="majorHAnsi" w:hAnsiTheme="majorHAnsi"/>
          <w:bCs/>
          <w:sz w:val="24"/>
          <w:szCs w:val="24"/>
        </w:rPr>
        <w:t>(</w:t>
      </w:r>
      <w:r w:rsidR="00FC4AD1" w:rsidRPr="001D4550">
        <w:rPr>
          <w:rFonts w:asciiTheme="majorHAnsi" w:hAnsiTheme="majorHAnsi"/>
          <w:bCs/>
          <w:sz w:val="24"/>
          <w:szCs w:val="24"/>
        </w:rPr>
        <w:t>Y</w:t>
      </w:r>
      <w:r w:rsidR="00F77D99" w:rsidRPr="001D4550">
        <w:rPr>
          <w:rFonts w:asciiTheme="majorHAnsi" w:hAnsiTheme="majorHAnsi"/>
          <w:bCs/>
          <w:sz w:val="24"/>
          <w:szCs w:val="24"/>
        </w:rPr>
        <w:t>/N</w:t>
      </w:r>
      <w:r w:rsidR="00082CBB" w:rsidRPr="001D4550">
        <w:rPr>
          <w:rFonts w:asciiTheme="majorHAnsi" w:hAnsiTheme="majorHAnsi"/>
          <w:bCs/>
          <w:sz w:val="24"/>
          <w:szCs w:val="24"/>
        </w:rPr>
        <w:t>)</w:t>
      </w:r>
      <w:r w:rsidR="008D59C3" w:rsidRPr="001D4550">
        <w:rPr>
          <w:rFonts w:asciiTheme="majorHAnsi" w:hAnsiTheme="majorHAnsi"/>
          <w:bCs/>
          <w:sz w:val="24"/>
          <w:szCs w:val="24"/>
        </w:rPr>
        <w:t xml:space="preserve"> </w:t>
      </w:r>
      <w:r w:rsidR="00E4701C" w:rsidRPr="001D4550">
        <w:rPr>
          <w:rFonts w:asciiTheme="majorHAnsi" w:hAnsiTheme="majorHAnsi"/>
          <w:bCs/>
          <w:sz w:val="24"/>
          <w:szCs w:val="24"/>
        </w:rPr>
        <w:t>Yes</w:t>
      </w:r>
    </w:p>
    <w:p w14:paraId="0259D664" w14:textId="477CF9ED" w:rsidR="009E5A9A" w:rsidRPr="001D4550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1D4550">
        <w:rPr>
          <w:rFonts w:asciiTheme="majorHAnsi" w:hAnsiTheme="majorHAnsi"/>
          <w:b/>
          <w:sz w:val="24"/>
          <w:szCs w:val="24"/>
        </w:rPr>
        <w:t xml:space="preserve">Approval of last meeting minutes </w:t>
      </w:r>
      <w:r w:rsidR="00AC0A02" w:rsidRPr="001D4550">
        <w:rPr>
          <w:rFonts w:asciiTheme="majorHAnsi" w:hAnsiTheme="majorHAnsi"/>
          <w:bCs/>
          <w:sz w:val="24"/>
          <w:szCs w:val="24"/>
        </w:rPr>
        <w:t>(Chair/Secretary</w:t>
      </w:r>
      <w:r w:rsidR="00CC6F0F" w:rsidRPr="001D4550">
        <w:rPr>
          <w:rFonts w:asciiTheme="majorHAnsi" w:hAnsiTheme="majorHAnsi"/>
          <w:bCs/>
          <w:sz w:val="24"/>
          <w:szCs w:val="24"/>
        </w:rPr>
        <w:t>)</w:t>
      </w:r>
      <w:r w:rsidR="003519AE" w:rsidRPr="001D4550">
        <w:rPr>
          <w:rFonts w:asciiTheme="majorHAnsi" w:hAnsiTheme="majorHAnsi"/>
          <w:b/>
          <w:sz w:val="24"/>
          <w:szCs w:val="24"/>
        </w:rPr>
        <w:t xml:space="preserve"> </w:t>
      </w:r>
      <w:r w:rsidR="001E081C" w:rsidRPr="001D4550">
        <w:rPr>
          <w:rFonts w:asciiTheme="majorHAnsi" w:hAnsiTheme="majorHAnsi"/>
          <w:bCs/>
          <w:sz w:val="24"/>
          <w:szCs w:val="24"/>
        </w:rPr>
        <w:t>(Y/N)</w:t>
      </w:r>
      <w:r w:rsidR="004A6566" w:rsidRPr="001D4550">
        <w:rPr>
          <w:rFonts w:asciiTheme="majorHAnsi" w:hAnsiTheme="majorHAnsi"/>
          <w:b/>
          <w:sz w:val="24"/>
          <w:szCs w:val="24"/>
        </w:rPr>
        <w:t xml:space="preserve"> </w:t>
      </w:r>
      <w:r w:rsidR="004522F1" w:rsidRPr="001D4550">
        <w:rPr>
          <w:rFonts w:asciiTheme="majorHAnsi" w:hAnsiTheme="majorHAnsi"/>
          <w:bCs/>
          <w:sz w:val="24"/>
          <w:szCs w:val="24"/>
        </w:rPr>
        <w:t>Yes</w:t>
      </w:r>
    </w:p>
    <w:p w14:paraId="4B826BEE" w14:textId="0DFFB2EC" w:rsidR="009E5A9A" w:rsidRPr="001D4550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1D4550">
        <w:rPr>
          <w:rFonts w:asciiTheme="majorHAnsi" w:hAnsiTheme="majorHAnsi"/>
          <w:b/>
          <w:sz w:val="24"/>
          <w:szCs w:val="24"/>
        </w:rPr>
        <w:t xml:space="preserve">Chair Report </w:t>
      </w:r>
      <w:r w:rsidRPr="001D4550">
        <w:rPr>
          <w:rFonts w:asciiTheme="majorHAnsi" w:hAnsiTheme="majorHAnsi"/>
          <w:bCs/>
          <w:sz w:val="24"/>
          <w:szCs w:val="24"/>
        </w:rPr>
        <w:t>(</w:t>
      </w:r>
      <w:r w:rsidR="00463D86" w:rsidRPr="001D4550">
        <w:rPr>
          <w:rFonts w:asciiTheme="majorHAnsi" w:hAnsiTheme="majorHAnsi"/>
          <w:bCs/>
          <w:sz w:val="24"/>
          <w:szCs w:val="24"/>
        </w:rPr>
        <w:t>C.</w:t>
      </w:r>
      <w:r w:rsidR="00DB20ED" w:rsidRPr="001D4550">
        <w:rPr>
          <w:rFonts w:asciiTheme="majorHAnsi" w:hAnsiTheme="majorHAnsi"/>
          <w:bCs/>
          <w:sz w:val="24"/>
          <w:szCs w:val="24"/>
        </w:rPr>
        <w:t xml:space="preserve"> </w:t>
      </w:r>
      <w:r w:rsidR="00463D86" w:rsidRPr="001D4550">
        <w:rPr>
          <w:rFonts w:asciiTheme="majorHAnsi" w:hAnsiTheme="majorHAnsi"/>
          <w:bCs/>
          <w:sz w:val="24"/>
          <w:szCs w:val="24"/>
        </w:rPr>
        <w:t>Roy</w:t>
      </w:r>
      <w:r w:rsidR="00497F91" w:rsidRPr="001D4550">
        <w:rPr>
          <w:rFonts w:asciiTheme="majorHAnsi" w:hAnsiTheme="majorHAnsi"/>
          <w:bCs/>
          <w:sz w:val="24"/>
          <w:szCs w:val="24"/>
        </w:rPr>
        <w:t>/Others</w:t>
      </w:r>
      <w:r w:rsidRPr="001D4550">
        <w:rPr>
          <w:rFonts w:asciiTheme="majorHAnsi" w:hAnsiTheme="majorHAnsi"/>
          <w:bCs/>
          <w:sz w:val="24"/>
          <w:szCs w:val="24"/>
        </w:rPr>
        <w:t>)</w:t>
      </w:r>
      <w:r w:rsidR="004A6566" w:rsidRPr="001D4550">
        <w:rPr>
          <w:rFonts w:asciiTheme="majorHAnsi" w:hAnsiTheme="majorHAnsi"/>
          <w:b/>
          <w:sz w:val="24"/>
          <w:szCs w:val="24"/>
        </w:rPr>
        <w:t xml:space="preserve"> </w:t>
      </w:r>
    </w:p>
    <w:p w14:paraId="257FD13E" w14:textId="4278BD5C" w:rsidR="00663468" w:rsidRPr="002B31C3" w:rsidRDefault="00663468" w:rsidP="00663468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2B31C3">
        <w:rPr>
          <w:rFonts w:asciiTheme="majorHAnsi" w:hAnsiTheme="majorHAnsi"/>
          <w:bCs/>
          <w:sz w:val="24"/>
          <w:szCs w:val="24"/>
        </w:rPr>
        <w:t>ANS National (Winter Annual) meeting</w:t>
      </w:r>
      <w:r w:rsidR="00EF0FAA" w:rsidRPr="002B31C3">
        <w:rPr>
          <w:rFonts w:asciiTheme="majorHAnsi" w:hAnsiTheme="majorHAnsi"/>
          <w:bCs/>
          <w:sz w:val="24"/>
          <w:szCs w:val="24"/>
        </w:rPr>
        <w:t xml:space="preserve"> </w:t>
      </w:r>
      <w:r w:rsidR="005852C2">
        <w:rPr>
          <w:rFonts w:asciiTheme="majorHAnsi" w:hAnsiTheme="majorHAnsi"/>
          <w:bCs/>
          <w:sz w:val="24"/>
          <w:szCs w:val="24"/>
        </w:rPr>
        <w:t>report</w:t>
      </w:r>
      <w:r w:rsidR="0031441B">
        <w:rPr>
          <w:rFonts w:asciiTheme="majorHAnsi" w:hAnsiTheme="majorHAnsi"/>
          <w:bCs/>
          <w:sz w:val="24"/>
          <w:szCs w:val="24"/>
        </w:rPr>
        <w:t xml:space="preserve"> </w:t>
      </w:r>
    </w:p>
    <w:p w14:paraId="34D8861A" w14:textId="7D5F0CBE" w:rsidR="004C7748" w:rsidRPr="00482944" w:rsidRDefault="004C7748" w:rsidP="005E3315">
      <w:pPr>
        <w:pStyle w:val="ListParagraph"/>
        <w:numPr>
          <w:ilvl w:val="1"/>
          <w:numId w:val="1"/>
        </w:numPr>
        <w:tabs>
          <w:tab w:val="left" w:pos="6300"/>
        </w:tabs>
        <w:rPr>
          <w:rFonts w:asciiTheme="majorHAnsi" w:hAnsiTheme="majorHAnsi"/>
          <w:bCs/>
          <w:sz w:val="24"/>
          <w:szCs w:val="24"/>
        </w:rPr>
      </w:pPr>
      <w:r w:rsidRPr="00482944">
        <w:rPr>
          <w:rFonts w:asciiTheme="majorHAnsi" w:hAnsiTheme="majorHAnsi"/>
          <w:bCs/>
          <w:sz w:val="24"/>
          <w:szCs w:val="24"/>
        </w:rPr>
        <w:t>Volunteers for nominating committee</w:t>
      </w:r>
      <w:r w:rsidR="007074CE">
        <w:rPr>
          <w:rFonts w:asciiTheme="majorHAnsi" w:hAnsiTheme="majorHAnsi"/>
          <w:bCs/>
          <w:sz w:val="24"/>
          <w:szCs w:val="24"/>
        </w:rPr>
        <w:t xml:space="preserve"> </w:t>
      </w:r>
      <w:r w:rsidR="005E3315">
        <w:rPr>
          <w:rFonts w:asciiTheme="majorHAnsi" w:hAnsiTheme="majorHAnsi"/>
          <w:bCs/>
          <w:sz w:val="24"/>
          <w:szCs w:val="24"/>
        </w:rPr>
        <w:tab/>
      </w:r>
    </w:p>
    <w:p w14:paraId="484E3B42" w14:textId="08CFBD74" w:rsidR="00A55BBD" w:rsidRPr="00482944" w:rsidRDefault="009E5A9A" w:rsidP="009374EC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482944">
        <w:rPr>
          <w:rFonts w:asciiTheme="majorHAnsi" w:hAnsiTheme="majorHAnsi"/>
          <w:b/>
          <w:sz w:val="24"/>
          <w:szCs w:val="24"/>
        </w:rPr>
        <w:t>Treasurers Report</w:t>
      </w:r>
      <w:r w:rsidR="00463D86" w:rsidRPr="00482944">
        <w:rPr>
          <w:rFonts w:asciiTheme="majorHAnsi" w:hAnsiTheme="majorHAnsi"/>
          <w:b/>
          <w:sz w:val="24"/>
          <w:szCs w:val="24"/>
        </w:rPr>
        <w:t xml:space="preserve"> (</w:t>
      </w:r>
      <w:r w:rsidR="00463D86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C.</w:t>
      </w:r>
      <w:r w:rsidR="00C22345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463D86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Adey</w:t>
      </w:r>
      <w:r w:rsidR="00276352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)</w:t>
      </w:r>
      <w:r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5A18DC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–</w:t>
      </w:r>
    </w:p>
    <w:p w14:paraId="7CB56F0C" w14:textId="18043DEB" w:rsidR="00A55BBD" w:rsidRPr="001D4550" w:rsidRDefault="00A55BBD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ANS NE Bank Account: </w:t>
      </w:r>
      <w:r w:rsidR="005A18DC"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$</w:t>
      </w:r>
      <w:r w:rsidR="007740DC"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9,702.69</w:t>
      </w:r>
    </w:p>
    <w:p w14:paraId="0ADB4CF4" w14:textId="0AF6BBE1" w:rsidR="00A55BBD" w:rsidRPr="001D4550" w:rsidRDefault="00F55B54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D</w:t>
      </w:r>
      <w:r w:rsidR="005A18DC"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inner </w:t>
      </w:r>
      <w:r w:rsidR="00A55BBD"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costs </w:t>
      </w:r>
      <w:r w:rsidR="00093E2E"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for </w:t>
      </w:r>
      <w:r w:rsidR="00D34CAA"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/18</w:t>
      </w:r>
      <w:r w:rsidR="00093E2E"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2</w:t>
      </w:r>
      <w:r w:rsidR="003C2572"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3</w:t>
      </w:r>
      <w:r w:rsidR="00093E2E"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meeting</w:t>
      </w:r>
      <w:r w:rsidR="00A55BBD"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:</w:t>
      </w:r>
      <w:r w:rsidR="008A0C50"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5A18DC"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$ </w:t>
      </w:r>
      <w:r w:rsidR="001C27AB"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295.87</w:t>
      </w:r>
    </w:p>
    <w:p w14:paraId="3879958F" w14:textId="2ADD5C26" w:rsidR="005A18DC" w:rsidRPr="001D4550" w:rsidRDefault="00093E2E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Receipts for </w:t>
      </w:r>
      <w:r w:rsidR="00D34CAA"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/18</w:t>
      </w:r>
      <w:r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2</w:t>
      </w:r>
      <w:r w:rsidR="003C2572"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3</w:t>
      </w:r>
      <w:r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meeting: $</w:t>
      </w:r>
      <w:r w:rsidR="003C2572"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410.00</w:t>
      </w:r>
    </w:p>
    <w:p w14:paraId="190929C2" w14:textId="52607A93" w:rsidR="00093E2E" w:rsidRPr="001D4550" w:rsidRDefault="0090590C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Proceeds</w:t>
      </w:r>
      <w:r w:rsidR="00093E2E"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for </w:t>
      </w:r>
      <w:r w:rsidR="00D34CAA"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/18</w:t>
      </w:r>
      <w:r w:rsidR="00093E2E"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2</w:t>
      </w:r>
      <w:r w:rsidR="003C2572"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3</w:t>
      </w:r>
      <w:r w:rsidR="00093E2E" w:rsidRPr="001D45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meeting:</w:t>
      </w:r>
      <w:r w:rsidR="00093E2E" w:rsidRPr="001D4550">
        <w:rPr>
          <w:rFonts w:asciiTheme="majorHAnsi" w:hAnsiTheme="majorHAnsi"/>
          <w:bCs/>
          <w:sz w:val="24"/>
          <w:szCs w:val="24"/>
        </w:rPr>
        <w:t xml:space="preserve"> </w:t>
      </w:r>
      <w:proofErr w:type="gramStart"/>
      <w:r w:rsidR="00093E2E" w:rsidRPr="001D4550">
        <w:rPr>
          <w:rFonts w:asciiTheme="majorHAnsi" w:hAnsiTheme="majorHAnsi"/>
          <w:bCs/>
          <w:sz w:val="24"/>
          <w:szCs w:val="24"/>
        </w:rPr>
        <w:t>$</w:t>
      </w:r>
      <w:r w:rsidRPr="001D4550">
        <w:rPr>
          <w:rFonts w:asciiTheme="majorHAnsi" w:hAnsiTheme="majorHAnsi"/>
          <w:bCs/>
          <w:sz w:val="24"/>
          <w:szCs w:val="24"/>
        </w:rPr>
        <w:t>114.13</w:t>
      </w:r>
      <w:proofErr w:type="gramEnd"/>
    </w:p>
    <w:p w14:paraId="1FF0ADB1" w14:textId="77777777" w:rsidR="00737ED4" w:rsidRPr="00737ED4" w:rsidRDefault="009E5A9A" w:rsidP="009B7453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DB3D23">
        <w:rPr>
          <w:rFonts w:asciiTheme="majorHAnsi" w:hAnsiTheme="majorHAnsi"/>
          <w:b/>
          <w:sz w:val="24"/>
          <w:szCs w:val="24"/>
        </w:rPr>
        <w:t>Secretary’s Report</w:t>
      </w:r>
      <w:r w:rsidRPr="00DB3D23">
        <w:rPr>
          <w:rFonts w:asciiTheme="majorHAnsi" w:hAnsiTheme="majorHAnsi"/>
          <w:sz w:val="24"/>
          <w:szCs w:val="24"/>
        </w:rPr>
        <w:t xml:space="preserve"> (</w:t>
      </w:r>
      <w:r w:rsidR="00F77D99" w:rsidRPr="00DB3D23">
        <w:rPr>
          <w:rFonts w:asciiTheme="majorHAnsi" w:hAnsiTheme="majorHAnsi"/>
          <w:sz w:val="24"/>
          <w:szCs w:val="24"/>
        </w:rPr>
        <w:t>D</w:t>
      </w:r>
      <w:r w:rsidR="009F25FD" w:rsidRPr="00DB3D23">
        <w:rPr>
          <w:rFonts w:asciiTheme="majorHAnsi" w:hAnsiTheme="majorHAnsi"/>
          <w:sz w:val="24"/>
          <w:szCs w:val="24"/>
        </w:rPr>
        <w:t>.</w:t>
      </w:r>
      <w:r w:rsidR="00DB20ED" w:rsidRPr="00DB3D23">
        <w:rPr>
          <w:rFonts w:asciiTheme="majorHAnsi" w:hAnsiTheme="majorHAnsi"/>
          <w:sz w:val="24"/>
          <w:szCs w:val="24"/>
        </w:rPr>
        <w:t xml:space="preserve"> </w:t>
      </w:r>
      <w:r w:rsidR="009F25FD" w:rsidRPr="00DB3D23">
        <w:rPr>
          <w:rFonts w:asciiTheme="majorHAnsi" w:hAnsiTheme="majorHAnsi"/>
          <w:sz w:val="24"/>
          <w:szCs w:val="24"/>
        </w:rPr>
        <w:t>Martin</w:t>
      </w:r>
      <w:r w:rsidRPr="00DB3D23">
        <w:rPr>
          <w:rFonts w:asciiTheme="majorHAnsi" w:hAnsiTheme="majorHAnsi"/>
          <w:sz w:val="24"/>
          <w:szCs w:val="24"/>
        </w:rPr>
        <w:t>)</w:t>
      </w:r>
    </w:p>
    <w:p w14:paraId="4D348BCC" w14:textId="6907130C" w:rsidR="00766AA5" w:rsidRPr="001D4550" w:rsidRDefault="00CC77BB" w:rsidP="00737ED4">
      <w:pPr>
        <w:pStyle w:val="ListParagraph"/>
        <w:numPr>
          <w:ilvl w:val="1"/>
          <w:numId w:val="1"/>
        </w:numPr>
        <w:rPr>
          <w:rFonts w:asciiTheme="majorHAnsi" w:hAnsiTheme="majorHAnsi"/>
          <w:b/>
          <w:sz w:val="24"/>
          <w:szCs w:val="24"/>
        </w:rPr>
      </w:pPr>
      <w:r w:rsidRPr="001D4550">
        <w:rPr>
          <w:rFonts w:asciiTheme="majorHAnsi" w:hAnsiTheme="majorHAnsi"/>
          <w:sz w:val="24"/>
          <w:szCs w:val="24"/>
        </w:rPr>
        <w:t xml:space="preserve"> </w:t>
      </w:r>
      <w:r w:rsidR="005A18DC" w:rsidRPr="001D4550">
        <w:rPr>
          <w:rFonts w:asciiTheme="majorHAnsi" w:hAnsiTheme="majorHAnsi"/>
          <w:sz w:val="24"/>
          <w:szCs w:val="24"/>
        </w:rPr>
        <w:t>–</w:t>
      </w:r>
      <w:r w:rsidR="00AC7B2D" w:rsidRPr="001D4550">
        <w:rPr>
          <w:rFonts w:asciiTheme="majorHAnsi" w:hAnsiTheme="majorHAnsi"/>
          <w:sz w:val="24"/>
          <w:szCs w:val="24"/>
        </w:rPr>
        <w:t xml:space="preserve"> </w:t>
      </w:r>
      <w:r w:rsidR="00D849F3" w:rsidRPr="001D4550">
        <w:rPr>
          <w:rFonts w:asciiTheme="majorHAnsi" w:hAnsiTheme="majorHAnsi" w:cstheme="minorBidi"/>
          <w:sz w:val="24"/>
          <w:szCs w:val="24"/>
        </w:rPr>
        <w:t xml:space="preserve">By-Laws </w:t>
      </w:r>
      <w:r w:rsidR="00B22AC3" w:rsidRPr="001D4550">
        <w:rPr>
          <w:rFonts w:asciiTheme="majorHAnsi" w:hAnsiTheme="majorHAnsi" w:cstheme="minorBidi"/>
          <w:sz w:val="24"/>
          <w:szCs w:val="24"/>
        </w:rPr>
        <w:t>update</w:t>
      </w:r>
      <w:r w:rsidR="0019439E" w:rsidRPr="001D4550">
        <w:rPr>
          <w:rFonts w:asciiTheme="majorHAnsi" w:hAnsiTheme="majorHAnsi" w:cstheme="minorBidi"/>
          <w:sz w:val="24"/>
          <w:szCs w:val="24"/>
        </w:rPr>
        <w:t xml:space="preserve">: </w:t>
      </w:r>
      <w:r w:rsidR="00F97C49" w:rsidRPr="001D4550">
        <w:rPr>
          <w:rFonts w:asciiTheme="majorHAnsi" w:hAnsiTheme="majorHAnsi" w:cstheme="minorBidi"/>
          <w:sz w:val="24"/>
          <w:szCs w:val="24"/>
        </w:rPr>
        <w:t xml:space="preserve">Final approval of National By-Laws and Rules will be at the ANS Board meeting. Changes to the ANS-NE </w:t>
      </w:r>
      <w:r w:rsidR="00826431" w:rsidRPr="001D4550">
        <w:rPr>
          <w:rFonts w:asciiTheme="majorHAnsi" w:hAnsiTheme="majorHAnsi" w:cstheme="minorBidi"/>
          <w:sz w:val="24"/>
          <w:szCs w:val="24"/>
        </w:rPr>
        <w:t xml:space="preserve">By-Laws on hold until </w:t>
      </w:r>
      <w:r w:rsidR="004522F1" w:rsidRPr="001D4550">
        <w:rPr>
          <w:rFonts w:asciiTheme="majorHAnsi" w:hAnsiTheme="majorHAnsi" w:cstheme="minorBidi"/>
          <w:sz w:val="24"/>
          <w:szCs w:val="24"/>
        </w:rPr>
        <w:t>After ANS Board meeting</w:t>
      </w:r>
      <w:r w:rsidR="00826431" w:rsidRPr="001D4550">
        <w:rPr>
          <w:rFonts w:asciiTheme="majorHAnsi" w:hAnsiTheme="majorHAnsi" w:cstheme="minorBidi"/>
          <w:sz w:val="24"/>
          <w:szCs w:val="24"/>
        </w:rPr>
        <w:t>.</w:t>
      </w:r>
    </w:p>
    <w:p w14:paraId="75D5D278" w14:textId="00952F24" w:rsidR="009E5A9A" w:rsidRPr="00DB3D23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DB3D23">
        <w:rPr>
          <w:rFonts w:asciiTheme="majorHAnsi" w:hAnsiTheme="majorHAnsi"/>
          <w:b/>
          <w:sz w:val="24"/>
          <w:szCs w:val="24"/>
        </w:rPr>
        <w:t>Committee Reports/ Discussion</w:t>
      </w:r>
    </w:p>
    <w:p w14:paraId="146E7A62" w14:textId="43EFA00F" w:rsidR="00AB5076" w:rsidRPr="00482944" w:rsidRDefault="009E5A9A" w:rsidP="0074697F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482944">
        <w:rPr>
          <w:rFonts w:asciiTheme="majorHAnsi" w:hAnsiTheme="majorHAnsi"/>
          <w:sz w:val="24"/>
          <w:szCs w:val="24"/>
        </w:rPr>
        <w:t>Membership/Program Committee reports (</w:t>
      </w:r>
      <w:r w:rsidR="0017154A" w:rsidRPr="00482944">
        <w:rPr>
          <w:rFonts w:asciiTheme="majorHAnsi" w:hAnsiTheme="majorHAnsi"/>
          <w:sz w:val="24"/>
          <w:szCs w:val="24"/>
        </w:rPr>
        <w:t>C</w:t>
      </w:r>
      <w:r w:rsidR="00B92115" w:rsidRPr="00482944">
        <w:rPr>
          <w:rFonts w:asciiTheme="majorHAnsi" w:hAnsiTheme="majorHAnsi"/>
          <w:sz w:val="24"/>
          <w:szCs w:val="24"/>
        </w:rPr>
        <w:t xml:space="preserve">. </w:t>
      </w:r>
      <w:r w:rsidR="0017154A" w:rsidRPr="00482944">
        <w:rPr>
          <w:rFonts w:asciiTheme="majorHAnsi" w:hAnsiTheme="majorHAnsi"/>
          <w:sz w:val="24"/>
          <w:szCs w:val="24"/>
        </w:rPr>
        <w:t>Roy</w:t>
      </w:r>
      <w:r w:rsidRPr="00482944">
        <w:rPr>
          <w:rFonts w:asciiTheme="majorHAnsi" w:hAnsiTheme="majorHAnsi"/>
          <w:sz w:val="24"/>
          <w:szCs w:val="24"/>
        </w:rPr>
        <w:t>) (Attachment A)</w:t>
      </w:r>
      <w:r w:rsidR="00BF2E4D" w:rsidRPr="00482944">
        <w:rPr>
          <w:rFonts w:asciiTheme="majorHAnsi" w:hAnsiTheme="majorHAnsi"/>
          <w:sz w:val="24"/>
          <w:szCs w:val="24"/>
        </w:rPr>
        <w:t xml:space="preserve"> </w:t>
      </w:r>
    </w:p>
    <w:p w14:paraId="0654CE15" w14:textId="7166B21D" w:rsidR="00C41C27" w:rsidRPr="00482944" w:rsidRDefault="00AC77A3" w:rsidP="00F57ADA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482944">
        <w:rPr>
          <w:rFonts w:asciiTheme="majorHAnsi" w:hAnsiTheme="majorHAnsi"/>
          <w:sz w:val="24"/>
          <w:szCs w:val="24"/>
        </w:rPr>
        <w:t>Program Committee</w:t>
      </w:r>
      <w:r w:rsidR="00763A6D" w:rsidRPr="00482944">
        <w:rPr>
          <w:rFonts w:asciiTheme="majorHAnsi" w:hAnsiTheme="majorHAnsi"/>
          <w:sz w:val="24"/>
          <w:szCs w:val="24"/>
        </w:rPr>
        <w:t xml:space="preserve"> </w:t>
      </w:r>
      <w:r w:rsidR="00F77D99" w:rsidRPr="00482944">
        <w:rPr>
          <w:rFonts w:asciiTheme="majorHAnsi" w:hAnsiTheme="majorHAnsi"/>
          <w:sz w:val="24"/>
          <w:szCs w:val="24"/>
        </w:rPr>
        <w:t>(</w:t>
      </w:r>
      <w:r w:rsidR="0017154A" w:rsidRPr="00482944">
        <w:rPr>
          <w:rFonts w:asciiTheme="majorHAnsi" w:hAnsiTheme="majorHAnsi"/>
          <w:sz w:val="24"/>
          <w:szCs w:val="24"/>
        </w:rPr>
        <w:t>N.</w:t>
      </w:r>
      <w:r w:rsidR="00DB20ED" w:rsidRPr="00482944">
        <w:rPr>
          <w:rFonts w:asciiTheme="majorHAnsi" w:hAnsiTheme="majorHAnsi"/>
          <w:sz w:val="24"/>
          <w:szCs w:val="24"/>
        </w:rPr>
        <w:t xml:space="preserve"> </w:t>
      </w:r>
      <w:r w:rsidR="0017154A" w:rsidRPr="00482944">
        <w:rPr>
          <w:rFonts w:asciiTheme="majorHAnsi" w:hAnsiTheme="majorHAnsi"/>
          <w:sz w:val="24"/>
          <w:szCs w:val="24"/>
        </w:rPr>
        <w:t>Glucksberg</w:t>
      </w:r>
      <w:r w:rsidR="00F77D99" w:rsidRPr="00482944">
        <w:rPr>
          <w:rFonts w:asciiTheme="majorHAnsi" w:hAnsiTheme="majorHAnsi"/>
          <w:sz w:val="24"/>
          <w:szCs w:val="24"/>
        </w:rPr>
        <w:t xml:space="preserve">) </w:t>
      </w:r>
      <w:r w:rsidR="00763A6D" w:rsidRPr="00482944">
        <w:rPr>
          <w:rFonts w:asciiTheme="majorHAnsi" w:hAnsiTheme="majorHAnsi"/>
          <w:sz w:val="24"/>
          <w:szCs w:val="24"/>
        </w:rPr>
        <w:t>(Attachment A)</w:t>
      </w:r>
      <w:r w:rsidR="009279EE" w:rsidRPr="00482944">
        <w:rPr>
          <w:rFonts w:asciiTheme="majorHAnsi" w:hAnsiTheme="majorHAnsi"/>
          <w:sz w:val="24"/>
          <w:szCs w:val="24"/>
        </w:rPr>
        <w:t xml:space="preserve"> </w:t>
      </w:r>
      <w:r w:rsidR="00601134" w:rsidRPr="00482944">
        <w:rPr>
          <w:rFonts w:asciiTheme="majorHAnsi" w:hAnsiTheme="majorHAnsi"/>
          <w:sz w:val="24"/>
          <w:szCs w:val="24"/>
        </w:rPr>
        <w:t xml:space="preserve"> </w:t>
      </w:r>
    </w:p>
    <w:p w14:paraId="1B2D90CB" w14:textId="25005257" w:rsidR="009E5A9A" w:rsidRPr="00482944" w:rsidRDefault="009E5A9A" w:rsidP="004C7748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482944">
        <w:rPr>
          <w:rFonts w:asciiTheme="majorHAnsi" w:hAnsiTheme="majorHAnsi"/>
          <w:sz w:val="24"/>
          <w:szCs w:val="24"/>
        </w:rPr>
        <w:t>Outreach activities report (</w:t>
      </w:r>
      <w:r w:rsidR="00207A28" w:rsidRPr="00482944">
        <w:rPr>
          <w:rFonts w:asciiTheme="majorHAnsi" w:hAnsiTheme="majorHAnsi"/>
          <w:sz w:val="24"/>
          <w:szCs w:val="24"/>
        </w:rPr>
        <w:t>D.</w:t>
      </w:r>
      <w:r w:rsidR="00DB20ED" w:rsidRPr="00482944">
        <w:rPr>
          <w:rFonts w:asciiTheme="majorHAnsi" w:hAnsiTheme="majorHAnsi"/>
          <w:sz w:val="24"/>
          <w:szCs w:val="24"/>
        </w:rPr>
        <w:t xml:space="preserve"> </w:t>
      </w:r>
      <w:r w:rsidRPr="00482944">
        <w:rPr>
          <w:rFonts w:asciiTheme="majorHAnsi" w:hAnsiTheme="majorHAnsi"/>
          <w:sz w:val="24"/>
          <w:szCs w:val="24"/>
        </w:rPr>
        <w:t>Kapitz</w:t>
      </w:r>
      <w:r w:rsidR="00646888" w:rsidRPr="00482944">
        <w:rPr>
          <w:rFonts w:asciiTheme="majorHAnsi" w:hAnsiTheme="majorHAnsi"/>
          <w:sz w:val="24"/>
          <w:szCs w:val="24"/>
        </w:rPr>
        <w:t>/C. Roy</w:t>
      </w:r>
      <w:r w:rsidRPr="00482944">
        <w:rPr>
          <w:rFonts w:asciiTheme="majorHAnsi" w:hAnsiTheme="majorHAnsi"/>
          <w:sz w:val="24"/>
          <w:szCs w:val="24"/>
        </w:rPr>
        <w:t>)</w:t>
      </w:r>
      <w:r w:rsidR="00352DF1" w:rsidRPr="00482944">
        <w:rPr>
          <w:rFonts w:asciiTheme="majorHAnsi" w:hAnsiTheme="majorHAnsi"/>
          <w:sz w:val="24"/>
          <w:szCs w:val="24"/>
        </w:rPr>
        <w:t xml:space="preserve"> </w:t>
      </w:r>
      <w:r w:rsidR="00AC7B2D" w:rsidRPr="00482944">
        <w:rPr>
          <w:rFonts w:asciiTheme="majorHAnsi" w:hAnsiTheme="majorHAnsi"/>
          <w:sz w:val="24"/>
          <w:szCs w:val="24"/>
        </w:rPr>
        <w:t>- See Attachment B</w:t>
      </w:r>
      <w:r w:rsidR="00C87A96" w:rsidRPr="00482944">
        <w:rPr>
          <w:rFonts w:asciiTheme="majorHAnsi" w:hAnsiTheme="majorHAnsi"/>
          <w:sz w:val="24"/>
          <w:szCs w:val="24"/>
        </w:rPr>
        <w:t xml:space="preserve">.  </w:t>
      </w:r>
    </w:p>
    <w:p w14:paraId="18638DD4" w14:textId="28B420EC" w:rsidR="004C7748" w:rsidRPr="001D4550" w:rsidRDefault="004C7748" w:rsidP="004C7748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 w:rsidRPr="001D4550">
        <w:rPr>
          <w:rFonts w:asciiTheme="majorHAnsi" w:hAnsiTheme="majorHAnsi"/>
          <w:sz w:val="24"/>
          <w:szCs w:val="24"/>
        </w:rPr>
        <w:t>Girl Scout STEM meeting scheduled for March 26, 2023.</w:t>
      </w:r>
      <w:r w:rsidR="00113BD8" w:rsidRPr="001D4550">
        <w:rPr>
          <w:rFonts w:asciiTheme="majorHAnsi" w:hAnsiTheme="majorHAnsi"/>
          <w:sz w:val="24"/>
          <w:szCs w:val="24"/>
        </w:rPr>
        <w:t xml:space="preserve"> </w:t>
      </w:r>
      <w:r w:rsidR="00155607" w:rsidRPr="001D4550">
        <w:rPr>
          <w:rFonts w:asciiTheme="majorHAnsi" w:hAnsiTheme="majorHAnsi"/>
          <w:sz w:val="24"/>
          <w:szCs w:val="24"/>
        </w:rPr>
        <w:t>C. Roy</w:t>
      </w:r>
    </w:p>
    <w:p w14:paraId="2B0E0167" w14:textId="76AAFCF2" w:rsidR="00FE0B59" w:rsidRPr="001D4550" w:rsidRDefault="0068551B" w:rsidP="00DB3D23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 w:rsidRPr="001D4550">
        <w:rPr>
          <w:rFonts w:asciiTheme="majorHAnsi" w:hAnsiTheme="majorHAnsi"/>
          <w:sz w:val="24"/>
          <w:szCs w:val="24"/>
        </w:rPr>
        <w:t xml:space="preserve">Newton – </w:t>
      </w:r>
      <w:r w:rsidR="00F03D06" w:rsidRPr="001D4550">
        <w:rPr>
          <w:rFonts w:asciiTheme="majorHAnsi" w:hAnsiTheme="majorHAnsi"/>
          <w:sz w:val="24"/>
          <w:szCs w:val="24"/>
        </w:rPr>
        <w:t xml:space="preserve">Nuclear Power </w:t>
      </w:r>
      <w:r w:rsidR="002B2768" w:rsidRPr="001D4550">
        <w:rPr>
          <w:rFonts w:asciiTheme="majorHAnsi" w:hAnsiTheme="majorHAnsi"/>
          <w:sz w:val="24"/>
          <w:szCs w:val="24"/>
        </w:rPr>
        <w:t xml:space="preserve">contribution to zero emissions </w:t>
      </w:r>
      <w:r w:rsidRPr="001D4550">
        <w:rPr>
          <w:rFonts w:asciiTheme="majorHAnsi" w:hAnsiTheme="majorHAnsi"/>
          <w:sz w:val="24"/>
          <w:szCs w:val="24"/>
        </w:rPr>
        <w:t>discussion panel coordinated by B. Kalantari</w:t>
      </w:r>
      <w:r w:rsidR="00D6162C" w:rsidRPr="001D4550">
        <w:rPr>
          <w:rFonts w:asciiTheme="majorHAnsi" w:hAnsiTheme="majorHAnsi"/>
          <w:sz w:val="24"/>
          <w:szCs w:val="24"/>
        </w:rPr>
        <w:t xml:space="preserve"> (still negotiating</w:t>
      </w:r>
      <w:r w:rsidR="00DE1A03" w:rsidRPr="001D4550">
        <w:rPr>
          <w:rFonts w:asciiTheme="majorHAnsi" w:hAnsiTheme="majorHAnsi"/>
          <w:sz w:val="24"/>
          <w:szCs w:val="24"/>
        </w:rPr>
        <w:t>)</w:t>
      </w:r>
      <w:r w:rsidR="00E4701C" w:rsidRPr="001D4550">
        <w:rPr>
          <w:rFonts w:asciiTheme="majorHAnsi" w:hAnsiTheme="majorHAnsi"/>
          <w:sz w:val="24"/>
          <w:szCs w:val="24"/>
        </w:rPr>
        <w:t xml:space="preserve"> March 1, put notice on </w:t>
      </w:r>
      <w:r w:rsidR="006F2F9B" w:rsidRPr="001D4550">
        <w:rPr>
          <w:rFonts w:asciiTheme="majorHAnsi" w:hAnsiTheme="majorHAnsi"/>
          <w:sz w:val="24"/>
          <w:szCs w:val="24"/>
        </w:rPr>
        <w:t>ANS-NE web page</w:t>
      </w:r>
    </w:p>
    <w:p w14:paraId="2CD04A39" w14:textId="68FAD186" w:rsidR="006F2F9B" w:rsidRPr="001D4550" w:rsidRDefault="006F2F9B" w:rsidP="002866A1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1D4550">
        <w:rPr>
          <w:rFonts w:asciiTheme="majorHAnsi" w:hAnsiTheme="majorHAnsi" w:cstheme="minorBidi"/>
          <w:sz w:val="24"/>
          <w:szCs w:val="24"/>
        </w:rPr>
        <w:t>Chair of Local Sections Committee provided the following link:</w:t>
      </w:r>
    </w:p>
    <w:p w14:paraId="7AEC78D0" w14:textId="2252BEBF" w:rsidR="002866A1" w:rsidRPr="001D4550" w:rsidRDefault="00094875" w:rsidP="006F2F9B">
      <w:pPr>
        <w:ind w:left="1080" w:firstLine="360"/>
        <w:rPr>
          <w:rStyle w:val="Hyperlink"/>
          <w:color w:val="auto"/>
        </w:rPr>
      </w:pPr>
      <w:hyperlink r:id="rId8" w:history="1">
        <w:r w:rsidR="008D5932" w:rsidRPr="001D4550">
          <w:rPr>
            <w:rStyle w:val="Hyperlink"/>
            <w:color w:val="auto"/>
          </w:rPr>
          <w:t>Dose of Reality: A Primer on the Health Impacts of Ionizing Radiation (substack.com)</w:t>
        </w:r>
      </w:hyperlink>
    </w:p>
    <w:p w14:paraId="5B6C5929" w14:textId="42548386" w:rsidR="006171C5" w:rsidRPr="001D4550" w:rsidRDefault="006171C5" w:rsidP="006171C5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1D4550">
        <w:rPr>
          <w:rFonts w:asciiTheme="majorHAnsi" w:hAnsiTheme="majorHAnsi"/>
          <w:sz w:val="24"/>
          <w:szCs w:val="24"/>
        </w:rPr>
        <w:t>Bob Kalantari suggested looking into a closer coordination and meeting information transfer with student sections, e.g., MIT’s.</w:t>
      </w:r>
    </w:p>
    <w:p w14:paraId="555F8465" w14:textId="2AACE65B" w:rsidR="00EB0CFA" w:rsidRPr="001D4550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1D4550">
        <w:rPr>
          <w:rFonts w:asciiTheme="majorHAnsi" w:hAnsiTheme="majorHAnsi"/>
          <w:b/>
          <w:sz w:val="24"/>
          <w:szCs w:val="24"/>
        </w:rPr>
        <w:t xml:space="preserve">Open Action Items Status </w:t>
      </w:r>
      <w:r w:rsidR="00EB0CFA" w:rsidRPr="001D4550">
        <w:rPr>
          <w:rFonts w:asciiTheme="majorHAnsi" w:hAnsiTheme="majorHAnsi"/>
          <w:bCs/>
          <w:sz w:val="24"/>
          <w:szCs w:val="24"/>
        </w:rPr>
        <w:t>(All)</w:t>
      </w:r>
      <w:r w:rsidR="000E3E8E" w:rsidRPr="001D4550">
        <w:rPr>
          <w:rFonts w:asciiTheme="majorHAnsi" w:hAnsiTheme="majorHAnsi"/>
          <w:bCs/>
          <w:sz w:val="24"/>
          <w:szCs w:val="24"/>
        </w:rPr>
        <w:t xml:space="preserve"> </w:t>
      </w:r>
      <w:r w:rsidR="00663468" w:rsidRPr="001D4550">
        <w:rPr>
          <w:rFonts w:asciiTheme="majorHAnsi" w:hAnsiTheme="majorHAnsi"/>
          <w:bCs/>
          <w:sz w:val="24"/>
          <w:szCs w:val="24"/>
        </w:rPr>
        <w:t>– See Attachment B</w:t>
      </w:r>
      <w:r w:rsidR="00477BC9" w:rsidRPr="001D4550">
        <w:rPr>
          <w:rFonts w:asciiTheme="majorHAnsi" w:hAnsiTheme="majorHAnsi"/>
          <w:bCs/>
          <w:sz w:val="24"/>
          <w:szCs w:val="24"/>
        </w:rPr>
        <w:t xml:space="preserve"> </w:t>
      </w:r>
    </w:p>
    <w:p w14:paraId="40FC7617" w14:textId="75448D3C" w:rsidR="0093171A" w:rsidRPr="001D4550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1D4550">
        <w:rPr>
          <w:rFonts w:asciiTheme="majorHAnsi" w:hAnsiTheme="majorHAnsi"/>
          <w:b/>
          <w:sz w:val="24"/>
          <w:szCs w:val="24"/>
        </w:rPr>
        <w:t xml:space="preserve">Activity Calendar near term required </w:t>
      </w:r>
      <w:proofErr w:type="gramStart"/>
      <w:r w:rsidRPr="001D4550">
        <w:rPr>
          <w:rFonts w:asciiTheme="majorHAnsi" w:hAnsiTheme="majorHAnsi"/>
          <w:b/>
          <w:sz w:val="24"/>
          <w:szCs w:val="24"/>
        </w:rPr>
        <w:t>actions</w:t>
      </w:r>
      <w:proofErr w:type="gramEnd"/>
      <w:r w:rsidRPr="001D4550">
        <w:rPr>
          <w:rFonts w:asciiTheme="majorHAnsi" w:hAnsiTheme="majorHAnsi"/>
          <w:b/>
          <w:sz w:val="24"/>
          <w:szCs w:val="24"/>
        </w:rPr>
        <w:t xml:space="preserve"> </w:t>
      </w:r>
    </w:p>
    <w:p w14:paraId="08F6DF71" w14:textId="5885C371" w:rsidR="004958E5" w:rsidRPr="00AB79D4" w:rsidRDefault="004958E5" w:rsidP="004958E5">
      <w:pPr>
        <w:ind w:left="720"/>
        <w:rPr>
          <w:rFonts w:asciiTheme="majorHAnsi" w:hAnsiTheme="majorHAnsi"/>
          <w:sz w:val="24"/>
          <w:szCs w:val="24"/>
        </w:rPr>
      </w:pPr>
    </w:p>
    <w:p w14:paraId="2A602BCD" w14:textId="77777777" w:rsidR="005A10E7" w:rsidRDefault="005A10E7" w:rsidP="00EF3809">
      <w:pPr>
        <w:suppressAutoHyphens/>
        <w:ind w:left="72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b/>
          <w:spacing w:val="-3"/>
          <w:sz w:val="24"/>
        </w:rPr>
        <w:t>February</w:t>
      </w:r>
    </w:p>
    <w:p w14:paraId="467D1B0F" w14:textId="2CF2F46F" w:rsidR="005A10E7" w:rsidRPr="00EF3809" w:rsidRDefault="005A10E7" w:rsidP="00F93DB3">
      <w:pPr>
        <w:pStyle w:val="ListParagraph"/>
        <w:widowControl w:val="0"/>
        <w:numPr>
          <w:ilvl w:val="0"/>
          <w:numId w:val="17"/>
        </w:numPr>
        <w:suppressAutoHyphens/>
        <w:ind w:left="1440"/>
        <w:jc w:val="both"/>
        <w:rPr>
          <w:rFonts w:ascii="Times" w:hAnsi="Times"/>
          <w:b/>
          <w:i/>
          <w:spacing w:val="-3"/>
          <w:sz w:val="24"/>
        </w:rPr>
      </w:pPr>
      <w:r w:rsidRPr="00EF3809">
        <w:rPr>
          <w:rFonts w:ascii="Times" w:hAnsi="Times"/>
          <w:spacing w:val="-3"/>
          <w:sz w:val="24"/>
        </w:rPr>
        <w:t xml:space="preserve">Ascertain interest / make arrangements for spring teacher’s workshop(s) (optional) – </w:t>
      </w:r>
      <w:r w:rsidRPr="00EF3809">
        <w:rPr>
          <w:rFonts w:ascii="Times" w:hAnsi="Times"/>
          <w:b/>
          <w:i/>
          <w:spacing w:val="-3"/>
          <w:sz w:val="24"/>
        </w:rPr>
        <w:t>Chair/ Workshop Sponsor</w:t>
      </w:r>
    </w:p>
    <w:p w14:paraId="4883E225" w14:textId="77777777" w:rsidR="005A10E7" w:rsidRDefault="005A10E7" w:rsidP="00EF3809">
      <w:pPr>
        <w:suppressAutoHyphens/>
        <w:ind w:left="720"/>
        <w:jc w:val="both"/>
        <w:rPr>
          <w:rFonts w:ascii="Times" w:hAnsi="Times"/>
          <w:spacing w:val="-3"/>
          <w:sz w:val="24"/>
        </w:rPr>
      </w:pPr>
    </w:p>
    <w:p w14:paraId="06877B2A" w14:textId="77777777" w:rsidR="005A10E7" w:rsidRDefault="005A10E7" w:rsidP="00EF3809">
      <w:pPr>
        <w:suppressAutoHyphens/>
        <w:ind w:left="72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b/>
          <w:spacing w:val="-3"/>
          <w:sz w:val="24"/>
        </w:rPr>
        <w:t>March</w:t>
      </w:r>
    </w:p>
    <w:p w14:paraId="168CA5F2" w14:textId="77777777" w:rsidR="005A10E7" w:rsidRPr="002A7477" w:rsidRDefault="005A10E7" w:rsidP="002A7477">
      <w:pPr>
        <w:pStyle w:val="ListParagraph"/>
        <w:widowControl w:val="0"/>
        <w:numPr>
          <w:ilvl w:val="0"/>
          <w:numId w:val="17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2A7477">
        <w:rPr>
          <w:rFonts w:ascii="Times" w:hAnsi="Times"/>
          <w:spacing w:val="-3"/>
          <w:sz w:val="24"/>
        </w:rPr>
        <w:t xml:space="preserve">Submit list of nominees to Secretary - </w:t>
      </w:r>
      <w:r w:rsidRPr="002A7477">
        <w:rPr>
          <w:rFonts w:ascii="Times" w:hAnsi="Times"/>
          <w:b/>
          <w:i/>
          <w:spacing w:val="-3"/>
          <w:sz w:val="24"/>
        </w:rPr>
        <w:t>Nominating Committee</w:t>
      </w:r>
      <w:r w:rsidRPr="002A7477">
        <w:rPr>
          <w:rFonts w:ascii="Times" w:hAnsi="Times"/>
          <w:spacing w:val="-3"/>
          <w:sz w:val="24"/>
        </w:rPr>
        <w:t xml:space="preserve"> (March 1)</w:t>
      </w:r>
    </w:p>
    <w:p w14:paraId="2CC6E46C" w14:textId="77777777" w:rsidR="005A10E7" w:rsidRPr="002A7477" w:rsidRDefault="005A10E7" w:rsidP="002A7477">
      <w:pPr>
        <w:pStyle w:val="ListParagraph"/>
        <w:widowControl w:val="0"/>
        <w:numPr>
          <w:ilvl w:val="0"/>
          <w:numId w:val="17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2A7477">
        <w:rPr>
          <w:rFonts w:ascii="Times" w:hAnsi="Times"/>
          <w:spacing w:val="-3"/>
          <w:sz w:val="24"/>
        </w:rPr>
        <w:t xml:space="preserve">Appoint Election Committee (minimum of two) - </w:t>
      </w:r>
      <w:r w:rsidRPr="002A7477">
        <w:rPr>
          <w:rFonts w:ascii="Times" w:hAnsi="Times"/>
          <w:b/>
          <w:i/>
          <w:spacing w:val="-3"/>
          <w:sz w:val="24"/>
        </w:rPr>
        <w:t>Section Chair</w:t>
      </w:r>
    </w:p>
    <w:p w14:paraId="6535BCDA" w14:textId="7FB4A491" w:rsidR="005A10E7" w:rsidRDefault="005A10E7" w:rsidP="002A7477">
      <w:pPr>
        <w:pStyle w:val="ListParagraph"/>
        <w:widowControl w:val="0"/>
        <w:numPr>
          <w:ilvl w:val="0"/>
          <w:numId w:val="17"/>
        </w:numPr>
        <w:suppressAutoHyphens/>
        <w:ind w:left="1440"/>
        <w:jc w:val="both"/>
        <w:rPr>
          <w:rFonts w:ascii="Times" w:hAnsi="Times"/>
          <w:b/>
          <w:i/>
          <w:spacing w:val="-3"/>
          <w:sz w:val="24"/>
        </w:rPr>
      </w:pPr>
      <w:r w:rsidRPr="002A7477">
        <w:rPr>
          <w:rFonts w:ascii="Times" w:hAnsi="Times"/>
          <w:spacing w:val="-3"/>
          <w:sz w:val="24"/>
        </w:rPr>
        <w:t xml:space="preserve">Prepare list of authorized section voters (members that paid dues in full) </w:t>
      </w:r>
      <w:r w:rsidR="005C056B">
        <w:rPr>
          <w:rFonts w:ascii="Times" w:hAnsi="Times"/>
          <w:spacing w:val="-3"/>
          <w:sz w:val="24"/>
        </w:rPr>
        <w:t>–</w:t>
      </w:r>
      <w:r w:rsidRPr="002A7477">
        <w:rPr>
          <w:rFonts w:ascii="Times" w:hAnsi="Times"/>
          <w:spacing w:val="-3"/>
          <w:sz w:val="24"/>
        </w:rPr>
        <w:t xml:space="preserve"> </w:t>
      </w:r>
      <w:proofErr w:type="gramStart"/>
      <w:r w:rsidRPr="002A7477">
        <w:rPr>
          <w:rFonts w:ascii="Times" w:hAnsi="Times"/>
          <w:b/>
          <w:i/>
          <w:spacing w:val="-3"/>
          <w:sz w:val="24"/>
        </w:rPr>
        <w:t>Treasurer</w:t>
      </w:r>
      <w:proofErr w:type="gramEnd"/>
    </w:p>
    <w:p w14:paraId="72027439" w14:textId="597A8088" w:rsidR="005C056B" w:rsidRDefault="005C056B" w:rsidP="005C056B">
      <w:pPr>
        <w:widowControl w:val="0"/>
        <w:suppressAutoHyphens/>
        <w:jc w:val="both"/>
        <w:rPr>
          <w:rFonts w:ascii="Times" w:hAnsi="Times"/>
          <w:b/>
          <w:iCs/>
          <w:spacing w:val="-3"/>
          <w:sz w:val="24"/>
        </w:rPr>
      </w:pPr>
    </w:p>
    <w:p w14:paraId="4BA1BBB2" w14:textId="3A668D59" w:rsidR="00BA183F" w:rsidRDefault="00BA183F" w:rsidP="00BA183F">
      <w:pPr>
        <w:widowControl w:val="0"/>
        <w:suppressAutoHyphens/>
        <w:ind w:left="810"/>
        <w:jc w:val="both"/>
        <w:rPr>
          <w:rFonts w:ascii="Times" w:hAnsi="Times"/>
          <w:b/>
          <w:iCs/>
          <w:spacing w:val="-3"/>
          <w:sz w:val="24"/>
        </w:rPr>
      </w:pPr>
      <w:r>
        <w:rPr>
          <w:rFonts w:ascii="Times" w:hAnsi="Times"/>
          <w:b/>
          <w:iCs/>
          <w:spacing w:val="-3"/>
          <w:sz w:val="24"/>
        </w:rPr>
        <w:t>April</w:t>
      </w:r>
    </w:p>
    <w:p w14:paraId="082A8291" w14:textId="77777777" w:rsidR="00264395" w:rsidRPr="004B3981" w:rsidRDefault="00264395" w:rsidP="00264395">
      <w:pPr>
        <w:widowControl w:val="0"/>
        <w:numPr>
          <w:ilvl w:val="0"/>
          <w:numId w:val="19"/>
        </w:numPr>
        <w:tabs>
          <w:tab w:val="left" w:pos="240"/>
          <w:tab w:val="left" w:pos="480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jc w:val="both"/>
        <w:rPr>
          <w:rFonts w:ascii="Times" w:hAnsi="Times"/>
          <w:spacing w:val="-3"/>
          <w:sz w:val="24"/>
        </w:rPr>
      </w:pPr>
      <w:r w:rsidRPr="004B3981">
        <w:rPr>
          <w:rFonts w:ascii="Times" w:hAnsi="Times"/>
          <w:spacing w:val="-3"/>
          <w:sz w:val="24"/>
        </w:rPr>
        <w:t xml:space="preserve">Send election ballot to membership – </w:t>
      </w:r>
      <w:r w:rsidRPr="00760A39">
        <w:rPr>
          <w:rFonts w:ascii="Times" w:hAnsi="Times"/>
          <w:b/>
          <w:i/>
          <w:spacing w:val="-3"/>
          <w:sz w:val="24"/>
        </w:rPr>
        <w:t>Election Committee</w:t>
      </w:r>
      <w:r w:rsidRPr="004B3981">
        <w:rPr>
          <w:rFonts w:ascii="Times" w:hAnsi="Times"/>
          <w:spacing w:val="-3"/>
          <w:sz w:val="24"/>
        </w:rPr>
        <w:t xml:space="preserve"> (April 1)</w:t>
      </w:r>
    </w:p>
    <w:p w14:paraId="61DFA813" w14:textId="77777777" w:rsidR="00264395" w:rsidRDefault="00264395" w:rsidP="00264395">
      <w:pPr>
        <w:widowControl w:val="0"/>
        <w:numPr>
          <w:ilvl w:val="0"/>
          <w:numId w:val="19"/>
        </w:numPr>
        <w:tabs>
          <w:tab w:val="left" w:pos="240"/>
          <w:tab w:val="left" w:pos="480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jc w:val="both"/>
        <w:rPr>
          <w:rFonts w:ascii="Times" w:hAnsi="Times"/>
          <w:spacing w:val="-3"/>
          <w:sz w:val="24"/>
        </w:rPr>
      </w:pPr>
      <w:r w:rsidRPr="004C526E">
        <w:rPr>
          <w:rFonts w:ascii="Times" w:hAnsi="Times"/>
          <w:spacing w:val="-3"/>
          <w:sz w:val="24"/>
        </w:rPr>
        <w:t xml:space="preserve">Return election ballots to Election Committee - </w:t>
      </w:r>
      <w:r w:rsidRPr="004C526E">
        <w:rPr>
          <w:rFonts w:ascii="Times" w:hAnsi="Times"/>
          <w:b/>
          <w:i/>
          <w:spacing w:val="-3"/>
          <w:sz w:val="24"/>
        </w:rPr>
        <w:t>All voting members</w:t>
      </w:r>
      <w:r>
        <w:rPr>
          <w:rFonts w:ascii="Times" w:hAnsi="Times"/>
          <w:b/>
          <w:i/>
          <w:spacing w:val="-3"/>
          <w:sz w:val="24"/>
        </w:rPr>
        <w:t xml:space="preserve"> </w:t>
      </w:r>
      <w:r w:rsidRPr="004B3981">
        <w:rPr>
          <w:rFonts w:ascii="Times" w:hAnsi="Times"/>
          <w:spacing w:val="-3"/>
          <w:sz w:val="24"/>
        </w:rPr>
        <w:t>(2 weeks after ballot issuance)</w:t>
      </w:r>
    </w:p>
    <w:p w14:paraId="5C3FD1F8" w14:textId="77777777" w:rsidR="00264395" w:rsidRPr="007D0891" w:rsidRDefault="00264395" w:rsidP="00264395">
      <w:pPr>
        <w:widowControl w:val="0"/>
        <w:numPr>
          <w:ilvl w:val="0"/>
          <w:numId w:val="19"/>
        </w:numPr>
        <w:tabs>
          <w:tab w:val="left" w:pos="240"/>
          <w:tab w:val="left" w:pos="480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jc w:val="both"/>
        <w:rPr>
          <w:rFonts w:ascii="Times" w:hAnsi="Times"/>
          <w:b/>
          <w:i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Federal Tax Filing – File Form 990_N Online (Known as e-postcard) – </w:t>
      </w:r>
      <w:r w:rsidRPr="007D0891">
        <w:rPr>
          <w:rFonts w:ascii="Times" w:hAnsi="Times"/>
          <w:b/>
          <w:i/>
          <w:spacing w:val="-3"/>
          <w:sz w:val="24"/>
        </w:rPr>
        <w:t>Treasurer</w:t>
      </w:r>
      <w:r>
        <w:rPr>
          <w:rFonts w:ascii="Times" w:hAnsi="Times"/>
          <w:b/>
          <w:i/>
          <w:spacing w:val="-3"/>
          <w:sz w:val="24"/>
        </w:rPr>
        <w:t xml:space="preserve"> </w:t>
      </w:r>
      <w:r w:rsidRPr="007D0891">
        <w:rPr>
          <w:rFonts w:ascii="Times" w:hAnsi="Times"/>
          <w:spacing w:val="-3"/>
          <w:sz w:val="24"/>
        </w:rPr>
        <w:t>(due May 15)</w:t>
      </w:r>
    </w:p>
    <w:p w14:paraId="0B49594A" w14:textId="1766F49B" w:rsidR="00BA183F" w:rsidRPr="00BA183F" w:rsidRDefault="00264395" w:rsidP="00264395">
      <w:pPr>
        <w:pStyle w:val="ListParagraph"/>
        <w:widowControl w:val="0"/>
        <w:numPr>
          <w:ilvl w:val="0"/>
          <w:numId w:val="19"/>
        </w:numPr>
        <w:suppressAutoHyphens/>
        <w:jc w:val="both"/>
        <w:rPr>
          <w:rFonts w:ascii="Times" w:hAnsi="Times"/>
          <w:b/>
          <w:iCs/>
          <w:spacing w:val="-3"/>
          <w:sz w:val="24"/>
        </w:rPr>
      </w:pPr>
      <w:r w:rsidRPr="007D0891">
        <w:rPr>
          <w:rFonts w:ascii="Times" w:hAnsi="Times"/>
          <w:spacing w:val="-3"/>
          <w:sz w:val="24"/>
        </w:rPr>
        <w:t xml:space="preserve">State Tax Filing - Submit Massachusetts Form PC (Public Charities) Annual Report to MA Attorney </w:t>
      </w:r>
      <w:r w:rsidRPr="007D0891">
        <w:rPr>
          <w:rFonts w:ascii="Times" w:hAnsi="Times"/>
          <w:spacing w:val="-3"/>
          <w:sz w:val="24"/>
        </w:rPr>
        <w:lastRenderedPageBreak/>
        <w:t xml:space="preserve">General with $35.00 filing fee – </w:t>
      </w:r>
      <w:r w:rsidRPr="007D0891">
        <w:rPr>
          <w:rFonts w:ascii="Times" w:hAnsi="Times"/>
          <w:b/>
          <w:i/>
          <w:spacing w:val="-3"/>
          <w:sz w:val="24"/>
        </w:rPr>
        <w:t xml:space="preserve">Treasurer </w:t>
      </w:r>
      <w:r w:rsidRPr="007D0891">
        <w:rPr>
          <w:rFonts w:ascii="Times" w:hAnsi="Times"/>
          <w:spacing w:val="-3"/>
          <w:sz w:val="24"/>
        </w:rPr>
        <w:t>(due May 15)</w:t>
      </w:r>
    </w:p>
    <w:p w14:paraId="23B58FAF" w14:textId="77777777" w:rsidR="00BA183F" w:rsidRPr="00622236" w:rsidRDefault="00BA183F" w:rsidP="005C056B">
      <w:pPr>
        <w:widowControl w:val="0"/>
        <w:suppressAutoHyphens/>
        <w:jc w:val="both"/>
        <w:rPr>
          <w:rFonts w:ascii="Times" w:hAnsi="Times"/>
          <w:b/>
          <w:iCs/>
          <w:spacing w:val="-3"/>
          <w:sz w:val="24"/>
        </w:rPr>
      </w:pPr>
    </w:p>
    <w:p w14:paraId="05881488" w14:textId="50F533AA" w:rsidR="00EC1ADA" w:rsidRPr="00D34CAA" w:rsidRDefault="00646888" w:rsidP="00F57ADA">
      <w:pPr>
        <w:pStyle w:val="ListParagraph"/>
        <w:widowControl w:val="0"/>
        <w:numPr>
          <w:ilvl w:val="0"/>
          <w:numId w:val="1"/>
        </w:numPr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00" w:hanging="540"/>
        <w:jc w:val="both"/>
        <w:rPr>
          <w:rFonts w:asciiTheme="majorHAnsi" w:hAnsiTheme="majorHAnsi"/>
          <w:spacing w:val="-3"/>
          <w:sz w:val="24"/>
        </w:rPr>
      </w:pPr>
      <w:r w:rsidRPr="00D34CAA">
        <w:rPr>
          <w:rFonts w:asciiTheme="majorHAnsi" w:hAnsiTheme="majorHAnsi"/>
          <w:b/>
          <w:sz w:val="24"/>
          <w:szCs w:val="24"/>
        </w:rPr>
        <w:t xml:space="preserve">Next EC meeting: </w:t>
      </w:r>
      <w:r w:rsidR="00182B0D" w:rsidRPr="00D34CAA">
        <w:rPr>
          <w:rFonts w:asciiTheme="majorHAnsi" w:hAnsiTheme="majorHAnsi"/>
          <w:b/>
          <w:sz w:val="24"/>
          <w:szCs w:val="24"/>
        </w:rPr>
        <w:t xml:space="preserve">      </w:t>
      </w:r>
      <w:r w:rsidR="00752310" w:rsidRPr="00D34CAA">
        <w:rPr>
          <w:rFonts w:asciiTheme="majorHAnsi" w:hAnsiTheme="majorHAnsi"/>
          <w:b/>
          <w:sz w:val="24"/>
          <w:szCs w:val="24"/>
        </w:rPr>
        <w:t>March</w:t>
      </w:r>
      <w:r w:rsidR="002A7477" w:rsidRPr="00D34CAA">
        <w:rPr>
          <w:rFonts w:asciiTheme="majorHAnsi" w:hAnsiTheme="majorHAnsi"/>
          <w:b/>
          <w:sz w:val="24"/>
          <w:szCs w:val="24"/>
        </w:rPr>
        <w:t xml:space="preserve"> </w:t>
      </w:r>
      <w:r w:rsidR="001D4550">
        <w:rPr>
          <w:rFonts w:asciiTheme="majorHAnsi" w:hAnsiTheme="majorHAnsi"/>
          <w:b/>
          <w:sz w:val="24"/>
          <w:szCs w:val="24"/>
        </w:rPr>
        <w:t xml:space="preserve">22, </w:t>
      </w:r>
      <w:proofErr w:type="gramStart"/>
      <w:r w:rsidR="00A64F73" w:rsidRPr="00D34CAA">
        <w:rPr>
          <w:rFonts w:asciiTheme="majorHAnsi" w:hAnsiTheme="majorHAnsi"/>
          <w:b/>
          <w:sz w:val="24"/>
          <w:szCs w:val="24"/>
        </w:rPr>
        <w:t>2023</w:t>
      </w:r>
      <w:proofErr w:type="gramEnd"/>
      <w:r w:rsidR="00ED6C20" w:rsidRPr="00D34CAA">
        <w:rPr>
          <w:rFonts w:asciiTheme="majorHAnsi" w:hAnsiTheme="majorHAnsi"/>
          <w:b/>
          <w:sz w:val="24"/>
          <w:szCs w:val="24"/>
        </w:rPr>
        <w:t xml:space="preserve"> </w:t>
      </w:r>
      <w:r w:rsidR="00ED6C20" w:rsidRPr="00D34CAA">
        <w:rPr>
          <w:rFonts w:asciiTheme="majorHAnsi" w:hAnsiTheme="majorHAnsi"/>
          <w:bCs/>
          <w:sz w:val="24"/>
          <w:szCs w:val="24"/>
        </w:rPr>
        <w:t xml:space="preserve">at 4pm in-person </w:t>
      </w:r>
      <w:r w:rsidR="00214516" w:rsidRPr="00D34CAA">
        <w:rPr>
          <w:rFonts w:asciiTheme="majorHAnsi" w:hAnsiTheme="majorHAnsi"/>
          <w:bCs/>
          <w:sz w:val="24"/>
          <w:szCs w:val="24"/>
        </w:rPr>
        <w:t xml:space="preserve">at SGH </w:t>
      </w:r>
      <w:r w:rsidR="00ED6C20" w:rsidRPr="00D34CAA">
        <w:rPr>
          <w:rFonts w:asciiTheme="majorHAnsi" w:hAnsiTheme="majorHAnsi"/>
          <w:bCs/>
          <w:sz w:val="24"/>
          <w:szCs w:val="24"/>
        </w:rPr>
        <w:t>and by</w:t>
      </w:r>
      <w:r w:rsidRPr="00D34CAA">
        <w:rPr>
          <w:rFonts w:asciiTheme="majorHAnsi" w:hAnsiTheme="majorHAnsi"/>
          <w:bCs/>
          <w:sz w:val="24"/>
          <w:szCs w:val="24"/>
        </w:rPr>
        <w:t xml:space="preserve"> </w:t>
      </w:r>
      <w:r w:rsidR="00ED6C20" w:rsidRPr="00D34CAA">
        <w:rPr>
          <w:rFonts w:asciiTheme="majorHAnsi" w:hAnsiTheme="majorHAnsi"/>
          <w:bCs/>
          <w:sz w:val="24"/>
          <w:szCs w:val="24"/>
        </w:rPr>
        <w:t>c</w:t>
      </w:r>
      <w:r w:rsidRPr="00D34CAA">
        <w:rPr>
          <w:rFonts w:asciiTheme="majorHAnsi" w:hAnsiTheme="majorHAnsi"/>
          <w:bCs/>
          <w:sz w:val="24"/>
          <w:szCs w:val="24"/>
        </w:rPr>
        <w:t>onference call</w:t>
      </w:r>
      <w:r w:rsidRPr="00D34CAA">
        <w:rPr>
          <w:rFonts w:asciiTheme="majorHAnsi" w:hAnsiTheme="majorHAnsi"/>
          <w:sz w:val="24"/>
          <w:szCs w:val="24"/>
        </w:rPr>
        <w:t xml:space="preserve"> </w:t>
      </w:r>
      <w:r w:rsidRPr="00D34CAA">
        <w:rPr>
          <w:rFonts w:asciiTheme="majorHAnsi" w:hAnsiTheme="majorHAnsi"/>
          <w:b/>
          <w:sz w:val="24"/>
          <w:szCs w:val="24"/>
        </w:rPr>
        <w:t xml:space="preserve"> </w:t>
      </w:r>
    </w:p>
    <w:p w14:paraId="4A333DE7" w14:textId="77777777" w:rsidR="002374F9" w:rsidRPr="00D34CAA" w:rsidRDefault="002374F9" w:rsidP="002374F9">
      <w:pPr>
        <w:widowControl w:val="0"/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360"/>
        <w:jc w:val="both"/>
        <w:rPr>
          <w:rFonts w:asciiTheme="majorHAnsi" w:hAnsiTheme="majorHAnsi"/>
          <w:spacing w:val="-3"/>
          <w:sz w:val="24"/>
        </w:rPr>
      </w:pPr>
    </w:p>
    <w:p w14:paraId="7D452FAD" w14:textId="112F34E5" w:rsidR="001C1F4F" w:rsidRPr="002374F9" w:rsidRDefault="00646888" w:rsidP="00F57ADA">
      <w:pPr>
        <w:pStyle w:val="ListParagraph"/>
        <w:numPr>
          <w:ilvl w:val="0"/>
          <w:numId w:val="1"/>
        </w:numPr>
        <w:tabs>
          <w:tab w:val="left" w:pos="240"/>
          <w:tab w:val="left" w:pos="720"/>
          <w:tab w:val="left" w:pos="81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spacing w:after="200" w:line="276" w:lineRule="auto"/>
        <w:ind w:left="810" w:hanging="450"/>
        <w:rPr>
          <w:rFonts w:ascii="Times New Roman" w:eastAsia="Calibri" w:hAnsi="Times New Roman"/>
          <w:sz w:val="24"/>
          <w:szCs w:val="24"/>
        </w:rPr>
      </w:pPr>
      <w:r w:rsidRPr="00D34CAA">
        <w:rPr>
          <w:rFonts w:asciiTheme="majorHAnsi" w:hAnsiTheme="majorHAnsi"/>
          <w:b/>
          <w:sz w:val="24"/>
          <w:szCs w:val="24"/>
        </w:rPr>
        <w:t>Adjourn</w:t>
      </w:r>
      <w:r w:rsidR="00C6263B" w:rsidRPr="002374F9">
        <w:rPr>
          <w:rFonts w:ascii="Times New Roman" w:eastAsia="Calibri" w:hAnsi="Times New Roman"/>
          <w:sz w:val="20"/>
          <w:szCs w:val="20"/>
        </w:rPr>
        <w:br w:type="page"/>
      </w:r>
      <w:r w:rsidR="001C1F4F" w:rsidRPr="002374F9">
        <w:rPr>
          <w:rFonts w:ascii="Times New Roman" w:eastAsia="Calibri" w:hAnsi="Times New Roman"/>
          <w:b/>
          <w:sz w:val="24"/>
          <w:szCs w:val="24"/>
        </w:rPr>
        <w:lastRenderedPageBreak/>
        <w:t>ATTACHMENT A</w:t>
      </w:r>
    </w:p>
    <w:p w14:paraId="6242F8DB" w14:textId="6E494C0D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Executive Meeting Report Membership &amp; Program Report </w:t>
      </w:r>
      <w:r w:rsidR="005A18DC">
        <w:rPr>
          <w:rFonts w:eastAsia="Calibri" w:cs="Arial"/>
          <w:sz w:val="24"/>
          <w:szCs w:val="24"/>
        </w:rPr>
        <w:t xml:space="preserve">  </w:t>
      </w:r>
    </w:p>
    <w:p w14:paraId="3E51D0E3" w14:textId="77777777" w:rsidR="001C1F4F" w:rsidRDefault="001C1F4F" w:rsidP="001C1F4F">
      <w:pPr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Membership Committee:</w:t>
      </w:r>
    </w:p>
    <w:p w14:paraId="63C75A72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Stats: </w:t>
      </w:r>
    </w:p>
    <w:tbl>
      <w:tblPr>
        <w:tblW w:w="10762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873"/>
        <w:gridCol w:w="633"/>
        <w:gridCol w:w="632"/>
        <w:gridCol w:w="632"/>
        <w:gridCol w:w="632"/>
        <w:gridCol w:w="632"/>
        <w:gridCol w:w="632"/>
        <w:gridCol w:w="632"/>
        <w:gridCol w:w="632"/>
        <w:gridCol w:w="632"/>
        <w:gridCol w:w="640"/>
        <w:gridCol w:w="640"/>
        <w:gridCol w:w="640"/>
        <w:gridCol w:w="640"/>
        <w:gridCol w:w="640"/>
      </w:tblGrid>
      <w:tr w:rsidR="00EA6240" w14:paraId="4FC87319" w14:textId="3A41F0A9" w:rsidTr="00EA6240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1E5BA47" w14:textId="77777777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FE6F8CC" w14:textId="3B89FC6F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9/14/2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21DF515C" w14:textId="2676BC11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1/05/2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F40FCB6" w14:textId="34198D27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2/13/21-1/05/2</w:t>
            </w:r>
            <w:r>
              <w:rPr>
                <w:rFonts w:eastAsia="Calibri" w:cs="Arial"/>
                <w:b/>
                <w:sz w:val="14"/>
                <w:szCs w:val="14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4B2B84C5" w14:textId="5348D4C1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/26/20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F914B50" w14:textId="2C16C3CF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3/18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4031C6B" w14:textId="0062B1EC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4/18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6662556" w14:textId="6550566A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5/10</w:t>
            </w:r>
            <w:r w:rsidRPr="00AB5076">
              <w:rPr>
                <w:rFonts w:eastAsia="Calibri" w:cs="Arial"/>
                <w:b/>
                <w:sz w:val="14"/>
                <w:szCs w:val="14"/>
              </w:rPr>
              <w:t>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7B346BB" w14:textId="56101CBD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6/7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3AD62C1" w14:textId="432B6D08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3C7957">
              <w:rPr>
                <w:rFonts w:eastAsia="Calibri" w:cs="Arial"/>
                <w:b/>
                <w:sz w:val="14"/>
                <w:szCs w:val="14"/>
              </w:rPr>
              <w:t>7/28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DB25278" w14:textId="1036D9EC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9/20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5282118" w14:textId="43665B8C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26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F8A4D64" w14:textId="68A0E001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1/11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FEC69D3" w14:textId="7D6163A7" w:rsidR="00EA6240" w:rsidRDefault="00EA6240" w:rsidP="00535A17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/1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EBA60AF" w14:textId="1444FFA6" w:rsidR="00EA6240" w:rsidRDefault="00EA6240" w:rsidP="00535A17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2/15/23</w:t>
            </w:r>
          </w:p>
        </w:tc>
      </w:tr>
      <w:tr w:rsidR="00EA6240" w14:paraId="726B6448" w14:textId="78D25719" w:rsidTr="00EA6240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45521" w14:textId="77777777" w:rsidR="00EA6240" w:rsidRDefault="00EA6240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Website Hits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A99A6" w14:textId="73F0AED4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8004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29322" w14:textId="2210DF6B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9746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356DD" w14:textId="7C57CDBB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009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8627B" w14:textId="4F7C722C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009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6EED0" w14:textId="7434E9E8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232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46B24" w14:textId="2CFE6703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363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F2C28" w14:textId="36C2B023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0423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DB978" w14:textId="65EC0495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0528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1209C" w14:textId="2A78A81D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06517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CEFB6" w14:textId="7C97CAB1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0764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2C507" w14:textId="184AB9EC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817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D88EA" w14:textId="7EBE806B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85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0808" w14:textId="7D278F16" w:rsidR="00EA6240" w:rsidRDefault="00EA6240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940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443A8" w14:textId="71502ABA" w:rsidR="00EA6240" w:rsidRDefault="00106603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9815</w:t>
            </w:r>
          </w:p>
        </w:tc>
      </w:tr>
      <w:tr w:rsidR="00EA6240" w14:paraId="24D6032B" w14:textId="3716D3AF" w:rsidTr="00EA6240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31213" w14:textId="77777777" w:rsidR="00EA6240" w:rsidRDefault="00EA6240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Email List Size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4E15C" w14:textId="28D4B2CD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90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2E3DC" w14:textId="40B5BBA1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C616A" w14:textId="16EBD626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1F65A" w14:textId="70832E4B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4A22E" w14:textId="7393DFD0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E7D21" w14:textId="0AFE3669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31A3B" w14:textId="557A19C2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2089A" w14:textId="483B097C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88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0B425" w14:textId="1BE7A401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89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BABC2" w14:textId="25524A27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91661" w14:textId="005520AB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C58E9" w14:textId="353772D4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32ABB" w14:textId="77777777" w:rsidR="00EA6240" w:rsidRDefault="00EA6240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3A211" w14:textId="77777777" w:rsidR="00EA6240" w:rsidRDefault="00EA6240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</w:tr>
      <w:tr w:rsidR="00EA6240" w14:paraId="63DAEBF9" w14:textId="361EF4C6" w:rsidTr="00EA6240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456C6" w14:textId="77777777" w:rsidR="00EA6240" w:rsidRDefault="00EA6240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Section Members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1A0A0" w14:textId="5378F7F6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4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8C57C" w14:textId="219CB049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CFA1D" w14:textId="1323AC0D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42318" w14:textId="5A8C25CB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3339A" w14:textId="4D92C9FE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F534B" w14:textId="135BE8AC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B2E7F" w14:textId="47F9C854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3BE91" w14:textId="5487210C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2810B" w14:textId="77777777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D3798" w14:textId="77777777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1AEB6" w14:textId="5E8913C8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87295" w14:textId="0050BABF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2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9734C" w14:textId="77777777" w:rsidR="00EA6240" w:rsidRDefault="00EA6240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1329C" w14:textId="77777777" w:rsidR="00EA6240" w:rsidRDefault="00EA6240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</w:tr>
      <w:tr w:rsidR="00EA6240" w14:paraId="13264D21" w14:textId="3C80EC60" w:rsidTr="00EA6240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BA6F7" w14:textId="77777777" w:rsidR="00EA6240" w:rsidRDefault="00EA6240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Group Size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8B871" w14:textId="002A3258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8065B7">
              <w:rPr>
                <w:sz w:val="18"/>
                <w:szCs w:val="18"/>
              </w:rPr>
              <w:t>15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2DB3D" w14:textId="5F0B9DBA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18702" w14:textId="5BAED6A3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51505" w14:textId="5D6D24E6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42A9F" w14:textId="3F2D64CB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3EC62" w14:textId="4B80A666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01E2D" w14:textId="217C6B0D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2957E" w14:textId="3D239CF3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DC109" w14:textId="1A48FE35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6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3744C" w14:textId="60F38B04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8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14711" w14:textId="602E9BAD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04241" w14:textId="14711356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739D5" w14:textId="036CD162" w:rsidR="00EA6240" w:rsidRDefault="00EA6240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8F112" w14:textId="688B6ACB" w:rsidR="00106603" w:rsidRDefault="00106603" w:rsidP="00106603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</w:tr>
      <w:tr w:rsidR="00EA6240" w:rsidRPr="00835157" w14:paraId="1B1EDA24" w14:textId="37C61A7E" w:rsidTr="00EA6240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9B04C" w14:textId="77777777" w:rsidR="00EA6240" w:rsidRDefault="00EA6240" w:rsidP="00AB79D4">
            <w:pPr>
              <w:rPr>
                <w:rFonts w:eastAsia="Calibri" w:cs="Arial"/>
                <w:sz w:val="20"/>
                <w:szCs w:val="20"/>
              </w:rPr>
            </w:pPr>
            <w:r w:rsidRPr="006F31C0">
              <w:t>LinkedIn invites sent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C1920" w14:textId="621476A5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6A7CB" w14:textId="0A76FDE0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FD1DD" w14:textId="11F64262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2F12F" w14:textId="2F5D726F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B9979" w14:textId="2EFBD515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BAB78" w14:textId="0E2A486B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E05D1" w14:textId="0728F6C8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1F9FF" w14:textId="49901C30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061A9" w14:textId="38964CDB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F68D0" w14:textId="790F4B37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~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D2E1F" w14:textId="5E917587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F4549" w14:textId="3006C870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49183" w14:textId="77777777" w:rsidR="00EA6240" w:rsidRDefault="00EA6240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32D76" w14:textId="77777777" w:rsidR="00EA6240" w:rsidRDefault="00EA6240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</w:tr>
      <w:tr w:rsidR="00EA6240" w:rsidRPr="00835157" w14:paraId="5C648E63" w14:textId="1D5E2743" w:rsidTr="00EA6240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35246" w14:textId="77777777" w:rsidR="00EA6240" w:rsidRDefault="00EA6240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</w:t>
            </w:r>
            <w:r>
              <w:t>I</w:t>
            </w:r>
            <w:r w:rsidRPr="006F31C0">
              <w:t>n Posts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42C6E" w14:textId="35D434AB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7660F" w14:textId="5AC57F21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33AEC" w14:textId="65AB0275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831C0" w14:textId="6C8A2ACD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94733" w14:textId="0B98F4AF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D4F0F" w14:textId="05EF9AF2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EE2FD" w14:textId="5417E053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6FD5E" w14:textId="3305A2A6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2E9EC" w14:textId="7A3D939E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4D65A" w14:textId="27550205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80DF0" w14:textId="68601496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B871B" w14:textId="31440E37" w:rsidR="00EA6240" w:rsidRDefault="00EA6240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FFE27" w14:textId="77777777" w:rsidR="00EA6240" w:rsidRDefault="00EA6240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50823" w14:textId="77777777" w:rsidR="00EA6240" w:rsidRDefault="00EA6240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</w:tr>
    </w:tbl>
    <w:p w14:paraId="568D4C50" w14:textId="77777777" w:rsidR="00D34CAA" w:rsidRDefault="00D34CAA" w:rsidP="00D34CAA">
      <w:pPr>
        <w:spacing w:after="120" w:line="276" w:lineRule="auto"/>
        <w:jc w:val="center"/>
        <w:rPr>
          <w:rFonts w:eastAsia="Calibri" w:cs="Arial"/>
          <w:b/>
          <w:sz w:val="24"/>
          <w:szCs w:val="24"/>
        </w:rPr>
      </w:pPr>
    </w:p>
    <w:p w14:paraId="51ED8CB5" w14:textId="7637D257" w:rsidR="00D34CAA" w:rsidRDefault="00D34CAA" w:rsidP="00D34CAA">
      <w:pPr>
        <w:spacing w:after="120" w:line="276" w:lineRule="auto"/>
        <w:jc w:val="center"/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 xml:space="preserve">ANS NE Section Program Committee 2023 Meeting Schedule – February 15, </w:t>
      </w:r>
      <w:proofErr w:type="gramStart"/>
      <w:r>
        <w:rPr>
          <w:rFonts w:eastAsia="Calibri" w:cs="Arial"/>
          <w:b/>
          <w:sz w:val="24"/>
          <w:szCs w:val="24"/>
        </w:rPr>
        <w:t>2023</w:t>
      </w:r>
      <w:proofErr w:type="gramEnd"/>
      <w:r>
        <w:rPr>
          <w:rFonts w:eastAsia="Calibri" w:cs="Arial"/>
          <w:b/>
          <w:sz w:val="24"/>
          <w:szCs w:val="24"/>
        </w:rPr>
        <w:t xml:space="preserve"> Status </w:t>
      </w:r>
    </w:p>
    <w:tbl>
      <w:tblPr>
        <w:tblW w:w="110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7"/>
        <w:gridCol w:w="5434"/>
        <w:gridCol w:w="1619"/>
        <w:gridCol w:w="1156"/>
        <w:gridCol w:w="1648"/>
      </w:tblGrid>
      <w:tr w:rsidR="00D34CAA" w14:paraId="0C40A978" w14:textId="77777777" w:rsidTr="00D34CAA">
        <w:trPr>
          <w:trHeight w:val="50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213BE0E9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Preliminary Dates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1130065E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TOPIC /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7A70EEB4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SPEAKER STATU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5982762F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LOCATI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7CFCE095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NSNE COORD.</w:t>
            </w:r>
          </w:p>
        </w:tc>
      </w:tr>
      <w:tr w:rsidR="00D34CAA" w14:paraId="0FFA121E" w14:textId="77777777" w:rsidTr="00D34CAA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B22574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Sept 20 20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53AA34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lightGray"/>
              </w:rPr>
            </w:pPr>
            <w:r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“Energy Committee Viewpoints” – Massachusetts State Senate Energy Committee Chair Michael Barrett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B58FA4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Confirmed by</w:t>
            </w:r>
          </w:p>
          <w:p w14:paraId="1C545F12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FFCDE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  <w:highlight w:val="lightGray"/>
              </w:rPr>
            </w:pPr>
            <w:r>
              <w:rPr>
                <w:rFonts w:ascii="Arial" w:eastAsia="Calibri" w:hAnsi="Arial" w:cs="Arial"/>
                <w:sz w:val="16"/>
                <w:szCs w:val="16"/>
                <w:highlight w:val="lightGray"/>
              </w:rPr>
              <w:t>SGH &amp;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24CDDB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N Glucksberg</w:t>
            </w:r>
          </w:p>
        </w:tc>
      </w:tr>
      <w:tr w:rsidR="00D34CAA" w14:paraId="51FF91C6" w14:textId="77777777" w:rsidTr="00D34CAA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95CE49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Oct 12 </w:t>
            </w:r>
          </w:p>
          <w:p w14:paraId="191781A4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20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D5301E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bookmarkStart w:id="0" w:name="_Hlk108014565"/>
            <w:r>
              <w:rPr>
                <w:rFonts w:ascii="Arial" w:eastAsia="Times New Roman" w:hAnsi="Arial" w:cs="Arial"/>
                <w:sz w:val="18"/>
                <w:szCs w:val="18"/>
              </w:rPr>
              <w:t>Sam Brinton – Deputy Assistant Secretary of Spent Fuel and Waste Disposition in the Office of Nuclear Energy for the Department of Energy</w:t>
            </w:r>
            <w:bookmarkEnd w:id="0"/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– Virtual presentation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A3C9F0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Date confirmed by</w:t>
            </w:r>
          </w:p>
          <w:p w14:paraId="7C86CA42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0A5085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SGH &amp;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BFD29C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 – to include MIT Student Section</w:t>
            </w:r>
          </w:p>
        </w:tc>
      </w:tr>
      <w:tr w:rsidR="00D34CAA" w14:paraId="1ED94461" w14:textId="77777777" w:rsidTr="00D34CAA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88305F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ov 10</w:t>
            </w:r>
            <w:proofErr w:type="gramStart"/>
            <w:r>
              <w:rPr>
                <w:rFonts w:ascii="Arial" w:eastAsia="Calibri" w:hAnsi="Arial" w:cs="Arial"/>
                <w:sz w:val="18"/>
                <w:szCs w:val="18"/>
              </w:rPr>
              <w:t xml:space="preserve"> 2022</w:t>
            </w:r>
            <w:proofErr w:type="gramEnd"/>
            <w:r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B48561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udent Presentations on their College Nuclear Programs and Areas of Interest. Meeting notice release planned for October 14</w:t>
            </w:r>
            <w:r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6D9E0D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tudent speakers confirmed for URI, WPI, MIT &amp; UML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551AF6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SGH &amp;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F818B9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 and B Capstick</w:t>
            </w:r>
          </w:p>
        </w:tc>
      </w:tr>
      <w:tr w:rsidR="00D34CAA" w14:paraId="7F100E7C" w14:textId="77777777" w:rsidTr="00D34CAA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21088B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Jan 18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518506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Future Nuclear Fuel Supply and Reprocessing – EPM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6930C9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Speaker &amp; date confirmed by B Kalantari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8187A7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EPM with a Virtual Opti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3DFC97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B Kalantari</w:t>
            </w:r>
          </w:p>
        </w:tc>
      </w:tr>
      <w:tr w:rsidR="00D34CAA" w14:paraId="227C6DE6" w14:textId="77777777" w:rsidTr="00D34CAA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89EE3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Feb 22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43D69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Technical Presentation – Transportation of Nuclear Fuel Rods </w:t>
            </w:r>
            <w:r>
              <w:rPr>
                <w:rFonts w:ascii="Arial" w:eastAsia="Calibri" w:hAnsi="Arial" w:cs="Arial"/>
                <w:sz w:val="18"/>
                <w:szCs w:val="18"/>
              </w:rPr>
              <w:t>– SGH Speaker - Ricardo Medina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4C1E9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peaker &amp; date confirmed by C Roy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FB62D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GH Office</w:t>
            </w:r>
          </w:p>
          <w:p w14:paraId="733CAE77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In Person 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E0E6D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 Roy</w:t>
            </w:r>
          </w:p>
        </w:tc>
      </w:tr>
      <w:tr w:rsidR="00D34CAA" w14:paraId="7FB4F25F" w14:textId="77777777" w:rsidTr="00D34CAA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0E59A" w14:textId="30DCDB7D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Mar </w:t>
            </w:r>
            <w:r w:rsidR="00C01CFE">
              <w:rPr>
                <w:rFonts w:ascii="Arial" w:eastAsia="Calibri" w:hAnsi="Arial" w:cs="Arial"/>
                <w:sz w:val="18"/>
                <w:szCs w:val="18"/>
              </w:rPr>
              <w:t>22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4FEA4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T Study “Sources of Cost Overrun in Nuclear Power Plant Construction Call for a New Approach to Engineering Design”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Speaker - Jessica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Trancik</w:t>
            </w:r>
            <w:proofErr w:type="spellEnd"/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9AE2B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peaker &amp; date confirmed by D Kapitz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BAA99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TBD</w:t>
            </w:r>
          </w:p>
          <w:p w14:paraId="6DDC7689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 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C667F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D. Kapitz</w:t>
            </w:r>
          </w:p>
        </w:tc>
      </w:tr>
      <w:tr w:rsidR="00D34CAA" w14:paraId="23982645" w14:textId="77777777" w:rsidTr="00D34CAA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3175A" w14:textId="77777777" w:rsidR="00D34CAA" w:rsidRPr="00826431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826431">
              <w:rPr>
                <w:rFonts w:ascii="Arial" w:eastAsia="Calibri" w:hAnsi="Arial" w:cs="Arial"/>
                <w:sz w:val="18"/>
                <w:szCs w:val="18"/>
              </w:rPr>
              <w:t>April 27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3C6D0" w14:textId="77777777" w:rsidR="00D34CAA" w:rsidRPr="00826431" w:rsidRDefault="00D34CAA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26431">
              <w:rPr>
                <w:rFonts w:ascii="Arial" w:hAnsi="Arial" w:cs="Arial"/>
                <w:sz w:val="18"/>
                <w:szCs w:val="18"/>
              </w:rPr>
              <w:t xml:space="preserve">Connecticut State and New England/New York Support in Response to a Nuclear Detonation in a Simulated Scenario – Speaker Jeff </w:t>
            </w:r>
            <w:proofErr w:type="spellStart"/>
            <w:r w:rsidRPr="00826431">
              <w:rPr>
                <w:rFonts w:ascii="Arial" w:hAnsi="Arial" w:cs="Arial"/>
                <w:sz w:val="18"/>
                <w:szCs w:val="18"/>
              </w:rPr>
              <w:t>Semancik</w:t>
            </w:r>
            <w:proofErr w:type="spellEnd"/>
            <w:r w:rsidRPr="00826431">
              <w:rPr>
                <w:rFonts w:ascii="Arial" w:hAnsi="Arial" w:cs="Arial"/>
                <w:sz w:val="18"/>
                <w:szCs w:val="18"/>
              </w:rPr>
              <w:t xml:space="preserve"> (CT DEEP Radiation Division Director)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F01B7" w14:textId="02BC521B" w:rsidR="00D34CAA" w:rsidRPr="00826431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826431">
              <w:rPr>
                <w:rFonts w:ascii="Arial" w:eastAsia="Calibri" w:hAnsi="Arial" w:cs="Arial"/>
                <w:sz w:val="18"/>
                <w:szCs w:val="18"/>
              </w:rPr>
              <w:t xml:space="preserve">Speaker and date confirmed by </w:t>
            </w:r>
            <w:r w:rsidR="00C01CFE">
              <w:rPr>
                <w:rFonts w:ascii="Arial" w:eastAsia="Calibri" w:hAnsi="Arial" w:cs="Arial"/>
                <w:sz w:val="18"/>
                <w:szCs w:val="18"/>
              </w:rPr>
              <w:t>B. Graber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18F63" w14:textId="77777777" w:rsidR="00D34CAA" w:rsidRPr="00826431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826431">
              <w:rPr>
                <w:rFonts w:ascii="Arial" w:eastAsia="Calibri" w:hAnsi="Arial" w:cs="Arial"/>
                <w:sz w:val="18"/>
                <w:szCs w:val="18"/>
              </w:rPr>
              <w:t>TBD</w:t>
            </w:r>
          </w:p>
          <w:p w14:paraId="2166B4DD" w14:textId="77777777" w:rsidR="00D34CAA" w:rsidRPr="00826431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826431">
              <w:rPr>
                <w:rFonts w:ascii="Arial" w:eastAsia="Calibri" w:hAnsi="Arial" w:cs="Arial"/>
                <w:sz w:val="18"/>
                <w:szCs w:val="18"/>
              </w:rPr>
              <w:t>In Person 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54B56" w14:textId="75F83A9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B. Graber</w:t>
            </w:r>
          </w:p>
        </w:tc>
      </w:tr>
      <w:tr w:rsidR="00D34CAA" w14:paraId="6CAC9706" w14:textId="77777777" w:rsidTr="00D34CAA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00DAA4" w14:textId="77777777" w:rsidR="00D34CAA" w:rsidRPr="00826431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826431">
              <w:rPr>
                <w:rFonts w:ascii="Arial" w:eastAsia="Calibri" w:hAnsi="Arial" w:cs="Arial"/>
                <w:sz w:val="18"/>
                <w:szCs w:val="18"/>
              </w:rPr>
              <w:t>May 23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09A8B" w14:textId="77777777" w:rsidR="00D34CAA" w:rsidRPr="00826431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26431">
              <w:rPr>
                <w:rFonts w:ascii="Arial" w:hAnsi="Arial" w:cs="Arial"/>
                <w:sz w:val="18"/>
                <w:szCs w:val="18"/>
              </w:rPr>
              <w:t>Natrium Reactor – Terra Power Speaker: Eric Williams, VP of Engineering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5C5F3" w14:textId="77777777" w:rsidR="00D34CAA" w:rsidRPr="00826431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826431">
              <w:rPr>
                <w:rFonts w:ascii="Arial" w:eastAsia="Calibri" w:hAnsi="Arial" w:cs="Arial"/>
                <w:sz w:val="18"/>
                <w:szCs w:val="18"/>
              </w:rPr>
              <w:t xml:space="preserve">Speaker &amp; date confirmed by </w:t>
            </w:r>
            <w:proofErr w:type="gramStart"/>
            <w:r w:rsidRPr="00826431">
              <w:rPr>
                <w:rFonts w:ascii="Arial" w:eastAsia="Calibri" w:hAnsi="Arial" w:cs="Arial"/>
                <w:sz w:val="18"/>
                <w:szCs w:val="18"/>
              </w:rPr>
              <w:t>I</w:t>
            </w:r>
            <w:proofErr w:type="gramEnd"/>
            <w:r w:rsidRPr="00826431">
              <w:rPr>
                <w:rFonts w:ascii="Arial" w:eastAsia="Calibri" w:hAnsi="Arial" w:cs="Arial"/>
                <w:sz w:val="18"/>
                <w:szCs w:val="18"/>
              </w:rPr>
              <w:t xml:space="preserve"> Goldman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7D410" w14:textId="77777777" w:rsidR="00D34CAA" w:rsidRPr="00826431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826431">
              <w:rPr>
                <w:rFonts w:ascii="Arial" w:eastAsia="Calibri" w:hAnsi="Arial" w:cs="Arial"/>
                <w:sz w:val="18"/>
                <w:szCs w:val="18"/>
              </w:rPr>
              <w:t xml:space="preserve">TBD </w:t>
            </w:r>
          </w:p>
          <w:p w14:paraId="5F9F7361" w14:textId="77777777" w:rsidR="00D34CAA" w:rsidRPr="00826431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826431">
              <w:rPr>
                <w:rFonts w:ascii="Arial" w:eastAsia="Calibri" w:hAnsi="Arial" w:cs="Arial"/>
                <w:sz w:val="18"/>
                <w:szCs w:val="18"/>
              </w:rPr>
              <w:t>Virtual</w:t>
            </w:r>
          </w:p>
          <w:p w14:paraId="031A3CF7" w14:textId="77777777" w:rsidR="00D34CAA" w:rsidRPr="00826431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826431">
              <w:rPr>
                <w:rFonts w:ascii="Arial" w:eastAsia="Calibri" w:hAnsi="Arial" w:cs="Arial"/>
                <w:sz w:val="18"/>
                <w:szCs w:val="18"/>
              </w:rPr>
              <w:t>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17259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I. Goldman</w:t>
            </w:r>
          </w:p>
        </w:tc>
      </w:tr>
      <w:tr w:rsidR="00D34CAA" w14:paraId="56A963B3" w14:textId="77777777" w:rsidTr="00D34CAA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AB818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une -August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52E62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reak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15240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D2344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E9C27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D34CAA" w14:paraId="37F1E255" w14:textId="77777777" w:rsidTr="00D34CAA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2BA92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ep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C4622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B710C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CCC5F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951BF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D34CAA" w14:paraId="016C9BE2" w14:textId="77777777" w:rsidTr="00D34CAA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49777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Oct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3A019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1C031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6DADD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71991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D34CAA" w14:paraId="529A290C" w14:textId="77777777" w:rsidTr="00D34CAA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4D62A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ov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8D16A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6B1BD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D7E86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B8C82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D34CAA" w14:paraId="2380F2C9" w14:textId="77777777" w:rsidTr="00D34CAA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598AF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Dec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F5DEB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2F363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FEFD7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0BA89" w14:textId="77777777" w:rsidR="00D34CAA" w:rsidRDefault="00D34CAA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</w:tbl>
    <w:p w14:paraId="24EEDAC5" w14:textId="77777777" w:rsidR="00D34CAA" w:rsidRDefault="00D34CAA" w:rsidP="00D34CAA">
      <w:pPr>
        <w:jc w:val="center"/>
        <w:rPr>
          <w:rFonts w:asciiTheme="minorHAnsi" w:hAnsiTheme="minorHAnsi" w:cstheme="minorHAnsi"/>
          <w:b/>
          <w:bCs/>
          <w:u w:val="single"/>
        </w:rPr>
      </w:pPr>
    </w:p>
    <w:p w14:paraId="209DB035" w14:textId="77777777" w:rsidR="00D34CAA" w:rsidRDefault="00D34CAA" w:rsidP="00D34CAA">
      <w:pPr>
        <w:jc w:val="center"/>
        <w:rPr>
          <w:rFonts w:asciiTheme="minorHAnsi" w:hAnsiTheme="minorHAnsi" w:cstheme="minorHAnsi"/>
          <w:b/>
          <w:bCs/>
          <w:u w:val="single"/>
        </w:rPr>
      </w:pPr>
    </w:p>
    <w:p w14:paraId="5C4632FF" w14:textId="77777777" w:rsidR="00D34CAA" w:rsidRDefault="00D34CAA" w:rsidP="00D34CAA">
      <w:pPr>
        <w:jc w:val="center"/>
        <w:rPr>
          <w:rFonts w:asciiTheme="minorHAnsi" w:hAnsiTheme="minorHAnsi" w:cstheme="minorHAnsi"/>
          <w:b/>
          <w:bCs/>
          <w:u w:val="single"/>
        </w:rPr>
      </w:pPr>
    </w:p>
    <w:p w14:paraId="268E9AEC" w14:textId="77777777" w:rsidR="00D34CAA" w:rsidRDefault="00D34CAA" w:rsidP="00D34CAA">
      <w:pPr>
        <w:jc w:val="center"/>
        <w:rPr>
          <w:rFonts w:asciiTheme="minorHAnsi" w:hAnsiTheme="minorHAnsi" w:cstheme="minorHAnsi"/>
          <w:b/>
          <w:bCs/>
          <w:u w:val="single"/>
        </w:rPr>
      </w:pPr>
    </w:p>
    <w:p w14:paraId="7A4B718F" w14:textId="0C1F445F" w:rsidR="00D34CAA" w:rsidRDefault="00D34CAA" w:rsidP="00D34CAA">
      <w:pPr>
        <w:jc w:val="center"/>
        <w:rPr>
          <w:rFonts w:asciiTheme="minorHAnsi" w:hAnsiTheme="minorHAnsi" w:cstheme="minorHAnsi"/>
          <w:b/>
          <w:bCs/>
          <w:u w:val="single"/>
        </w:rPr>
      </w:pPr>
      <w:r>
        <w:rPr>
          <w:rFonts w:asciiTheme="minorHAnsi" w:hAnsiTheme="minorHAnsi" w:cstheme="minorHAnsi"/>
          <w:b/>
          <w:bCs/>
          <w:u w:val="single"/>
        </w:rPr>
        <w:lastRenderedPageBreak/>
        <w:t>Potential additional 2023/2024 Meeting Topic/Speaker and ANS NE Coordinators</w:t>
      </w:r>
      <w:bookmarkStart w:id="1" w:name="_Hlk91064910"/>
    </w:p>
    <w:p w14:paraId="3B506B6B" w14:textId="113A09DD" w:rsidR="00D34CAA" w:rsidRPr="001D4550" w:rsidRDefault="00D34CAA" w:rsidP="00D34CAA">
      <w:pPr>
        <w:pStyle w:val="ListParagraph"/>
        <w:numPr>
          <w:ilvl w:val="0"/>
          <w:numId w:val="20"/>
        </w:numPr>
        <w:contextualSpacing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our of Commonwealth Fusion Devens Facility – suggested by students speaking at the Nov. 10th meeting</w:t>
      </w:r>
      <w:r>
        <w:rPr>
          <w:rFonts w:ascii="Times New Roman" w:hAnsi="Times New Roman"/>
        </w:rPr>
        <w:t xml:space="preserve"> </w:t>
      </w:r>
      <w:r w:rsidRPr="001D4550">
        <w:rPr>
          <w:rFonts w:ascii="Times New Roman" w:hAnsi="Times New Roman"/>
        </w:rPr>
        <w:t xml:space="preserve">(NOTE: US Senators/Congresswoman, DOE Secretary toured 2/10/23) – </w:t>
      </w:r>
      <w:r w:rsidRPr="001D4550">
        <w:rPr>
          <w:rFonts w:ascii="Times New Roman" w:hAnsi="Times New Roman"/>
          <w:b/>
          <w:bCs/>
        </w:rPr>
        <w:t>B Kalantari</w:t>
      </w:r>
      <w:r w:rsidR="004522F1" w:rsidRPr="001D4550">
        <w:rPr>
          <w:rFonts w:ascii="Times New Roman" w:hAnsi="Times New Roman"/>
          <w:b/>
          <w:bCs/>
        </w:rPr>
        <w:t xml:space="preserve"> </w:t>
      </w:r>
      <w:r w:rsidR="004522F1" w:rsidRPr="001D4550">
        <w:rPr>
          <w:rFonts w:ascii="Times New Roman" w:hAnsi="Times New Roman"/>
        </w:rPr>
        <w:t>Consider October</w:t>
      </w:r>
    </w:p>
    <w:p w14:paraId="1735B413" w14:textId="77777777" w:rsidR="00D34CAA" w:rsidRPr="001D4550" w:rsidRDefault="00D34CAA" w:rsidP="00D34CAA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  <w:b/>
          <w:bCs/>
        </w:rPr>
      </w:pPr>
      <w:r w:rsidRPr="001D4550">
        <w:rPr>
          <w:rFonts w:ascii="Times New Roman" w:hAnsi="Times New Roman"/>
          <w:b/>
          <w:bCs/>
        </w:rPr>
        <w:t>Presentation on Low Dose Radiation</w:t>
      </w:r>
      <w:r w:rsidRPr="001D4550">
        <w:rPr>
          <w:rFonts w:ascii="Times New Roman" w:hAnsi="Times New Roman"/>
        </w:rPr>
        <w:t xml:space="preserve"> </w:t>
      </w:r>
      <w:r w:rsidRPr="001D4550">
        <w:rPr>
          <w:rFonts w:ascii="Times New Roman" w:hAnsi="Times New Roman"/>
          <w:b/>
          <w:bCs/>
        </w:rPr>
        <w:t>by HPS President John Cardarelli</w:t>
      </w:r>
      <w:r w:rsidRPr="001D4550">
        <w:rPr>
          <w:rFonts w:ascii="Times New Roman" w:hAnsi="Times New Roman"/>
        </w:rPr>
        <w:t xml:space="preserve"> (Current HPS National President) – hold as a joint meeting with the local HPS section – </w:t>
      </w:r>
      <w:r w:rsidRPr="001D4550">
        <w:rPr>
          <w:rFonts w:ascii="Times New Roman" w:hAnsi="Times New Roman"/>
          <w:b/>
          <w:bCs/>
        </w:rPr>
        <w:t>Nadia Glucksberg</w:t>
      </w:r>
    </w:p>
    <w:p w14:paraId="024A0C55" w14:textId="77777777" w:rsidR="00D34CAA" w:rsidRPr="001D4550" w:rsidRDefault="00D34CAA" w:rsidP="00D34CAA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</w:rPr>
      </w:pPr>
      <w:bookmarkStart w:id="2" w:name="_Hlk114219651"/>
      <w:r w:rsidRPr="001D4550">
        <w:rPr>
          <w:rFonts w:ascii="Times New Roman" w:hAnsi="Times New Roman"/>
          <w:b/>
          <w:bCs/>
        </w:rPr>
        <w:t xml:space="preserve">New England Winter Energy Supply Outlook - </w:t>
      </w:r>
      <w:r w:rsidRPr="001D4550">
        <w:rPr>
          <w:rFonts w:ascii="Times New Roman" w:hAnsi="Times New Roman"/>
        </w:rPr>
        <w:t xml:space="preserve">ISO New England Speaker–– </w:t>
      </w:r>
      <w:r w:rsidRPr="001D4550">
        <w:rPr>
          <w:rFonts w:ascii="Times New Roman" w:hAnsi="Times New Roman"/>
          <w:b/>
          <w:bCs/>
        </w:rPr>
        <w:t>Bob Capstick</w:t>
      </w:r>
      <w:r w:rsidRPr="001D4550">
        <w:rPr>
          <w:rFonts w:ascii="Times New Roman" w:hAnsi="Times New Roman"/>
        </w:rPr>
        <w:t xml:space="preserve"> </w:t>
      </w:r>
    </w:p>
    <w:p w14:paraId="6DC7BAAB" w14:textId="77777777" w:rsidR="00D34CAA" w:rsidRPr="001D4550" w:rsidRDefault="00D34CAA" w:rsidP="00D34CAA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</w:rPr>
      </w:pPr>
      <w:r w:rsidRPr="001D4550">
        <w:rPr>
          <w:rFonts w:ascii="Times New Roman" w:hAnsi="Times New Roman"/>
          <w:b/>
          <w:bCs/>
        </w:rPr>
        <w:t xml:space="preserve">Dr. Katy Huff </w:t>
      </w:r>
      <w:r w:rsidRPr="001D4550">
        <w:rPr>
          <w:rFonts w:ascii="Times New Roman" w:hAnsi="Times New Roman"/>
        </w:rPr>
        <w:t xml:space="preserve">(Assistant Secretary of Energy - Office of Nuclear Energy) – </w:t>
      </w:r>
      <w:r w:rsidRPr="001D4550">
        <w:rPr>
          <w:rFonts w:ascii="Times New Roman" w:hAnsi="Times New Roman"/>
          <w:b/>
          <w:bCs/>
        </w:rPr>
        <w:t>Christine Roy</w:t>
      </w:r>
      <w:r w:rsidRPr="001D4550">
        <w:rPr>
          <w:rFonts w:ascii="Times New Roman" w:hAnsi="Times New Roman"/>
        </w:rPr>
        <w:t xml:space="preserve"> </w:t>
      </w:r>
    </w:p>
    <w:p w14:paraId="22512F41" w14:textId="77777777" w:rsidR="00D34CAA" w:rsidRPr="001D4550" w:rsidRDefault="00D34CAA" w:rsidP="00D34CAA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Theme="majorHAnsi" w:hAnsiTheme="majorHAnsi"/>
        </w:rPr>
      </w:pPr>
      <w:r w:rsidRPr="001D4550">
        <w:rPr>
          <w:rFonts w:ascii="Times New Roman" w:eastAsia="Calibri" w:hAnsi="Times New Roman"/>
          <w:b/>
          <w:bCs/>
        </w:rPr>
        <w:t>Results of Study on Radon Induced Lung Cancer</w:t>
      </w:r>
      <w:r w:rsidRPr="001D4550">
        <w:rPr>
          <w:rFonts w:ascii="Times New Roman" w:eastAsia="Calibri" w:hAnsi="Times New Roman"/>
        </w:rPr>
        <w:t xml:space="preserve"> – </w:t>
      </w:r>
      <w:r w:rsidRPr="001D4550">
        <w:rPr>
          <w:rFonts w:ascii="Times New Roman" w:eastAsia="Calibri" w:hAnsi="Times New Roman"/>
          <w:b/>
          <w:bCs/>
        </w:rPr>
        <w:t>Darvin Kapitz</w:t>
      </w:r>
      <w:r w:rsidRPr="001D4550">
        <w:rPr>
          <w:rFonts w:ascii="Times New Roman" w:eastAsia="Calibri" w:hAnsi="Times New Roman"/>
        </w:rPr>
        <w:t xml:space="preserve"> </w:t>
      </w:r>
    </w:p>
    <w:p w14:paraId="1F8EA835" w14:textId="77777777" w:rsidR="00D34CAA" w:rsidRPr="001D4550" w:rsidRDefault="00D34CAA" w:rsidP="00D34CAA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  <w:b/>
          <w:bCs/>
        </w:rPr>
      </w:pPr>
      <w:r w:rsidRPr="001D4550">
        <w:rPr>
          <w:rFonts w:ascii="Times New Roman" w:hAnsi="Times New Roman"/>
          <w:b/>
          <w:bCs/>
        </w:rPr>
        <w:t>PFAS: What are they and how are they impacting D&amp;</w:t>
      </w:r>
      <w:bookmarkEnd w:id="2"/>
      <w:r w:rsidRPr="001D4550">
        <w:rPr>
          <w:rFonts w:ascii="Times New Roman" w:hAnsi="Times New Roman"/>
          <w:b/>
          <w:bCs/>
        </w:rPr>
        <w:t>D – Nadia Glucksberg</w:t>
      </w:r>
    </w:p>
    <w:p w14:paraId="3ED7B9B1" w14:textId="77777777" w:rsidR="00D34CAA" w:rsidRPr="001D4550" w:rsidRDefault="00D34CAA" w:rsidP="00D34CAA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</w:rPr>
      </w:pPr>
      <w:r w:rsidRPr="001D4550">
        <w:rPr>
          <w:rFonts w:ascii="Times New Roman" w:hAnsi="Times New Roman"/>
          <w:b/>
          <w:bCs/>
        </w:rPr>
        <w:t>DEEP Isolation Project for Nuclear Waste</w:t>
      </w:r>
      <w:r w:rsidRPr="001D4550">
        <w:rPr>
          <w:rFonts w:ascii="Times New Roman" w:hAnsi="Times New Roman"/>
        </w:rPr>
        <w:t xml:space="preserve"> – </w:t>
      </w:r>
      <w:r w:rsidRPr="001D4550">
        <w:rPr>
          <w:rFonts w:ascii="Times New Roman" w:hAnsi="Times New Roman"/>
          <w:b/>
          <w:bCs/>
        </w:rPr>
        <w:t>Bob Capstick</w:t>
      </w:r>
      <w:r w:rsidRPr="001D4550">
        <w:rPr>
          <w:rFonts w:ascii="Times New Roman" w:hAnsi="Times New Roman"/>
        </w:rPr>
        <w:t xml:space="preserve"> </w:t>
      </w:r>
    </w:p>
    <w:p w14:paraId="74FB9D3B" w14:textId="1541E903" w:rsidR="00D34CAA" w:rsidRPr="001D4550" w:rsidRDefault="00D34CAA" w:rsidP="00D34CAA">
      <w:pPr>
        <w:pStyle w:val="ListParagraph"/>
        <w:numPr>
          <w:ilvl w:val="0"/>
          <w:numId w:val="20"/>
        </w:numPr>
        <w:contextualSpacing/>
        <w:rPr>
          <w:rFonts w:ascii="Times New Roman" w:hAnsi="Times New Roman"/>
          <w:b/>
          <w:bCs/>
        </w:rPr>
      </w:pPr>
      <w:proofErr w:type="spellStart"/>
      <w:r w:rsidRPr="001D4550">
        <w:rPr>
          <w:rFonts w:ascii="Times New Roman" w:hAnsi="Times New Roman"/>
          <w:b/>
          <w:bCs/>
        </w:rPr>
        <w:t>Holtec</w:t>
      </w:r>
      <w:proofErr w:type="spellEnd"/>
      <w:r w:rsidRPr="001D4550">
        <w:rPr>
          <w:rFonts w:ascii="Times New Roman" w:hAnsi="Times New Roman"/>
          <w:b/>
          <w:bCs/>
        </w:rPr>
        <w:t>-Hyundai Small Modular Reactor (SMR-160) Development Project - C Adey</w:t>
      </w:r>
      <w:r w:rsidR="002B5D5F" w:rsidRPr="001D4550">
        <w:rPr>
          <w:rFonts w:ascii="Times New Roman" w:hAnsi="Times New Roman"/>
          <w:b/>
          <w:bCs/>
        </w:rPr>
        <w:t xml:space="preserve"> </w:t>
      </w:r>
      <w:r w:rsidR="001F3521" w:rsidRPr="001D4550">
        <w:rPr>
          <w:rFonts w:ascii="Times New Roman" w:hAnsi="Times New Roman"/>
          <w:b/>
          <w:bCs/>
        </w:rPr>
        <w:t>negotiatin</w:t>
      </w:r>
      <w:r w:rsidR="00AD1E2C" w:rsidRPr="001D4550">
        <w:rPr>
          <w:rFonts w:ascii="Times New Roman" w:hAnsi="Times New Roman"/>
          <w:b/>
          <w:bCs/>
        </w:rPr>
        <w:t>g</w:t>
      </w:r>
      <w:r w:rsidR="00826431" w:rsidRPr="001D4550">
        <w:rPr>
          <w:rFonts w:ascii="Times New Roman" w:hAnsi="Times New Roman"/>
          <w:b/>
          <w:bCs/>
        </w:rPr>
        <w:t xml:space="preserve"> to set </w:t>
      </w:r>
      <w:proofErr w:type="gramStart"/>
      <w:r w:rsidR="00826431" w:rsidRPr="001D4550">
        <w:rPr>
          <w:rFonts w:ascii="Times New Roman" w:hAnsi="Times New Roman"/>
          <w:b/>
          <w:bCs/>
        </w:rPr>
        <w:t>date</w:t>
      </w:r>
      <w:proofErr w:type="gramEnd"/>
    </w:p>
    <w:p w14:paraId="73CBC9C8" w14:textId="77777777" w:rsidR="00D34CAA" w:rsidRPr="001D4550" w:rsidRDefault="00D34CAA" w:rsidP="00D34CAA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</w:rPr>
      </w:pPr>
      <w:proofErr w:type="spellStart"/>
      <w:r w:rsidRPr="001D4550">
        <w:rPr>
          <w:rFonts w:ascii="Times New Roman" w:hAnsi="Times New Roman"/>
          <w:b/>
          <w:bCs/>
        </w:rPr>
        <w:t>Transatomic</w:t>
      </w:r>
      <w:proofErr w:type="spellEnd"/>
      <w:r w:rsidRPr="001D4550">
        <w:rPr>
          <w:rFonts w:ascii="Times New Roman" w:hAnsi="Times New Roman"/>
          <w:b/>
          <w:bCs/>
        </w:rPr>
        <w:t xml:space="preserve"> Power</w:t>
      </w:r>
      <w:r w:rsidRPr="001D4550">
        <w:rPr>
          <w:rFonts w:ascii="Times New Roman" w:hAnsi="Times New Roman"/>
        </w:rPr>
        <w:t xml:space="preserve"> - Leslie Dewan Co-founder – </w:t>
      </w:r>
      <w:r w:rsidRPr="001D4550">
        <w:rPr>
          <w:rFonts w:ascii="Times New Roman" w:hAnsi="Times New Roman"/>
          <w:b/>
          <w:bCs/>
        </w:rPr>
        <w:t>Christine Roy</w:t>
      </w:r>
      <w:r w:rsidRPr="001D4550">
        <w:rPr>
          <w:rFonts w:ascii="Times New Roman" w:hAnsi="Times New Roman"/>
        </w:rPr>
        <w:t xml:space="preserve"> </w:t>
      </w:r>
    </w:p>
    <w:p w14:paraId="6C08E67B" w14:textId="77777777" w:rsidR="00D34CAA" w:rsidRDefault="00D34CAA" w:rsidP="00D34CAA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Meredith Angwin</w:t>
      </w:r>
      <w:r>
        <w:rPr>
          <w:rFonts w:ascii="Times New Roman" w:hAnsi="Times New Roman"/>
        </w:rPr>
        <w:t xml:space="preserve"> – </w:t>
      </w:r>
      <w:r>
        <w:rPr>
          <w:rFonts w:ascii="Times New Roman" w:hAnsi="Times New Roman"/>
          <w:b/>
          <w:bCs/>
        </w:rPr>
        <w:t xml:space="preserve">Author of "Shorting the Grid" </w:t>
      </w:r>
      <w:r>
        <w:rPr>
          <w:rFonts w:ascii="Times New Roman" w:hAnsi="Times New Roman"/>
        </w:rPr>
        <w:t xml:space="preserve">– </w:t>
      </w:r>
      <w:r>
        <w:rPr>
          <w:rFonts w:ascii="Times New Roman" w:hAnsi="Times New Roman"/>
          <w:b/>
          <w:bCs/>
        </w:rPr>
        <w:t>Bob Capstick</w:t>
      </w:r>
      <w:bookmarkEnd w:id="1"/>
    </w:p>
    <w:p w14:paraId="3702ADC1" w14:textId="2A13CE93" w:rsidR="001C1F4F" w:rsidRDefault="001C1F4F" w:rsidP="00AB79D4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br w:type="page"/>
      </w:r>
      <w:r>
        <w:rPr>
          <w:rFonts w:ascii="Times New Roman" w:eastAsia="Calibri" w:hAnsi="Times New Roman"/>
          <w:b/>
          <w:sz w:val="24"/>
          <w:szCs w:val="24"/>
        </w:rPr>
        <w:lastRenderedPageBreak/>
        <w:t>ATTACHMENT B</w:t>
      </w:r>
    </w:p>
    <w:p w14:paraId="5E89B93E" w14:textId="77777777" w:rsidR="00FB6326" w:rsidRDefault="00FB6326" w:rsidP="00FB6326">
      <w:pPr>
        <w:spacing w:after="120"/>
        <w:ind w:left="1440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OPEN &amp; RECENTLY CLOSED ANS-NE ACTION ITEMS </w:t>
      </w:r>
    </w:p>
    <w:tbl>
      <w:tblPr>
        <w:tblStyle w:val="TableGrid1111"/>
        <w:tblW w:w="10890" w:type="dxa"/>
        <w:jc w:val="center"/>
        <w:tblLook w:val="04A0" w:firstRow="1" w:lastRow="0" w:firstColumn="1" w:lastColumn="0" w:noHBand="0" w:noVBand="1"/>
      </w:tblPr>
      <w:tblGrid>
        <w:gridCol w:w="1068"/>
        <w:gridCol w:w="4200"/>
        <w:gridCol w:w="2288"/>
        <w:gridCol w:w="892"/>
        <w:gridCol w:w="2442"/>
      </w:tblGrid>
      <w:tr w:rsidR="00FB6326" w14:paraId="4AD8C4FE" w14:textId="77777777" w:rsidTr="00A516BE">
        <w:trPr>
          <w:tblHeader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494723D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ction ID</w:t>
            </w:r>
          </w:p>
          <w:p w14:paraId="2DEF6B86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tg date</w:t>
            </w:r>
          </w:p>
          <w:p w14:paraId="54FCB398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/Y)- #)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6302A9F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scription</w:t>
            </w:r>
          </w:p>
          <w:p w14:paraId="0A2E562A" w14:textId="77777777" w:rsidR="005E4AF5" w:rsidRPr="005E4AF5" w:rsidRDefault="005E4AF5" w:rsidP="005E4AF5">
            <w:pPr>
              <w:rPr>
                <w:rFonts w:cs="Calibri"/>
              </w:rPr>
            </w:pPr>
          </w:p>
          <w:p w14:paraId="20552D76" w14:textId="77777777" w:rsidR="005E4AF5" w:rsidRDefault="005E4AF5" w:rsidP="005E4AF5">
            <w:pPr>
              <w:rPr>
                <w:rFonts w:cs="Calibri"/>
                <w:b/>
              </w:rPr>
            </w:pPr>
          </w:p>
          <w:p w14:paraId="7D82A5BB" w14:textId="54E4D5CC" w:rsidR="005E4AF5" w:rsidRPr="005E4AF5" w:rsidRDefault="005E4AF5" w:rsidP="005E4AF5">
            <w:pPr>
              <w:tabs>
                <w:tab w:val="left" w:pos="2915"/>
              </w:tabs>
              <w:rPr>
                <w:rFonts w:cs="Calibri"/>
              </w:rPr>
            </w:pPr>
            <w:r>
              <w:rPr>
                <w:rFonts w:cs="Calibri"/>
              </w:rPr>
              <w:tab/>
              <w:t xml:space="preserve"> 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181CFD22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Responsibilit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B27C11E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losed</w:t>
            </w:r>
          </w:p>
          <w:p w14:paraId="2F28657B" w14:textId="77777777" w:rsidR="00FB6326" w:rsidRDefault="00FB6326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</w:rPr>
              <w:t>(X)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BC9E165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omments</w:t>
            </w:r>
          </w:p>
        </w:tc>
      </w:tr>
      <w:tr w:rsidR="001D4550" w:rsidRPr="001D4550" w14:paraId="274883F7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78FE0" w14:textId="3F7F9A06" w:rsidR="0005692F" w:rsidRPr="001D4550" w:rsidRDefault="00D757CF" w:rsidP="008A3FF9">
            <w:r w:rsidRPr="001D4550">
              <w:t>2/23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77A03" w14:textId="7E85E386" w:rsidR="0005692F" w:rsidRPr="001D4550" w:rsidRDefault="00A10696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D4550">
              <w:t>Ascertain interest / make arrangements for spring teacher’s workshop</w:t>
            </w:r>
            <w:r w:rsidR="00B11327" w:rsidRPr="001D4550">
              <w:t>(s) (Optional)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0A5AD" w14:textId="43A0B3A6" w:rsidR="0005692F" w:rsidRPr="001D4550" w:rsidRDefault="00C557ED" w:rsidP="008A3FF9">
            <w:r w:rsidRPr="001D4550">
              <w:t>C. Ro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0967E" w14:textId="77777777" w:rsidR="0005692F" w:rsidRPr="001D4550" w:rsidRDefault="0005692F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A45E7" w14:textId="2341FA62" w:rsidR="0005692F" w:rsidRPr="001D4550" w:rsidRDefault="00E4701C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D4550">
              <w:t xml:space="preserve">Christine will </w:t>
            </w:r>
            <w:proofErr w:type="gramStart"/>
            <w:r w:rsidRPr="001D4550">
              <w:t>look into</w:t>
            </w:r>
            <w:proofErr w:type="gramEnd"/>
            <w:r w:rsidRPr="001D4550">
              <w:t xml:space="preserve"> it</w:t>
            </w:r>
          </w:p>
        </w:tc>
      </w:tr>
      <w:tr w:rsidR="001D4550" w:rsidRPr="001D4550" w14:paraId="594AA59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14A49" w14:textId="6C6EBE04" w:rsidR="00ED2722" w:rsidRPr="001D4550" w:rsidRDefault="00ED2722" w:rsidP="008A3FF9">
            <w:r w:rsidRPr="001D4550">
              <w:t>1/23</w:t>
            </w:r>
            <w:r w:rsidR="00D757CF" w:rsidRPr="001D4550">
              <w:t>-</w:t>
            </w:r>
            <w:r w:rsidRPr="001D4550">
              <w:t>05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BC682" w14:textId="02B2DFBF" w:rsidR="00ED2722" w:rsidRPr="001D4550" w:rsidRDefault="00ED2722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D4550">
              <w:t>Update Section membership list and forward to National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B49F6" w14:textId="390A3E9A" w:rsidR="00ED2722" w:rsidRPr="001D4550" w:rsidRDefault="00ED2722" w:rsidP="008A3FF9">
            <w:r w:rsidRPr="001D4550">
              <w:t>E. Danaher, 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128F3" w14:textId="77777777" w:rsidR="00ED2722" w:rsidRPr="001D4550" w:rsidRDefault="00ED2722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CD02A" w14:textId="26FE28E2" w:rsidR="00ED2722" w:rsidRPr="001D4550" w:rsidRDefault="00826431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D4550">
              <w:t>In progress</w:t>
            </w:r>
          </w:p>
        </w:tc>
      </w:tr>
      <w:tr w:rsidR="001D4550" w:rsidRPr="001D4550" w14:paraId="1D394157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7911F" w14:textId="530063ED" w:rsidR="00C06D40" w:rsidRPr="001D4550" w:rsidRDefault="00AE5C4E" w:rsidP="008A3FF9">
            <w:r w:rsidRPr="001D4550">
              <w:t>1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6FB40" w14:textId="249F7765" w:rsidR="00C06D40" w:rsidRPr="001D4550" w:rsidRDefault="00BE589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D4550">
              <w:t xml:space="preserve">Revise </w:t>
            </w:r>
            <w:r w:rsidR="00162E09" w:rsidRPr="001D4550">
              <w:t>by-laws based on new National By-laws and Rule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8771" w14:textId="68646B39" w:rsidR="00C06D40" w:rsidRPr="001D4550" w:rsidRDefault="00162E09" w:rsidP="008A3FF9">
            <w:r w:rsidRPr="001D4550">
              <w:t>D. Martin, D. K</w:t>
            </w:r>
            <w:r w:rsidR="00ED2722" w:rsidRPr="001D4550">
              <w:t>a</w:t>
            </w:r>
            <w:r w:rsidRPr="001D4550">
              <w:t>pitz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5AE94" w14:textId="77777777" w:rsidR="00C06D40" w:rsidRPr="001D4550" w:rsidRDefault="00C06D40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23E8" w14:textId="2957AC2B" w:rsidR="00C06D40" w:rsidRPr="001D4550" w:rsidRDefault="00F254C3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D4550">
              <w:t>After National ANS Board meeting</w:t>
            </w:r>
          </w:p>
        </w:tc>
      </w:tr>
      <w:tr w:rsidR="001D4550" w:rsidRPr="001D4550" w14:paraId="0A04E6F0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165FC" w14:textId="1223B297" w:rsidR="00826431" w:rsidRPr="001D4550" w:rsidRDefault="00826431" w:rsidP="00826431">
            <w:r w:rsidRPr="001D4550">
              <w:t>1/23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26876" w14:textId="58891464" w:rsidR="00826431" w:rsidRPr="001D4550" w:rsidRDefault="00826431" w:rsidP="0082643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D4550">
              <w:t>Update membership list and send copy to ANS Headquarters (full mailing list with members identified; should not identify offic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E50A1" w14:textId="04158526" w:rsidR="00826431" w:rsidRPr="001D4550" w:rsidRDefault="00826431" w:rsidP="00826431">
            <w:r w:rsidRPr="001D4550">
              <w:t>E. Danaher, 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8218E" w14:textId="77777777" w:rsidR="00826431" w:rsidRPr="001D4550" w:rsidRDefault="00826431" w:rsidP="00826431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C2219" w14:textId="6D36882A" w:rsidR="00826431" w:rsidRPr="001D4550" w:rsidRDefault="00826431" w:rsidP="0082643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D4550">
              <w:t>In progress</w:t>
            </w:r>
          </w:p>
        </w:tc>
      </w:tr>
      <w:tr w:rsidR="001D4550" w:rsidRPr="001D4550" w14:paraId="5AE9BD65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30E0C" w14:textId="32DDD19A" w:rsidR="00826431" w:rsidRPr="001D4550" w:rsidRDefault="00826431" w:rsidP="00826431">
            <w:r w:rsidRPr="001D4550">
              <w:t>1/23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EA8B8" w14:textId="6AFEF397" w:rsidR="00826431" w:rsidRPr="001D4550" w:rsidRDefault="00826431" w:rsidP="0082643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D4550">
              <w:t>Obtain NE regional Directory from ANS Headquarters and assess for new ANS-NE memb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B63D3" w14:textId="2BF915E0" w:rsidR="00826431" w:rsidRPr="001D4550" w:rsidRDefault="00826431" w:rsidP="00826431">
            <w:r w:rsidRPr="001D4550"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6C59" w14:textId="77777777" w:rsidR="00826431" w:rsidRPr="001D4550" w:rsidRDefault="00826431" w:rsidP="00826431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64BE2" w14:textId="6012AAC4" w:rsidR="00826431" w:rsidRPr="001D4550" w:rsidRDefault="00826431" w:rsidP="0082643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D4550">
              <w:t>In progress</w:t>
            </w:r>
          </w:p>
        </w:tc>
      </w:tr>
      <w:tr w:rsidR="001D4550" w:rsidRPr="001D4550" w14:paraId="384B6048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31A17" w14:textId="79C451D5" w:rsidR="00FE5E16" w:rsidRPr="001D4550" w:rsidRDefault="00822DEC" w:rsidP="008A3FF9">
            <w:r w:rsidRPr="001D4550">
              <w:t>1/23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C9896" w14:textId="4D785291" w:rsidR="00FE5E16" w:rsidRPr="001D4550" w:rsidRDefault="00822DEC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D4550">
              <w:t>Appoint Nominating Co</w:t>
            </w:r>
            <w:r w:rsidR="005B6FAE" w:rsidRPr="001D4550">
              <w:t>m</w:t>
            </w:r>
            <w:r w:rsidRPr="001D4550">
              <w:t>mittee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656C2" w14:textId="5BA49690" w:rsidR="00FE5E16" w:rsidRPr="001D4550" w:rsidRDefault="00234C7E" w:rsidP="008A3FF9">
            <w:r w:rsidRPr="001D4550">
              <w:t>C. Ro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B2705" w14:textId="77777777" w:rsidR="00FE5E16" w:rsidRPr="001D4550" w:rsidRDefault="00FE5E16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4BCCB" w14:textId="77777777" w:rsidR="00FE5E16" w:rsidRPr="001D4550" w:rsidRDefault="00FE5E16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1D4550" w:rsidRPr="001D4550" w14:paraId="293AB38C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CB415" w14:textId="7AAC2719" w:rsidR="00FE5E16" w:rsidRPr="001D4550" w:rsidRDefault="00FE5E16" w:rsidP="00FE5E16">
            <w:r w:rsidRPr="001D4550">
              <w:t>11/22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559F5" w14:textId="6B3AC41D" w:rsidR="00FE5E16" w:rsidRPr="001D4550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D4550">
              <w:t>Finalize ANS-NE Program through June 30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BB33C" w14:textId="77777777" w:rsidR="00FE5E16" w:rsidRPr="001D4550" w:rsidRDefault="00FE5E16" w:rsidP="00FE5E16">
            <w:r w:rsidRPr="001D4550">
              <w:t>N. Glucksberg</w:t>
            </w:r>
          </w:p>
          <w:p w14:paraId="7398B4B0" w14:textId="042AA3F5" w:rsidR="00FE5E16" w:rsidRPr="001D4550" w:rsidRDefault="00FE5E16" w:rsidP="00FE5E16">
            <w:r w:rsidRPr="001D4550">
              <w:t>B. Capstick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8B5FA" w14:textId="77777777" w:rsidR="00FE5E16" w:rsidRPr="001D4550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A2358" w14:textId="0C75F8D0" w:rsidR="00FE5E16" w:rsidRPr="001D4550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D4550">
              <w:t>In progress</w:t>
            </w:r>
          </w:p>
        </w:tc>
      </w:tr>
      <w:tr w:rsidR="001D4550" w:rsidRPr="001D4550" w14:paraId="71503D2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C1E41" w14:textId="76B74870" w:rsidR="00FE5E16" w:rsidRPr="001D4550" w:rsidRDefault="00FE5E16" w:rsidP="00FE5E16">
            <w:r w:rsidRPr="001D4550">
              <w:t>10/22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19A26" w14:textId="043215F7" w:rsidR="00FE5E16" w:rsidRPr="001D4550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D4550">
              <w:t>Update five-year plan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38B6E" w14:textId="4DFB5F72" w:rsidR="00FE5E16" w:rsidRPr="001D4550" w:rsidRDefault="00FE5E16" w:rsidP="00FE5E16">
            <w:r w:rsidRPr="001D4550">
              <w:t>C. Ro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8DCD1" w14:textId="77777777" w:rsidR="00FE5E16" w:rsidRPr="001D4550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C204F" w14:textId="22FDA618" w:rsidR="00FE5E16" w:rsidRPr="001D4550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1D4550" w:rsidRPr="001D4550" w14:paraId="3A65E473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0CA42" w14:textId="30015F2C" w:rsidR="00FE5E16" w:rsidRPr="001D4550" w:rsidRDefault="00FE5E16" w:rsidP="00FE5E16">
            <w:r w:rsidRPr="001D4550">
              <w:t>10/22/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C0D29" w14:textId="2D336934" w:rsidR="00FE5E16" w:rsidRPr="001D4550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D4550">
              <w:t xml:space="preserve">Update </w:t>
            </w:r>
            <w:r w:rsidRPr="001D4550">
              <w:rPr>
                <w:rFonts w:ascii="Times" w:hAnsi="Times"/>
                <w:spacing w:val="-3"/>
                <w:sz w:val="24"/>
              </w:rPr>
              <w:t>student section officers and faculty advisors on ANS-NE mailing list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1A6CE" w14:textId="0D07AE1E" w:rsidR="00FE5E16" w:rsidRPr="001D4550" w:rsidRDefault="00FE5E16" w:rsidP="00FE5E16">
            <w:r w:rsidRPr="001D4550"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8D633" w14:textId="77777777" w:rsidR="00FE5E16" w:rsidRPr="001D4550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E2032" w14:textId="405A7CF6" w:rsidR="00FE5E16" w:rsidRPr="001D4550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1D4550" w:rsidRPr="001D4550" w14:paraId="7D4BBA4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122CE" w14:textId="078919EA" w:rsidR="00FE5E16" w:rsidRPr="001D4550" w:rsidRDefault="00FE5E16" w:rsidP="00FE5E16">
            <w:r w:rsidRPr="001D4550">
              <w:t>9/22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10078" w14:textId="13B0A2DF" w:rsidR="00FE5E16" w:rsidRPr="001D4550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D4550">
              <w:t>Begin membership drive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BC7F3" w14:textId="7E41F6FB" w:rsidR="00FE5E16" w:rsidRPr="001D4550" w:rsidRDefault="00FE5E16" w:rsidP="00FE5E16">
            <w:r w:rsidRPr="001D4550"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26C47" w14:textId="77777777" w:rsidR="00FE5E16" w:rsidRPr="001D4550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09FB5" w14:textId="77777777" w:rsidR="00FE5E16" w:rsidRPr="001D4550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1D4550" w:rsidRPr="001D4550" w14:paraId="6CF9DBB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63605" w14:textId="51A0D291" w:rsidR="00FE5E16" w:rsidRPr="001D4550" w:rsidRDefault="00FE5E16" w:rsidP="00FE5E16">
            <w:r w:rsidRPr="001D4550">
              <w:t>9/22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31D95" w14:textId="1612200A" w:rsidR="00FE5E16" w:rsidRPr="001D4550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D4550">
              <w:t>Check status of ANS HQ dues payments to local section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2A6B6" w14:textId="5BECB3DF" w:rsidR="00FE5E16" w:rsidRPr="001D4550" w:rsidRDefault="00FE5E16" w:rsidP="00FE5E16">
            <w:r w:rsidRPr="001D4550"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2614C" w14:textId="77777777" w:rsidR="00FE5E16" w:rsidRPr="001D4550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5789" w14:textId="4771E45B" w:rsidR="00FE5E16" w:rsidRPr="001D4550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D4550">
              <w:t>Chuck to follow up with Aubrey. She indicated there will be no further distributions in 2022. We can expect the next distribution in September 2023.</w:t>
            </w:r>
          </w:p>
        </w:tc>
      </w:tr>
      <w:tr w:rsidR="001D4550" w:rsidRPr="001D4550" w14:paraId="50DCA985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45836" w14:textId="3005CC10" w:rsidR="00FE5E16" w:rsidRPr="001D4550" w:rsidRDefault="00FE5E16" w:rsidP="00FE5E16">
            <w:r w:rsidRPr="001D4550">
              <w:t>9/22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8E08B" w14:textId="2EE94C45" w:rsidR="00FE5E16" w:rsidRPr="001D4550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D4550">
              <w:t>Update Amazon Smile Program access to Treasurer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AEE90" w14:textId="0F813DB5" w:rsidR="00FE5E16" w:rsidRPr="001D4550" w:rsidRDefault="00FE5E16" w:rsidP="00FE5E16">
            <w:r w:rsidRPr="001D4550"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F01BF" w14:textId="4303E747" w:rsidR="00FE5E16" w:rsidRPr="001D4550" w:rsidRDefault="00F254C3" w:rsidP="00FE5E16">
            <w:pPr>
              <w:jc w:val="center"/>
              <w:rPr>
                <w:rFonts w:cs="Calibri"/>
              </w:rPr>
            </w:pPr>
            <w:r w:rsidRPr="001D4550">
              <w:rPr>
                <w:rFonts w:cs="Calibri"/>
              </w:rPr>
              <w:t>X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2F639" w14:textId="61C44E7C" w:rsidR="00FE5E16" w:rsidRPr="001D4550" w:rsidRDefault="00F254C3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D4550">
              <w:t>Program deleted by Amazon</w:t>
            </w:r>
          </w:p>
        </w:tc>
      </w:tr>
      <w:tr w:rsidR="001D4550" w:rsidRPr="001D4550" w14:paraId="5FB42753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3AE4C" w14:textId="58DD8DE3" w:rsidR="00FE5E16" w:rsidRPr="001D4550" w:rsidRDefault="00FE5E16" w:rsidP="00FE5E16">
            <w:r w:rsidRPr="001D4550">
              <w:t>9/22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28F9F" w14:textId="6DB2FD7A" w:rsidR="00FE5E16" w:rsidRPr="001D4550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D4550">
              <w:t>Start fiscal year/budget year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CA3D2" w14:textId="18603FC7" w:rsidR="00FE5E16" w:rsidRPr="001D4550" w:rsidRDefault="00FE5E16" w:rsidP="00FE5E16">
            <w:r w:rsidRPr="001D4550"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5A00F" w14:textId="77777777" w:rsidR="00FE5E16" w:rsidRPr="001D4550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A2117" w14:textId="32848936" w:rsidR="00FE5E16" w:rsidRPr="001D4550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D4550">
              <w:t>In progress</w:t>
            </w:r>
          </w:p>
        </w:tc>
      </w:tr>
      <w:tr w:rsidR="00482944" w:rsidRPr="00482944" w14:paraId="3157273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7DB54" w14:textId="4EDF7C52" w:rsidR="00FE5E16" w:rsidRPr="00482944" w:rsidRDefault="00FE5E16" w:rsidP="00FE5E16">
            <w:r w:rsidRPr="00482944">
              <w:t>8/22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5E848" w14:textId="6EB12848" w:rsidR="00FE5E16" w:rsidRPr="00482944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482944">
              <w:t>Seek speaker on nuclear plant construction costs.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CBF8F" w14:textId="1D6351D6" w:rsidR="00FE5E16" w:rsidRPr="00482944" w:rsidRDefault="00FE5E16" w:rsidP="00FE5E16">
            <w:r w:rsidRPr="00482944">
              <w:t>D. Kapitz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DD401" w14:textId="77777777" w:rsidR="00FE5E16" w:rsidRPr="00482944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AD201" w14:textId="40ABCDA9" w:rsidR="00FE5E16" w:rsidRPr="00482944" w:rsidRDefault="00AE1564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strike/>
              </w:rPr>
            </w:pPr>
            <w:r w:rsidRPr="00482944">
              <w:t>In progress</w:t>
            </w:r>
          </w:p>
        </w:tc>
      </w:tr>
      <w:tr w:rsidR="00FE5E16" w14:paraId="5EEED88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1881A" w14:textId="366D32BB" w:rsidR="00FE5E16" w:rsidRDefault="00FE5E16" w:rsidP="00FE5E1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8/22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F1CCB" w14:textId="06079AE7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C46D50">
              <w:rPr>
                <w:color w:val="000000" w:themeColor="text1"/>
              </w:rPr>
              <w:t>Prepare and Submit Section Annual Financial Statement for Board review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07F4B" w14:textId="016BC3B6" w:rsidR="00FE5E16" w:rsidRDefault="00FE5E16" w:rsidP="00FE5E1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06180" w14:textId="77777777" w:rsidR="00FE5E16" w:rsidRPr="00AB5076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92BB7" w14:textId="23E1F144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</w:t>
            </w:r>
          </w:p>
        </w:tc>
      </w:tr>
      <w:tr w:rsidR="00FE5E16" w14:paraId="3DA3A44A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E75E7" w14:textId="0AE6A62E" w:rsidR="00FE5E16" w:rsidRPr="00F978F4" w:rsidRDefault="00FE5E16" w:rsidP="00FE5E16">
            <w:pPr>
              <w:rPr>
                <w:rFonts w:cs="Calibri"/>
                <w:bCs/>
              </w:rPr>
            </w:pPr>
            <w:r w:rsidRPr="00F978F4">
              <w:rPr>
                <w:rFonts w:cs="Calibri"/>
                <w:bCs/>
              </w:rPr>
              <w:t>1/2</w:t>
            </w:r>
            <w:r>
              <w:rPr>
                <w:rFonts w:cs="Calibri"/>
                <w:bCs/>
              </w:rPr>
              <w:t>2</w:t>
            </w:r>
            <w:r w:rsidRPr="00F978F4">
              <w:rPr>
                <w:rFonts w:cs="Calibri"/>
                <w:bCs/>
              </w:rPr>
              <w:t>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F89B" w14:textId="375CF414" w:rsidR="00FE5E16" w:rsidRPr="00F978F4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  <w:bCs/>
              </w:rPr>
            </w:pPr>
            <w:r w:rsidRPr="00F978F4">
              <w:rPr>
                <w:rFonts w:cs="Calibri"/>
                <w:bCs/>
              </w:rPr>
              <w:t>Update programs list on ANS-NE web site, 1</w:t>
            </w:r>
            <w:r w:rsidRPr="00F978F4">
              <w:rPr>
                <w:rFonts w:cs="Calibri"/>
                <w:bCs/>
                <w:vertAlign w:val="superscript"/>
              </w:rPr>
              <w:t>st</w:t>
            </w:r>
            <w:r w:rsidRPr="00F978F4">
              <w:rPr>
                <w:rFonts w:cs="Calibri"/>
                <w:bCs/>
              </w:rPr>
              <w:t xml:space="preserve"> page</w:t>
            </w:r>
            <w:r>
              <w:rPr>
                <w:rFonts w:cs="Calibri"/>
                <w:bCs/>
              </w:rPr>
              <w:t xml:space="preserve"> for 2022-23 presentation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1DA43" w14:textId="77777777" w:rsidR="00FE5E16" w:rsidRDefault="00FE5E16" w:rsidP="00FE5E16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N. Glucksberg</w:t>
            </w:r>
          </w:p>
          <w:p w14:paraId="77973C67" w14:textId="567C5ADE" w:rsidR="00FE5E16" w:rsidRDefault="00FE5E16" w:rsidP="00FE5E16">
            <w:pPr>
              <w:rPr>
                <w:rFonts w:cs="Calibri"/>
                <w:bCs/>
              </w:rPr>
            </w:pPr>
            <w:bookmarkStart w:id="3" w:name="_Hlk116484650"/>
            <w:r>
              <w:rPr>
                <w:rFonts w:cs="Calibri"/>
                <w:bCs/>
              </w:rPr>
              <w:t>B. McNeely</w:t>
            </w:r>
            <w:bookmarkEnd w:id="3"/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54369" w14:textId="77777777" w:rsidR="00FE5E16" w:rsidRPr="00AB5076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8070E" w14:textId="5F725DC8" w:rsidR="00FE5E16" w:rsidRPr="00AB507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-progress.</w:t>
            </w:r>
          </w:p>
        </w:tc>
      </w:tr>
      <w:tr w:rsidR="00FE5E16" w14:paraId="1278729B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648E3" w14:textId="77777777" w:rsidR="00FE5E16" w:rsidRDefault="00FE5E16" w:rsidP="00FE5E16">
            <w:r>
              <w:lastRenderedPageBreak/>
              <w:t>5/20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179C" w14:textId="77777777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Contact area high and middle schools during the early Summer to provide nuclear information by webcast so it can be included in the Fall school plans. </w:t>
            </w:r>
          </w:p>
          <w:p w14:paraId="76D1B221" w14:textId="0E04E404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We have presentations available for use. Also, we have people that will give the presentations. Time needed about 1:15.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BA2DB" w14:textId="77777777" w:rsidR="00FE5E16" w:rsidRDefault="00FE5E16" w:rsidP="00FE5E16">
            <w:r>
              <w:t>ALL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A9F7" w14:textId="77777777" w:rsidR="00FE5E16" w:rsidRPr="00AB5076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9F592" w14:textId="77777777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In progress – </w:t>
            </w:r>
            <w:r w:rsidRPr="00D33085">
              <w:t>D</w:t>
            </w:r>
            <w:r>
              <w:t>. Kapitz</w:t>
            </w:r>
            <w:r w:rsidRPr="00D33085">
              <w:t xml:space="preserve"> has reopened talks with Westborough; </w:t>
            </w:r>
            <w:r w:rsidRPr="00EC62E3">
              <w:t xml:space="preserve">C. Adey sent out 3 </w:t>
            </w:r>
            <w:r w:rsidRPr="009017AB">
              <w:t xml:space="preserve">letters No responses to </w:t>
            </w:r>
            <w:proofErr w:type="gramStart"/>
            <w:r w:rsidRPr="009017AB">
              <w:t>date</w:t>
            </w:r>
            <w:proofErr w:type="gramEnd"/>
          </w:p>
          <w:p w14:paraId="384C199B" w14:textId="77777777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  <w:p w14:paraId="6FEDE5BA" w14:textId="05A66EDB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C. Adey to send 3 letters (Carver, </w:t>
            </w:r>
            <w:proofErr w:type="gramStart"/>
            <w:r>
              <w:t>Plymouth</w:t>
            </w:r>
            <w:proofErr w:type="gramEnd"/>
            <w:r>
              <w:t xml:space="preserve"> and Silver Lake) will follow up.</w:t>
            </w:r>
          </w:p>
          <w:p w14:paraId="2FEC2C9E" w14:textId="4F4C2C4B" w:rsidR="00FE5E16" w:rsidRPr="00D33085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FE5E16" w14:paraId="753BE059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D8AE3" w14:textId="27CC3545" w:rsidR="00FE5E16" w:rsidRDefault="00FE5E16" w:rsidP="00FE5E16">
            <w:r>
              <w:t>04/19-10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61909" w14:textId="60247294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</w:rPr>
            </w:pPr>
            <w:r>
              <w:rPr>
                <w:rFonts w:cs="Calibri"/>
              </w:rPr>
              <w:t>Contact scout troop lead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260F" w14:textId="77777777" w:rsidR="00FE5E16" w:rsidRDefault="00FE5E16" w:rsidP="00FE5E16">
            <w:pPr>
              <w:rPr>
                <w:rFonts w:cs="Calibri"/>
              </w:rPr>
            </w:pPr>
            <w:r>
              <w:rPr>
                <w:rFonts w:cs="Calibri"/>
              </w:rPr>
              <w:t>D. Kapitz, C. Roy,</w:t>
            </w:r>
          </w:p>
          <w:p w14:paraId="497B1768" w14:textId="66BE4574" w:rsidR="00FE5E16" w:rsidRDefault="00FE5E16" w:rsidP="00FE5E16">
            <w:pPr>
              <w:rPr>
                <w:rFonts w:cs="Calibri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DBFE9" w14:textId="77777777" w:rsidR="00FE5E16" w:rsidRPr="00AB5076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7F9ED" w14:textId="2C7B6C3A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proofErr w:type="spellStart"/>
            <w:r>
              <w:t>C.Roy</w:t>
            </w:r>
            <w:proofErr w:type="spellEnd"/>
            <w:r>
              <w:t xml:space="preserve"> has a troop that will have a meeting</w:t>
            </w:r>
            <w:r w:rsidR="004C7748">
              <w:t xml:space="preserve"> on 3/26/23</w:t>
            </w:r>
          </w:p>
        </w:tc>
      </w:tr>
      <w:tr w:rsidR="00FE5E16" w:rsidRPr="00EA69EB" w14:paraId="5F70EEF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1D866" w14:textId="07F08352" w:rsidR="00FE5E16" w:rsidRPr="00EA69EB" w:rsidRDefault="00FE5E16" w:rsidP="00FE5E16"/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79CC4" w14:textId="1E3F92D4" w:rsidR="00FE5E16" w:rsidRPr="00EA69EB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5F1A1" w14:textId="1E618532" w:rsidR="00FE5E16" w:rsidRPr="00EA69EB" w:rsidRDefault="00FE5E16" w:rsidP="00FE5E16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92F0" w14:textId="36AC292A" w:rsidR="00FE5E16" w:rsidRPr="00EA69EB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8FF24" w14:textId="64C96BB6" w:rsidR="00FE5E16" w:rsidRPr="00EA69EB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</w:tbl>
    <w:p w14:paraId="0A8BEF8B" w14:textId="77777777" w:rsidR="00FB6326" w:rsidRDefault="00FB6326" w:rsidP="00FB6326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Notes:  S= Suspended; X=Completed</w:t>
      </w:r>
    </w:p>
    <w:p w14:paraId="0D01294A" w14:textId="77777777" w:rsidR="00FB6326" w:rsidRDefault="00FB6326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2C317C75" w14:textId="77777777" w:rsidR="00D82DA4" w:rsidRDefault="00D82DA4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  <w:sectPr w:rsidR="00D82DA4" w:rsidSect="0012302A">
          <w:headerReference w:type="default" r:id="rId9"/>
          <w:footerReference w:type="default" r:id="rId10"/>
          <w:pgSz w:w="12240" w:h="15840" w:code="1"/>
          <w:pgMar w:top="285" w:right="720" w:bottom="360" w:left="720" w:header="432" w:footer="432" w:gutter="0"/>
          <w:cols w:space="720"/>
          <w:docGrid w:linePitch="360"/>
        </w:sectPr>
      </w:pPr>
    </w:p>
    <w:p w14:paraId="2FC1899D" w14:textId="609AF04E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C</w:t>
      </w:r>
    </w:p>
    <w:p w14:paraId="2EC92713" w14:textId="6FBDD77F" w:rsidR="001C1F4F" w:rsidRPr="00A427EA" w:rsidRDefault="001C1F4F" w:rsidP="001C1F4F">
      <w:pPr>
        <w:spacing w:after="200" w:line="276" w:lineRule="auto"/>
        <w:rPr>
          <w:rFonts w:asciiTheme="minorHAnsi" w:hAnsiTheme="minorHAnsi" w:cstheme="minorBidi"/>
          <w:sz w:val="36"/>
          <w:szCs w:val="36"/>
        </w:rPr>
      </w:pPr>
      <w:r w:rsidRPr="00A427EA">
        <w:rPr>
          <w:rFonts w:asciiTheme="minorHAnsi" w:hAnsiTheme="minorHAnsi" w:cstheme="minorBidi"/>
          <w:sz w:val="36"/>
          <w:szCs w:val="36"/>
        </w:rPr>
        <w:t>ANS-NE Committees</w:t>
      </w:r>
      <w:r>
        <w:rPr>
          <w:rFonts w:asciiTheme="minorHAnsi" w:hAnsiTheme="minorHAnsi" w:cstheme="minorBidi"/>
          <w:sz w:val="36"/>
          <w:szCs w:val="36"/>
        </w:rPr>
        <w:t xml:space="preserve"> &amp; Responsibilities</w:t>
      </w:r>
    </w:p>
    <w:tbl>
      <w:tblPr>
        <w:tblStyle w:val="TableGrid"/>
        <w:tblW w:w="10282" w:type="dxa"/>
        <w:tblLayout w:type="fixed"/>
        <w:tblLook w:val="04A0" w:firstRow="1" w:lastRow="0" w:firstColumn="1" w:lastColumn="0" w:noHBand="0" w:noVBand="1"/>
      </w:tblPr>
      <w:tblGrid>
        <w:gridCol w:w="2538"/>
        <w:gridCol w:w="1170"/>
        <w:gridCol w:w="1528"/>
        <w:gridCol w:w="2583"/>
        <w:gridCol w:w="2463"/>
      </w:tblGrid>
      <w:tr w:rsidR="001C1F4F" w:rsidRPr="00A427EA" w14:paraId="4ABC0F12" w14:textId="77777777" w:rsidTr="006975D2">
        <w:tc>
          <w:tcPr>
            <w:tcW w:w="2538" w:type="dxa"/>
            <w:shd w:val="clear" w:color="auto" w:fill="C6D9F1" w:themeFill="text2" w:themeFillTint="33"/>
            <w:vAlign w:val="center"/>
          </w:tcPr>
          <w:p w14:paraId="75ECD1FA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COMMITTEE NAME </w:t>
            </w:r>
          </w:p>
          <w:p w14:paraId="19404801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Bylaw References</w:t>
            </w:r>
          </w:p>
        </w:tc>
        <w:tc>
          <w:tcPr>
            <w:tcW w:w="1170" w:type="dxa"/>
            <w:shd w:val="clear" w:color="auto" w:fill="C6D9F1" w:themeFill="text2" w:themeFillTint="33"/>
            <w:vAlign w:val="center"/>
          </w:tcPr>
          <w:p w14:paraId="5216FC4B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# MEMBERS</w:t>
            </w:r>
          </w:p>
        </w:tc>
        <w:tc>
          <w:tcPr>
            <w:tcW w:w="1528" w:type="dxa"/>
            <w:shd w:val="clear" w:color="auto" w:fill="C6D9F1" w:themeFill="text2" w:themeFillTint="33"/>
            <w:vAlign w:val="center"/>
          </w:tcPr>
          <w:p w14:paraId="56D9B059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APPONTMENT DATE</w:t>
            </w:r>
          </w:p>
        </w:tc>
        <w:tc>
          <w:tcPr>
            <w:tcW w:w="2583" w:type="dxa"/>
            <w:shd w:val="clear" w:color="auto" w:fill="C6D9F1" w:themeFill="text2" w:themeFillTint="33"/>
            <w:vAlign w:val="center"/>
          </w:tcPr>
          <w:p w14:paraId="784F1DC5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FUNCTION</w:t>
            </w:r>
          </w:p>
        </w:tc>
        <w:tc>
          <w:tcPr>
            <w:tcW w:w="2463" w:type="dxa"/>
            <w:shd w:val="clear" w:color="auto" w:fill="C6D9F1" w:themeFill="text2" w:themeFillTint="33"/>
          </w:tcPr>
          <w:p w14:paraId="0E360DCC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ASIGNEE/ </w:t>
            </w: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COMMENTS</w:t>
            </w:r>
          </w:p>
        </w:tc>
      </w:tr>
      <w:tr w:rsidR="001C1F4F" w:rsidRPr="00A427EA" w14:paraId="48CBE6E0" w14:textId="77777777" w:rsidTr="006975D2">
        <w:tc>
          <w:tcPr>
            <w:tcW w:w="2538" w:type="dxa"/>
            <w:shd w:val="clear" w:color="auto" w:fill="FFFF00"/>
          </w:tcPr>
          <w:p w14:paraId="2B9AF5B7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tanding Committees</w:t>
            </w:r>
          </w:p>
        </w:tc>
        <w:tc>
          <w:tcPr>
            <w:tcW w:w="1170" w:type="dxa"/>
            <w:shd w:val="clear" w:color="auto" w:fill="FFFF00"/>
          </w:tcPr>
          <w:p w14:paraId="72D12E9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5DF551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2736965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4324D4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19136A61" w14:textId="77777777" w:rsidTr="006975D2">
        <w:tc>
          <w:tcPr>
            <w:tcW w:w="2538" w:type="dxa"/>
          </w:tcPr>
          <w:p w14:paraId="5164F4D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Membership R13.1</w:t>
            </w:r>
          </w:p>
          <w:p w14:paraId="2912CC2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512ED66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0CE3E5E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1DF81A3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Maintain and grow the membership </w:t>
            </w:r>
            <w:proofErr w:type="gramStart"/>
            <w:r w:rsidRPr="00A427EA">
              <w:rPr>
                <w:rFonts w:asciiTheme="minorHAnsi" w:hAnsiTheme="minorHAnsi" w:cstheme="minorBidi"/>
              </w:rPr>
              <w:t>list</w:t>
            </w:r>
            <w:proofErr w:type="gramEnd"/>
          </w:p>
          <w:p w14:paraId="5211E85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&amp; grow the LinkedIn group</w:t>
            </w:r>
          </w:p>
        </w:tc>
        <w:tc>
          <w:tcPr>
            <w:tcW w:w="2463" w:type="dxa"/>
          </w:tcPr>
          <w:p w14:paraId="140B85A9" w14:textId="1AB1B0BA" w:rsidR="001C1F4F" w:rsidRPr="00A427EA" w:rsidRDefault="009D3BD9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E. Danaher</w:t>
            </w:r>
          </w:p>
        </w:tc>
      </w:tr>
      <w:tr w:rsidR="001C1F4F" w:rsidRPr="00A427EA" w14:paraId="4FD0DFA3" w14:textId="77777777" w:rsidTr="006975D2">
        <w:tc>
          <w:tcPr>
            <w:tcW w:w="2538" w:type="dxa"/>
          </w:tcPr>
          <w:p w14:paraId="18E4D7B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Program R13.1</w:t>
            </w:r>
          </w:p>
          <w:p w14:paraId="1E3558F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7FA28D0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1A0990E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7C08A07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lan and execute section meetings and speakers</w:t>
            </w:r>
          </w:p>
        </w:tc>
        <w:tc>
          <w:tcPr>
            <w:tcW w:w="2463" w:type="dxa"/>
          </w:tcPr>
          <w:p w14:paraId="7201F2EA" w14:textId="720767D9" w:rsidR="001C1F4F" w:rsidRPr="00A427EA" w:rsidRDefault="0015448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N</w:t>
            </w:r>
            <w:r w:rsidR="008A3FF9">
              <w:rPr>
                <w:rFonts w:asciiTheme="minorHAnsi" w:hAnsiTheme="minorHAnsi" w:cstheme="minorBidi"/>
              </w:rPr>
              <w:t xml:space="preserve">. Glucksberg </w:t>
            </w:r>
            <w:r>
              <w:rPr>
                <w:rFonts w:asciiTheme="minorHAnsi" w:hAnsiTheme="minorHAnsi" w:cstheme="minorBidi"/>
              </w:rPr>
              <w:t xml:space="preserve">/ </w:t>
            </w:r>
            <w:r w:rsidR="008A3FF9">
              <w:rPr>
                <w:rFonts w:asciiTheme="minorHAnsi" w:hAnsiTheme="minorHAnsi" w:cstheme="minorBidi"/>
              </w:rPr>
              <w:t xml:space="preserve">B. </w:t>
            </w:r>
            <w:r>
              <w:rPr>
                <w:rFonts w:asciiTheme="minorHAnsi" w:hAnsiTheme="minorHAnsi" w:cstheme="minorBidi"/>
              </w:rPr>
              <w:t>Capstick</w:t>
            </w:r>
          </w:p>
        </w:tc>
      </w:tr>
      <w:tr w:rsidR="001C1F4F" w:rsidRPr="00A427EA" w14:paraId="39297F29" w14:textId="77777777" w:rsidTr="006975D2">
        <w:tc>
          <w:tcPr>
            <w:tcW w:w="2538" w:type="dxa"/>
          </w:tcPr>
          <w:p w14:paraId="1B2047F5" w14:textId="39216D3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r w:rsidR="008B4CCB">
              <w:rPr>
                <w:rFonts w:asciiTheme="minorHAnsi" w:hAnsiTheme="minorHAnsi" w:cstheme="minorBidi"/>
              </w:rPr>
              <w:t xml:space="preserve">2021 </w:t>
            </w:r>
            <w:r w:rsidRPr="00A427EA">
              <w:rPr>
                <w:rFonts w:asciiTheme="minorHAnsi" w:hAnsiTheme="minorHAnsi" w:cstheme="minorBidi"/>
              </w:rPr>
              <w:t>Audit</w:t>
            </w:r>
            <w:r w:rsidR="008B4CCB">
              <w:rPr>
                <w:rFonts w:asciiTheme="minorHAnsi" w:hAnsiTheme="minorHAnsi" w:cstheme="minorBidi"/>
              </w:rPr>
              <w:t xml:space="preserve"> Comm.</w:t>
            </w:r>
            <w:r w:rsidRPr="00A427EA">
              <w:rPr>
                <w:rFonts w:asciiTheme="minorHAnsi" w:hAnsiTheme="minorHAnsi" w:cstheme="minorBidi"/>
              </w:rPr>
              <w:t xml:space="preserve"> R13.1/ R13.2</w:t>
            </w:r>
          </w:p>
          <w:p w14:paraId="4075506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F9972ED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Treas.+ 2+</w:t>
            </w:r>
          </w:p>
        </w:tc>
        <w:tc>
          <w:tcPr>
            <w:tcW w:w="1528" w:type="dxa"/>
          </w:tcPr>
          <w:p w14:paraId="6CDAD8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22A4D7C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Review the finances for the past program year and identify any discrepancies for resolution</w:t>
            </w:r>
          </w:p>
        </w:tc>
        <w:tc>
          <w:tcPr>
            <w:tcW w:w="2463" w:type="dxa"/>
          </w:tcPr>
          <w:p w14:paraId="28F77AA9" w14:textId="4949A95F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12302A">
              <w:rPr>
                <w:rFonts w:asciiTheme="minorHAnsi" w:hAnsiTheme="minorHAnsi" w:cstheme="minorBidi"/>
              </w:rPr>
              <w:t>C.</w:t>
            </w:r>
            <w:r w:rsidR="008A3FF9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 xml:space="preserve">Adey </w:t>
            </w:r>
            <w:r w:rsidR="008A3FF9">
              <w:rPr>
                <w:rFonts w:asciiTheme="minorHAnsi" w:hAnsiTheme="minorHAnsi" w:cstheme="minorBidi"/>
              </w:rPr>
              <w:t>/</w:t>
            </w:r>
            <w:r w:rsidRPr="0012302A">
              <w:rPr>
                <w:rFonts w:asciiTheme="minorHAnsi" w:hAnsiTheme="minorHAnsi" w:cstheme="minorBidi"/>
              </w:rPr>
              <w:t xml:space="preserve"> S.</w:t>
            </w:r>
            <w:r w:rsidR="00D44ED3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>Ingalls</w:t>
            </w:r>
          </w:p>
        </w:tc>
      </w:tr>
      <w:tr w:rsidR="001C1F4F" w:rsidRPr="00A427EA" w14:paraId="675874F3" w14:textId="77777777" w:rsidTr="006975D2">
        <w:tc>
          <w:tcPr>
            <w:tcW w:w="2538" w:type="dxa"/>
            <w:shd w:val="clear" w:color="auto" w:fill="FFFF00"/>
          </w:tcPr>
          <w:p w14:paraId="0800129A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pecial Committees</w:t>
            </w:r>
          </w:p>
        </w:tc>
        <w:tc>
          <w:tcPr>
            <w:tcW w:w="1170" w:type="dxa"/>
            <w:shd w:val="clear" w:color="auto" w:fill="FFFF00"/>
          </w:tcPr>
          <w:p w14:paraId="05D6551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A8B479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1C457B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30988CA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3DC83D82" w14:textId="77777777" w:rsidTr="006975D2">
        <w:tc>
          <w:tcPr>
            <w:tcW w:w="2538" w:type="dxa"/>
          </w:tcPr>
          <w:p w14:paraId="478B746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Nominating R12.2/R13.2</w:t>
            </w:r>
          </w:p>
        </w:tc>
        <w:tc>
          <w:tcPr>
            <w:tcW w:w="1170" w:type="dxa"/>
          </w:tcPr>
          <w:p w14:paraId="4BFD835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57A5487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Dec 25</w:t>
            </w:r>
          </w:p>
        </w:tc>
        <w:tc>
          <w:tcPr>
            <w:tcW w:w="2583" w:type="dxa"/>
          </w:tcPr>
          <w:p w14:paraId="7ADB157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ropose slate of nominees and prepare ballots.</w:t>
            </w:r>
          </w:p>
        </w:tc>
        <w:tc>
          <w:tcPr>
            <w:tcW w:w="2463" w:type="dxa"/>
          </w:tcPr>
          <w:p w14:paraId="41D259B5" w14:textId="149AB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8A3FF9">
              <w:t>/</w:t>
            </w:r>
            <w:r>
              <w:t xml:space="preserve"> C. Roy</w:t>
            </w:r>
          </w:p>
        </w:tc>
      </w:tr>
      <w:tr w:rsidR="001C1F4F" w:rsidRPr="00A427EA" w14:paraId="4ABDF1BE" w14:textId="77777777" w:rsidTr="006975D2">
        <w:tc>
          <w:tcPr>
            <w:tcW w:w="2538" w:type="dxa"/>
          </w:tcPr>
          <w:p w14:paraId="45EC8C6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Election Inspection R12.5/ R13.2</w:t>
            </w:r>
          </w:p>
        </w:tc>
        <w:tc>
          <w:tcPr>
            <w:tcW w:w="1170" w:type="dxa"/>
          </w:tcPr>
          <w:p w14:paraId="1ED22B2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7FCE16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Feb. 28</w:t>
            </w:r>
          </w:p>
        </w:tc>
        <w:tc>
          <w:tcPr>
            <w:tcW w:w="2583" w:type="dxa"/>
          </w:tcPr>
          <w:p w14:paraId="203BD0A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end out ballots, tally results and recommend winners to chair.</w:t>
            </w:r>
          </w:p>
        </w:tc>
        <w:tc>
          <w:tcPr>
            <w:tcW w:w="2463" w:type="dxa"/>
          </w:tcPr>
          <w:p w14:paraId="7153985D" w14:textId="5E1E5DAE" w:rsidR="001C1F4F" w:rsidRPr="002B1C49" w:rsidRDefault="0015448F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J</w:t>
            </w:r>
            <w:r w:rsidR="005A7CC2" w:rsidRPr="002B1C49">
              <w:rPr>
                <w:rFonts w:asciiTheme="minorHAnsi" w:hAnsiTheme="minorHAnsi" w:cstheme="minorBidi"/>
              </w:rPr>
              <w:t>. Balayan</w:t>
            </w:r>
            <w:r w:rsidR="00A7298F" w:rsidRPr="002B1C49">
              <w:rPr>
                <w:rFonts w:asciiTheme="minorHAnsi" w:hAnsiTheme="minorHAnsi" w:cstheme="minorBidi"/>
              </w:rPr>
              <w:t xml:space="preserve"> </w:t>
            </w:r>
            <w:r w:rsidR="00431ACC">
              <w:rPr>
                <w:rFonts w:asciiTheme="minorHAnsi" w:hAnsiTheme="minorHAnsi" w:cstheme="minorBidi"/>
              </w:rPr>
              <w:t>/</w:t>
            </w:r>
            <w:r w:rsidR="00A7298F" w:rsidRPr="002B1C49">
              <w:rPr>
                <w:rFonts w:asciiTheme="minorHAnsi" w:hAnsiTheme="minorHAnsi" w:cstheme="minorBidi"/>
              </w:rPr>
              <w:t xml:space="preserve"> </w:t>
            </w:r>
            <w:r w:rsidRPr="002B1C49">
              <w:rPr>
                <w:rFonts w:asciiTheme="minorHAnsi" w:hAnsiTheme="minorHAnsi" w:cstheme="minorBidi"/>
              </w:rPr>
              <w:t>D</w:t>
            </w:r>
            <w:r w:rsidR="00A7298F" w:rsidRPr="002B1C49">
              <w:rPr>
                <w:rFonts w:asciiTheme="minorHAnsi" w:hAnsiTheme="minorHAnsi" w:cstheme="minorBidi"/>
              </w:rPr>
              <w:t>. Kapitz</w:t>
            </w:r>
          </w:p>
          <w:p w14:paraId="31C0C122" w14:textId="45E15A57" w:rsidR="00A7298F" w:rsidRPr="002B1C49" w:rsidRDefault="00A7298F" w:rsidP="002B1C49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62545754" w14:textId="77777777" w:rsidTr="006975D2">
        <w:tc>
          <w:tcPr>
            <w:tcW w:w="2538" w:type="dxa"/>
            <w:shd w:val="clear" w:color="auto" w:fill="FFFF00"/>
          </w:tcPr>
          <w:p w14:paraId="73EFEF4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  <w:b/>
              </w:rPr>
              <w:t>Other Committees</w:t>
            </w:r>
          </w:p>
        </w:tc>
        <w:tc>
          <w:tcPr>
            <w:tcW w:w="1170" w:type="dxa"/>
            <w:shd w:val="clear" w:color="auto" w:fill="FFFF00"/>
          </w:tcPr>
          <w:p w14:paraId="56BC18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8FDAFE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0750CCB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41C94B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00BAB4A7" w14:textId="77777777" w:rsidTr="006975D2">
        <w:tc>
          <w:tcPr>
            <w:tcW w:w="2538" w:type="dxa"/>
          </w:tcPr>
          <w:p w14:paraId="58A714A5" w14:textId="0087D300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</w:rPr>
              <w:t xml:space="preserve"> Outreach 13.</w:t>
            </w:r>
            <w:proofErr w:type="gramStart"/>
            <w:r w:rsidRPr="00A427EA">
              <w:rPr>
                <w:rFonts w:asciiTheme="minorHAnsi" w:hAnsiTheme="minorHAnsi" w:cstheme="minorBidi"/>
              </w:rPr>
              <w:t>2.d.</w:t>
            </w:r>
            <w:proofErr w:type="gramEnd"/>
          </w:p>
        </w:tc>
        <w:tc>
          <w:tcPr>
            <w:tcW w:w="1170" w:type="dxa"/>
          </w:tcPr>
          <w:p w14:paraId="1CCFE3B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1+</w:t>
            </w:r>
          </w:p>
        </w:tc>
        <w:tc>
          <w:tcPr>
            <w:tcW w:w="1528" w:type="dxa"/>
          </w:tcPr>
          <w:p w14:paraId="6E5EF0C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4B47658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all outreach programs</w:t>
            </w:r>
          </w:p>
        </w:tc>
        <w:tc>
          <w:tcPr>
            <w:tcW w:w="2463" w:type="dxa"/>
          </w:tcPr>
          <w:p w14:paraId="0D0E82C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0C10A2">
              <w:rPr>
                <w:rFonts w:asciiTheme="minorHAnsi" w:hAnsiTheme="minorHAnsi" w:cstheme="minorBidi"/>
              </w:rPr>
              <w:t xml:space="preserve">D. Kapitz </w:t>
            </w:r>
          </w:p>
        </w:tc>
      </w:tr>
      <w:tr w:rsidR="001C1F4F" w:rsidRPr="00A427EA" w14:paraId="3AD0E7F2" w14:textId="77777777" w:rsidTr="006975D2">
        <w:tc>
          <w:tcPr>
            <w:tcW w:w="2538" w:type="dxa"/>
          </w:tcPr>
          <w:p w14:paraId="15B1274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High School Programs 13.2.d</w:t>
            </w:r>
          </w:p>
          <w:p w14:paraId="483CF3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5500B1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4AC62F3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300F5F1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H.S. outreach program</w:t>
            </w:r>
          </w:p>
        </w:tc>
        <w:tc>
          <w:tcPr>
            <w:tcW w:w="2463" w:type="dxa"/>
          </w:tcPr>
          <w:p w14:paraId="58BF37EA" w14:textId="75E33FBB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431ACC">
              <w:t>/</w:t>
            </w:r>
            <w:r>
              <w:t xml:space="preserve"> C. Roy</w:t>
            </w:r>
          </w:p>
        </w:tc>
      </w:tr>
      <w:tr w:rsidR="001C1F4F" w:rsidRPr="00A427EA" w14:paraId="0DD8C06D" w14:textId="77777777" w:rsidTr="006975D2">
        <w:tc>
          <w:tcPr>
            <w:tcW w:w="2538" w:type="dxa"/>
          </w:tcPr>
          <w:p w14:paraId="7B5F03E1" w14:textId="75B66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Webmaster 13.2.d</w:t>
            </w:r>
          </w:p>
          <w:p w14:paraId="0724CE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2A0706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94B20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657FD62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s the webpage and archive file structure. Oversee required inputs.</w:t>
            </w:r>
          </w:p>
        </w:tc>
        <w:tc>
          <w:tcPr>
            <w:tcW w:w="2463" w:type="dxa"/>
          </w:tcPr>
          <w:p w14:paraId="74481EF6" w14:textId="35F8C9CD" w:rsidR="001C1F4F" w:rsidRPr="002B1C49" w:rsidRDefault="00DE76DD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C. Roy</w:t>
            </w:r>
          </w:p>
        </w:tc>
      </w:tr>
      <w:tr w:rsidR="001C1F4F" w:rsidRPr="00A427EA" w14:paraId="369787A3" w14:textId="77777777" w:rsidTr="006975D2">
        <w:tc>
          <w:tcPr>
            <w:tcW w:w="2538" w:type="dxa"/>
          </w:tcPr>
          <w:p w14:paraId="4F5ACF38" w14:textId="717A37D1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cholarship/Student Awards 13.2.d</w:t>
            </w:r>
          </w:p>
          <w:p w14:paraId="69CC64F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14A5ED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7D24B1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03BE1879" w14:textId="44DF808A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Evaluate student scholarship or other funding requests.</w:t>
            </w:r>
          </w:p>
        </w:tc>
        <w:tc>
          <w:tcPr>
            <w:tcW w:w="2463" w:type="dxa"/>
          </w:tcPr>
          <w:p w14:paraId="2EBD7E00" w14:textId="690A9A98" w:rsidR="001C1F4F" w:rsidRPr="00431ACC" w:rsidRDefault="00B67F6A" w:rsidP="006975D2">
            <w:pPr>
              <w:rPr>
                <w:rFonts w:asciiTheme="minorHAnsi" w:hAnsiTheme="minorHAnsi" w:cstheme="minorBidi"/>
              </w:rPr>
            </w:pPr>
            <w:r w:rsidRPr="00431ACC">
              <w:rPr>
                <w:rFonts w:asciiTheme="minorHAnsi" w:hAnsiTheme="minorHAnsi" w:cstheme="minorBidi"/>
              </w:rPr>
              <w:t>J. Balayan</w:t>
            </w:r>
          </w:p>
        </w:tc>
      </w:tr>
      <w:tr w:rsidR="001C1F4F" w:rsidRPr="00A427EA" w14:paraId="3AE3ECA6" w14:textId="77777777" w:rsidTr="006975D2">
        <w:tc>
          <w:tcPr>
            <w:tcW w:w="2538" w:type="dxa"/>
            <w:shd w:val="clear" w:color="auto" w:fill="FFFF00"/>
          </w:tcPr>
          <w:p w14:paraId="6E3B568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Special Responsibilities</w:t>
            </w:r>
          </w:p>
        </w:tc>
        <w:tc>
          <w:tcPr>
            <w:tcW w:w="1170" w:type="dxa"/>
            <w:shd w:val="clear" w:color="auto" w:fill="FFFF00"/>
          </w:tcPr>
          <w:p w14:paraId="75742CF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4EF217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64E351D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FC81BE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923D1" w:rsidRPr="008923D1" w14:paraId="2E28AA11" w14:textId="77777777" w:rsidTr="006975D2">
        <w:tc>
          <w:tcPr>
            <w:tcW w:w="2538" w:type="dxa"/>
          </w:tcPr>
          <w:p w14:paraId="54FA73E5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Checking Account Access</w:t>
            </w:r>
          </w:p>
        </w:tc>
        <w:tc>
          <w:tcPr>
            <w:tcW w:w="1170" w:type="dxa"/>
          </w:tcPr>
          <w:p w14:paraId="273CFEF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0F3834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64EC0C3D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Write/deposit checks Current Program Year</w:t>
            </w:r>
          </w:p>
        </w:tc>
        <w:tc>
          <w:tcPr>
            <w:tcW w:w="2463" w:type="dxa"/>
          </w:tcPr>
          <w:p w14:paraId="4E9E68D6" w14:textId="6B31D91C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D</w:t>
            </w:r>
            <w:r w:rsidR="00431ACC">
              <w:rPr>
                <w:rFonts w:asciiTheme="minorHAnsi" w:hAnsiTheme="minorHAnsi" w:cstheme="minorBidi"/>
              </w:rPr>
              <w:t>.</w:t>
            </w:r>
            <w:r w:rsidRPr="008923D1">
              <w:rPr>
                <w:rFonts w:asciiTheme="minorHAnsi" w:hAnsiTheme="minorHAnsi" w:cstheme="minorBidi"/>
              </w:rPr>
              <w:t xml:space="preserve"> Kapitz</w:t>
            </w:r>
            <w:r w:rsidR="00431ACC">
              <w:rPr>
                <w:rFonts w:asciiTheme="minorHAnsi" w:hAnsiTheme="minorHAnsi" w:cstheme="minorBidi"/>
              </w:rPr>
              <w:t xml:space="preserve"> /</w:t>
            </w:r>
            <w:r w:rsidRPr="008923D1">
              <w:rPr>
                <w:rFonts w:asciiTheme="minorHAnsi" w:hAnsiTheme="minorHAnsi" w:cstheme="minorBidi"/>
              </w:rPr>
              <w:t xml:space="preserve"> Chuck Adey</w:t>
            </w:r>
          </w:p>
        </w:tc>
      </w:tr>
      <w:tr w:rsidR="008B4CCB" w:rsidRPr="008B4CCB" w14:paraId="1F7669D3" w14:textId="77777777" w:rsidTr="006975D2">
        <w:tc>
          <w:tcPr>
            <w:tcW w:w="2538" w:type="dxa"/>
          </w:tcPr>
          <w:p w14:paraId="30E62C8D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Speaker Gift Holders</w:t>
            </w:r>
          </w:p>
        </w:tc>
        <w:tc>
          <w:tcPr>
            <w:tcW w:w="1170" w:type="dxa"/>
          </w:tcPr>
          <w:p w14:paraId="0947DFD6" w14:textId="75BECAFF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2562DA94" w14:textId="4FD81417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1/5/2021+</w:t>
            </w:r>
          </w:p>
        </w:tc>
        <w:tc>
          <w:tcPr>
            <w:tcW w:w="2583" w:type="dxa"/>
          </w:tcPr>
          <w:p w14:paraId="5C681E54" w14:textId="71E36186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Crystal awards</w:t>
            </w:r>
            <w:r w:rsidR="009B436A" w:rsidRPr="00E13A44">
              <w:rPr>
                <w:rFonts w:asciiTheme="minorHAnsi" w:hAnsiTheme="minorHAnsi" w:cstheme="minorBidi"/>
              </w:rPr>
              <w:t xml:space="preserve"> (31</w:t>
            </w:r>
            <w:proofErr w:type="gramStart"/>
            <w:r w:rsidR="009B436A" w:rsidRPr="00E13A44">
              <w:rPr>
                <w:rFonts w:asciiTheme="minorHAnsi" w:hAnsiTheme="minorHAnsi" w:cstheme="minorBidi"/>
              </w:rPr>
              <w:t>);</w:t>
            </w:r>
            <w:proofErr w:type="gramEnd"/>
            <w:r w:rsidR="009B436A" w:rsidRPr="00E13A44">
              <w:rPr>
                <w:rFonts w:asciiTheme="minorHAnsi" w:hAnsiTheme="minorHAnsi" w:cstheme="minorBidi"/>
              </w:rPr>
              <w:t xml:space="preserve"> </w:t>
            </w:r>
          </w:p>
          <w:p w14:paraId="2160700F" w14:textId="5CC34D35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Section Pins</w:t>
            </w:r>
            <w:r w:rsidR="009B436A" w:rsidRPr="00E13A44">
              <w:rPr>
                <w:rFonts w:asciiTheme="minorHAnsi" w:hAnsiTheme="minorHAnsi" w:cstheme="minorBidi"/>
              </w:rPr>
              <w:t xml:space="preserve"> (xx)</w:t>
            </w:r>
          </w:p>
        </w:tc>
        <w:tc>
          <w:tcPr>
            <w:tcW w:w="2463" w:type="dxa"/>
          </w:tcPr>
          <w:p w14:paraId="0BB7A660" w14:textId="40EDA2C1" w:rsidR="001C1F4F" w:rsidRPr="00E13A44" w:rsidRDefault="009B436A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D.</w:t>
            </w:r>
            <w:r w:rsidR="00443D2A">
              <w:rPr>
                <w:rFonts w:asciiTheme="minorHAnsi" w:hAnsiTheme="minorHAnsi" w:cstheme="minorBidi"/>
              </w:rPr>
              <w:t xml:space="preserve"> </w:t>
            </w:r>
            <w:r w:rsidRPr="00E13A44">
              <w:rPr>
                <w:rFonts w:asciiTheme="minorHAnsi" w:hAnsiTheme="minorHAnsi" w:cstheme="minorBidi"/>
              </w:rPr>
              <w:t>Kapitz</w:t>
            </w:r>
            <w:r w:rsidR="00D44ED3" w:rsidRPr="00E13A44">
              <w:rPr>
                <w:rFonts w:asciiTheme="minorHAnsi" w:hAnsiTheme="minorHAnsi" w:cstheme="minorBidi"/>
              </w:rPr>
              <w:t>, B. Kalantari, C. Roy</w:t>
            </w:r>
          </w:p>
        </w:tc>
      </w:tr>
      <w:tr w:rsidR="008923D1" w:rsidRPr="008923D1" w14:paraId="6398C062" w14:textId="77777777" w:rsidTr="006975D2">
        <w:tc>
          <w:tcPr>
            <w:tcW w:w="2538" w:type="dxa"/>
          </w:tcPr>
          <w:p w14:paraId="1CC678EE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Section Banner Holders</w:t>
            </w:r>
          </w:p>
        </w:tc>
        <w:tc>
          <w:tcPr>
            <w:tcW w:w="1170" w:type="dxa"/>
          </w:tcPr>
          <w:p w14:paraId="0519FB8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50D46029" w14:textId="4749FF2F" w:rsidR="001C1F4F" w:rsidRPr="008923D1" w:rsidRDefault="009B436A" w:rsidP="009B436A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7/1/21+</w:t>
            </w:r>
          </w:p>
        </w:tc>
        <w:tc>
          <w:tcPr>
            <w:tcW w:w="2583" w:type="dxa"/>
          </w:tcPr>
          <w:p w14:paraId="7E79DC1C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</w:tcPr>
          <w:p w14:paraId="23FE087F" w14:textId="56C8C57C" w:rsidR="001C1F4F" w:rsidRPr="008923D1" w:rsidRDefault="00606E36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R. Kalantari</w:t>
            </w:r>
          </w:p>
        </w:tc>
      </w:tr>
    </w:tbl>
    <w:p w14:paraId="46ED6C02" w14:textId="77777777" w:rsidR="00A26E53" w:rsidRDefault="00A26E53" w:rsidP="001C1F4F">
      <w:pPr>
        <w:spacing w:after="120" w:line="276" w:lineRule="auto"/>
        <w:rPr>
          <w:rFonts w:asciiTheme="minorHAnsi" w:hAnsiTheme="minorHAnsi" w:cstheme="minorBidi"/>
          <w:sz w:val="36"/>
          <w:szCs w:val="36"/>
        </w:rPr>
      </w:pPr>
    </w:p>
    <w:sectPr w:rsidR="00A26E53" w:rsidSect="0012302A">
      <w:pgSz w:w="12240" w:h="15840" w:code="1"/>
      <w:pgMar w:top="285" w:right="720" w:bottom="36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31F032" w14:textId="77777777" w:rsidR="00CE57DF" w:rsidRDefault="00CE57DF" w:rsidP="00981D4C">
      <w:r>
        <w:separator/>
      </w:r>
    </w:p>
  </w:endnote>
  <w:endnote w:type="continuationSeparator" w:id="0">
    <w:p w14:paraId="2A7C875A" w14:textId="77777777" w:rsidR="00CE57DF" w:rsidRDefault="00CE57DF" w:rsidP="0098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6FB9D" w14:textId="0F8DF2CC" w:rsidR="00624ED5" w:rsidRPr="00401F66" w:rsidRDefault="00624ED5" w:rsidP="009F7457">
    <w:pPr>
      <w:pStyle w:val="Footer"/>
      <w:tabs>
        <w:tab w:val="clear" w:pos="9360"/>
        <w:tab w:val="right" w:pos="10710"/>
      </w:tabs>
      <w:jc w:val="right"/>
      <w:rPr>
        <w:sz w:val="16"/>
        <w:szCs w:val="16"/>
      </w:rPr>
    </w:pPr>
    <w:r>
      <w:rPr>
        <w:sz w:val="16"/>
        <w:szCs w:val="16"/>
      </w:rPr>
      <w:t>15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5D2EF" w14:textId="77777777" w:rsidR="00CE57DF" w:rsidRDefault="00CE57DF" w:rsidP="00981D4C">
      <w:r>
        <w:separator/>
      </w:r>
    </w:p>
  </w:footnote>
  <w:footnote w:type="continuationSeparator" w:id="0">
    <w:p w14:paraId="421633F1" w14:textId="77777777" w:rsidR="00CE57DF" w:rsidRDefault="00CE57DF" w:rsidP="0098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CED83" w14:textId="77777777" w:rsidR="00624ED5" w:rsidRDefault="00624ED5" w:rsidP="008F3E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42CAF"/>
    <w:multiLevelType w:val="hybridMultilevel"/>
    <w:tmpl w:val="F38A87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CF64CC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603A12"/>
    <w:multiLevelType w:val="hybridMultilevel"/>
    <w:tmpl w:val="E70410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340C08"/>
    <w:multiLevelType w:val="hybridMultilevel"/>
    <w:tmpl w:val="31A269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2904F98"/>
    <w:multiLevelType w:val="hybridMultilevel"/>
    <w:tmpl w:val="F6A848D8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FA2799"/>
    <w:multiLevelType w:val="hybridMultilevel"/>
    <w:tmpl w:val="499E8730"/>
    <w:lvl w:ilvl="0" w:tplc="6F661C3A">
      <w:numFmt w:val="bullet"/>
      <w:lvlText w:val="-"/>
      <w:lvlJc w:val="left"/>
      <w:pPr>
        <w:ind w:left="99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247B2C31"/>
    <w:multiLevelType w:val="hybridMultilevel"/>
    <w:tmpl w:val="30D4A18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7" w15:restartNumberingAfterBreak="0">
    <w:nsid w:val="33FA3D0E"/>
    <w:multiLevelType w:val="hybridMultilevel"/>
    <w:tmpl w:val="7F10EE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691101B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D060B"/>
    <w:multiLevelType w:val="hybridMultilevel"/>
    <w:tmpl w:val="ADCE3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EC67D3C"/>
    <w:multiLevelType w:val="hybridMultilevel"/>
    <w:tmpl w:val="20BC34C2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AC4F11"/>
    <w:multiLevelType w:val="hybridMultilevel"/>
    <w:tmpl w:val="20A4A6B2"/>
    <w:lvl w:ilvl="0" w:tplc="432C81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080E59"/>
    <w:multiLevelType w:val="hybridMultilevel"/>
    <w:tmpl w:val="3D8CB484"/>
    <w:lvl w:ilvl="0" w:tplc="6F661C3A">
      <w:numFmt w:val="bullet"/>
      <w:lvlText w:val="-"/>
      <w:lvlJc w:val="left"/>
      <w:pPr>
        <w:ind w:left="144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4CB2FC8"/>
    <w:multiLevelType w:val="hybridMultilevel"/>
    <w:tmpl w:val="8B6E6C5C"/>
    <w:lvl w:ilvl="0" w:tplc="8E780E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2674C8"/>
    <w:multiLevelType w:val="hybridMultilevel"/>
    <w:tmpl w:val="11EE52A4"/>
    <w:lvl w:ilvl="0" w:tplc="C25CC70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ED3364"/>
    <w:multiLevelType w:val="hybridMultilevel"/>
    <w:tmpl w:val="981878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C3C59F1"/>
    <w:multiLevelType w:val="hybridMultilevel"/>
    <w:tmpl w:val="5B74E58E"/>
    <w:lvl w:ilvl="0" w:tplc="9C004F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A910CB"/>
    <w:multiLevelType w:val="hybridMultilevel"/>
    <w:tmpl w:val="EA4881A6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num w:numId="1" w16cid:durableId="1452937168">
    <w:abstractNumId w:val="13"/>
  </w:num>
  <w:num w:numId="2" w16cid:durableId="1883394521">
    <w:abstractNumId w:val="8"/>
  </w:num>
  <w:num w:numId="3" w16cid:durableId="1211452500">
    <w:abstractNumId w:val="4"/>
  </w:num>
  <w:num w:numId="4" w16cid:durableId="481459996">
    <w:abstractNumId w:val="5"/>
  </w:num>
  <w:num w:numId="5" w16cid:durableId="1621692783">
    <w:abstractNumId w:val="8"/>
  </w:num>
  <w:num w:numId="6" w16cid:durableId="1508981282">
    <w:abstractNumId w:val="10"/>
  </w:num>
  <w:num w:numId="7" w16cid:durableId="788282610">
    <w:abstractNumId w:val="1"/>
  </w:num>
  <w:num w:numId="8" w16cid:durableId="11017090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75081612">
    <w:abstractNumId w:val="0"/>
  </w:num>
  <w:num w:numId="10" w16cid:durableId="1356033893">
    <w:abstractNumId w:val="12"/>
  </w:num>
  <w:num w:numId="11" w16cid:durableId="1335297782">
    <w:abstractNumId w:val="9"/>
  </w:num>
  <w:num w:numId="12" w16cid:durableId="1314337912">
    <w:abstractNumId w:val="2"/>
  </w:num>
  <w:num w:numId="13" w16cid:durableId="750390144">
    <w:abstractNumId w:val="16"/>
  </w:num>
  <w:num w:numId="14" w16cid:durableId="903176003">
    <w:abstractNumId w:val="14"/>
  </w:num>
  <w:num w:numId="15" w16cid:durableId="1311901970">
    <w:abstractNumId w:val="11"/>
  </w:num>
  <w:num w:numId="16" w16cid:durableId="1589534742">
    <w:abstractNumId w:val="17"/>
  </w:num>
  <w:num w:numId="17" w16cid:durableId="956057558">
    <w:abstractNumId w:val="3"/>
  </w:num>
  <w:num w:numId="18" w16cid:durableId="227107986">
    <w:abstractNumId w:val="15"/>
  </w:num>
  <w:num w:numId="19" w16cid:durableId="1546525921">
    <w:abstractNumId w:val="6"/>
  </w:num>
  <w:num w:numId="20" w16cid:durableId="90356305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zAwM7Y0sTQ1NTNX0lEKTi0uzszPAykwrQUAo/l4oSwAAAA="/>
  </w:docVars>
  <w:rsids>
    <w:rsidRoot w:val="002E08DF"/>
    <w:rsid w:val="00000848"/>
    <w:rsid w:val="00000DAC"/>
    <w:rsid w:val="000033E5"/>
    <w:rsid w:val="00003531"/>
    <w:rsid w:val="00007515"/>
    <w:rsid w:val="00010588"/>
    <w:rsid w:val="000110CD"/>
    <w:rsid w:val="0001121B"/>
    <w:rsid w:val="00011D5A"/>
    <w:rsid w:val="000134F1"/>
    <w:rsid w:val="000139FC"/>
    <w:rsid w:val="0001509A"/>
    <w:rsid w:val="00015E1F"/>
    <w:rsid w:val="00020E5B"/>
    <w:rsid w:val="00021A9D"/>
    <w:rsid w:val="000267A6"/>
    <w:rsid w:val="00027CB6"/>
    <w:rsid w:val="000301D7"/>
    <w:rsid w:val="00032844"/>
    <w:rsid w:val="0003328D"/>
    <w:rsid w:val="000343DE"/>
    <w:rsid w:val="000355A9"/>
    <w:rsid w:val="00035BAB"/>
    <w:rsid w:val="0003664B"/>
    <w:rsid w:val="00042611"/>
    <w:rsid w:val="00042720"/>
    <w:rsid w:val="00042E6F"/>
    <w:rsid w:val="00043B08"/>
    <w:rsid w:val="00045D6F"/>
    <w:rsid w:val="000464BA"/>
    <w:rsid w:val="000469B6"/>
    <w:rsid w:val="00052E6E"/>
    <w:rsid w:val="0005382B"/>
    <w:rsid w:val="00054D2D"/>
    <w:rsid w:val="0005692F"/>
    <w:rsid w:val="0005697C"/>
    <w:rsid w:val="00056CF8"/>
    <w:rsid w:val="0006169E"/>
    <w:rsid w:val="000626AB"/>
    <w:rsid w:val="000634A1"/>
    <w:rsid w:val="000634C4"/>
    <w:rsid w:val="0006625E"/>
    <w:rsid w:val="0006659B"/>
    <w:rsid w:val="000703F4"/>
    <w:rsid w:val="0007287C"/>
    <w:rsid w:val="00074F12"/>
    <w:rsid w:val="000754E3"/>
    <w:rsid w:val="00075937"/>
    <w:rsid w:val="00075BDF"/>
    <w:rsid w:val="000760C9"/>
    <w:rsid w:val="00077010"/>
    <w:rsid w:val="00077420"/>
    <w:rsid w:val="000779C6"/>
    <w:rsid w:val="00077F4F"/>
    <w:rsid w:val="00082CBB"/>
    <w:rsid w:val="00086481"/>
    <w:rsid w:val="00087DAC"/>
    <w:rsid w:val="00091926"/>
    <w:rsid w:val="000935B6"/>
    <w:rsid w:val="000937A7"/>
    <w:rsid w:val="00093E2E"/>
    <w:rsid w:val="000A0273"/>
    <w:rsid w:val="000A0912"/>
    <w:rsid w:val="000A0B07"/>
    <w:rsid w:val="000A14F2"/>
    <w:rsid w:val="000A3CA3"/>
    <w:rsid w:val="000A7E32"/>
    <w:rsid w:val="000B14D8"/>
    <w:rsid w:val="000B29C7"/>
    <w:rsid w:val="000B2D46"/>
    <w:rsid w:val="000B4364"/>
    <w:rsid w:val="000B7DC3"/>
    <w:rsid w:val="000B7EF8"/>
    <w:rsid w:val="000C15FA"/>
    <w:rsid w:val="000C2D65"/>
    <w:rsid w:val="000C61D1"/>
    <w:rsid w:val="000C68A9"/>
    <w:rsid w:val="000C6F2B"/>
    <w:rsid w:val="000D0C75"/>
    <w:rsid w:val="000D169B"/>
    <w:rsid w:val="000D45EA"/>
    <w:rsid w:val="000D5E8D"/>
    <w:rsid w:val="000D61AC"/>
    <w:rsid w:val="000D6E25"/>
    <w:rsid w:val="000E26B3"/>
    <w:rsid w:val="000E3E8E"/>
    <w:rsid w:val="000E417F"/>
    <w:rsid w:val="000E46E7"/>
    <w:rsid w:val="000E6FEF"/>
    <w:rsid w:val="000F051A"/>
    <w:rsid w:val="000F29D1"/>
    <w:rsid w:val="000F3C3A"/>
    <w:rsid w:val="000F42EF"/>
    <w:rsid w:val="000F56C5"/>
    <w:rsid w:val="000F57A7"/>
    <w:rsid w:val="00100539"/>
    <w:rsid w:val="001006AC"/>
    <w:rsid w:val="00103312"/>
    <w:rsid w:val="001040D7"/>
    <w:rsid w:val="0010574F"/>
    <w:rsid w:val="0010587D"/>
    <w:rsid w:val="0010590E"/>
    <w:rsid w:val="00106603"/>
    <w:rsid w:val="00106786"/>
    <w:rsid w:val="00106C2C"/>
    <w:rsid w:val="00110634"/>
    <w:rsid w:val="001120BC"/>
    <w:rsid w:val="0011242A"/>
    <w:rsid w:val="001124A3"/>
    <w:rsid w:val="001132D0"/>
    <w:rsid w:val="00113628"/>
    <w:rsid w:val="00113BD8"/>
    <w:rsid w:val="0011438F"/>
    <w:rsid w:val="00114C4C"/>
    <w:rsid w:val="00115922"/>
    <w:rsid w:val="001159AF"/>
    <w:rsid w:val="00117503"/>
    <w:rsid w:val="00120103"/>
    <w:rsid w:val="00120AF3"/>
    <w:rsid w:val="00120C1E"/>
    <w:rsid w:val="00121336"/>
    <w:rsid w:val="0012302A"/>
    <w:rsid w:val="0012483D"/>
    <w:rsid w:val="001256F9"/>
    <w:rsid w:val="00126F1A"/>
    <w:rsid w:val="00133054"/>
    <w:rsid w:val="00135206"/>
    <w:rsid w:val="001363A5"/>
    <w:rsid w:val="00136B00"/>
    <w:rsid w:val="00142423"/>
    <w:rsid w:val="00144BE4"/>
    <w:rsid w:val="001453C2"/>
    <w:rsid w:val="001466D0"/>
    <w:rsid w:val="00147C42"/>
    <w:rsid w:val="00152092"/>
    <w:rsid w:val="0015256A"/>
    <w:rsid w:val="00152BFF"/>
    <w:rsid w:val="001532AD"/>
    <w:rsid w:val="0015448F"/>
    <w:rsid w:val="0015510C"/>
    <w:rsid w:val="00155607"/>
    <w:rsid w:val="001626B2"/>
    <w:rsid w:val="00162E09"/>
    <w:rsid w:val="001635F6"/>
    <w:rsid w:val="0016393A"/>
    <w:rsid w:val="00165425"/>
    <w:rsid w:val="0017154A"/>
    <w:rsid w:val="00171FFB"/>
    <w:rsid w:val="0017263C"/>
    <w:rsid w:val="00174D10"/>
    <w:rsid w:val="00175B94"/>
    <w:rsid w:val="00180284"/>
    <w:rsid w:val="00181432"/>
    <w:rsid w:val="001819F3"/>
    <w:rsid w:val="00182B0D"/>
    <w:rsid w:val="00182C16"/>
    <w:rsid w:val="0018533B"/>
    <w:rsid w:val="00185E19"/>
    <w:rsid w:val="00186CDC"/>
    <w:rsid w:val="00187337"/>
    <w:rsid w:val="001874C9"/>
    <w:rsid w:val="0019439E"/>
    <w:rsid w:val="00194CF4"/>
    <w:rsid w:val="001965B6"/>
    <w:rsid w:val="0019697E"/>
    <w:rsid w:val="001A11AF"/>
    <w:rsid w:val="001A2F6D"/>
    <w:rsid w:val="001B50D1"/>
    <w:rsid w:val="001B66E4"/>
    <w:rsid w:val="001B6EBB"/>
    <w:rsid w:val="001B72B7"/>
    <w:rsid w:val="001B732F"/>
    <w:rsid w:val="001C1F4F"/>
    <w:rsid w:val="001C27AB"/>
    <w:rsid w:val="001C43AF"/>
    <w:rsid w:val="001C4BA6"/>
    <w:rsid w:val="001C73D9"/>
    <w:rsid w:val="001C7562"/>
    <w:rsid w:val="001D00F4"/>
    <w:rsid w:val="001D1FEA"/>
    <w:rsid w:val="001D22C5"/>
    <w:rsid w:val="001D2675"/>
    <w:rsid w:val="001D2DAC"/>
    <w:rsid w:val="001D4550"/>
    <w:rsid w:val="001D6363"/>
    <w:rsid w:val="001D6E41"/>
    <w:rsid w:val="001D7102"/>
    <w:rsid w:val="001D7BC2"/>
    <w:rsid w:val="001E0625"/>
    <w:rsid w:val="001E081C"/>
    <w:rsid w:val="001E17C1"/>
    <w:rsid w:val="001E4F6F"/>
    <w:rsid w:val="001E6C81"/>
    <w:rsid w:val="001E7AC1"/>
    <w:rsid w:val="001F1D0A"/>
    <w:rsid w:val="001F341B"/>
    <w:rsid w:val="001F34A6"/>
    <w:rsid w:val="001F3521"/>
    <w:rsid w:val="001F4E71"/>
    <w:rsid w:val="001F6C0F"/>
    <w:rsid w:val="001F7C09"/>
    <w:rsid w:val="00200565"/>
    <w:rsid w:val="00201D12"/>
    <w:rsid w:val="00202071"/>
    <w:rsid w:val="00202DCF"/>
    <w:rsid w:val="00203597"/>
    <w:rsid w:val="0020537B"/>
    <w:rsid w:val="002058C8"/>
    <w:rsid w:val="00206318"/>
    <w:rsid w:val="00207A28"/>
    <w:rsid w:val="00212F6A"/>
    <w:rsid w:val="00213E76"/>
    <w:rsid w:val="0021407C"/>
    <w:rsid w:val="00214516"/>
    <w:rsid w:val="00216C20"/>
    <w:rsid w:val="00217BDD"/>
    <w:rsid w:val="00222901"/>
    <w:rsid w:val="002230C8"/>
    <w:rsid w:val="002234D1"/>
    <w:rsid w:val="00223C96"/>
    <w:rsid w:val="002254BC"/>
    <w:rsid w:val="00230D4E"/>
    <w:rsid w:val="00231417"/>
    <w:rsid w:val="00231684"/>
    <w:rsid w:val="00233D38"/>
    <w:rsid w:val="0023422C"/>
    <w:rsid w:val="00234C7E"/>
    <w:rsid w:val="002374F9"/>
    <w:rsid w:val="002428FC"/>
    <w:rsid w:val="00242E11"/>
    <w:rsid w:val="00245A4B"/>
    <w:rsid w:val="00245F76"/>
    <w:rsid w:val="00251DF6"/>
    <w:rsid w:val="00252AC4"/>
    <w:rsid w:val="002554BF"/>
    <w:rsid w:val="002557CF"/>
    <w:rsid w:val="00263F87"/>
    <w:rsid w:val="00264395"/>
    <w:rsid w:val="00265171"/>
    <w:rsid w:val="002654B9"/>
    <w:rsid w:val="0026697D"/>
    <w:rsid w:val="00271132"/>
    <w:rsid w:val="0027188C"/>
    <w:rsid w:val="00274814"/>
    <w:rsid w:val="00275907"/>
    <w:rsid w:val="00276352"/>
    <w:rsid w:val="00280698"/>
    <w:rsid w:val="00281BC5"/>
    <w:rsid w:val="00282B50"/>
    <w:rsid w:val="002866A1"/>
    <w:rsid w:val="00287505"/>
    <w:rsid w:val="00292060"/>
    <w:rsid w:val="00296512"/>
    <w:rsid w:val="002A32FA"/>
    <w:rsid w:val="002A6867"/>
    <w:rsid w:val="002A6941"/>
    <w:rsid w:val="002A7094"/>
    <w:rsid w:val="002A7477"/>
    <w:rsid w:val="002A7A73"/>
    <w:rsid w:val="002B0AEF"/>
    <w:rsid w:val="002B1C49"/>
    <w:rsid w:val="002B2089"/>
    <w:rsid w:val="002B2160"/>
    <w:rsid w:val="002B2519"/>
    <w:rsid w:val="002B2768"/>
    <w:rsid w:val="002B31C3"/>
    <w:rsid w:val="002B4690"/>
    <w:rsid w:val="002B5D5F"/>
    <w:rsid w:val="002B6505"/>
    <w:rsid w:val="002B760D"/>
    <w:rsid w:val="002C1470"/>
    <w:rsid w:val="002C3205"/>
    <w:rsid w:val="002C6A3F"/>
    <w:rsid w:val="002C75BD"/>
    <w:rsid w:val="002C787D"/>
    <w:rsid w:val="002D02B3"/>
    <w:rsid w:val="002D0D55"/>
    <w:rsid w:val="002D3633"/>
    <w:rsid w:val="002D4D78"/>
    <w:rsid w:val="002D682C"/>
    <w:rsid w:val="002D7B2F"/>
    <w:rsid w:val="002E08DF"/>
    <w:rsid w:val="002E3F1F"/>
    <w:rsid w:val="002E4F85"/>
    <w:rsid w:val="002E6628"/>
    <w:rsid w:val="002E671D"/>
    <w:rsid w:val="002F0453"/>
    <w:rsid w:val="002F0619"/>
    <w:rsid w:val="002F1858"/>
    <w:rsid w:val="002F217D"/>
    <w:rsid w:val="002F37D9"/>
    <w:rsid w:val="002F3B48"/>
    <w:rsid w:val="002F41EA"/>
    <w:rsid w:val="002F6428"/>
    <w:rsid w:val="002F6B35"/>
    <w:rsid w:val="002F7148"/>
    <w:rsid w:val="003010C6"/>
    <w:rsid w:val="00303716"/>
    <w:rsid w:val="00303AE7"/>
    <w:rsid w:val="00304263"/>
    <w:rsid w:val="00304BF0"/>
    <w:rsid w:val="0031441B"/>
    <w:rsid w:val="003145E8"/>
    <w:rsid w:val="00314799"/>
    <w:rsid w:val="00315D27"/>
    <w:rsid w:val="0032094D"/>
    <w:rsid w:val="00321212"/>
    <w:rsid w:val="00325AEB"/>
    <w:rsid w:val="0033132A"/>
    <w:rsid w:val="003317A8"/>
    <w:rsid w:val="00331AA0"/>
    <w:rsid w:val="0033501C"/>
    <w:rsid w:val="00336882"/>
    <w:rsid w:val="0034042F"/>
    <w:rsid w:val="00340A6E"/>
    <w:rsid w:val="00341AA8"/>
    <w:rsid w:val="00342A6D"/>
    <w:rsid w:val="00344BA0"/>
    <w:rsid w:val="003519AE"/>
    <w:rsid w:val="00352D1A"/>
    <w:rsid w:val="00352DF1"/>
    <w:rsid w:val="00356999"/>
    <w:rsid w:val="00362FB4"/>
    <w:rsid w:val="003650FC"/>
    <w:rsid w:val="00365213"/>
    <w:rsid w:val="00367447"/>
    <w:rsid w:val="00367793"/>
    <w:rsid w:val="00367FD3"/>
    <w:rsid w:val="00372D80"/>
    <w:rsid w:val="00372E56"/>
    <w:rsid w:val="0037457C"/>
    <w:rsid w:val="00377941"/>
    <w:rsid w:val="003805DE"/>
    <w:rsid w:val="0038176A"/>
    <w:rsid w:val="00383D79"/>
    <w:rsid w:val="003842BA"/>
    <w:rsid w:val="0038475D"/>
    <w:rsid w:val="0038662E"/>
    <w:rsid w:val="00387212"/>
    <w:rsid w:val="003901F3"/>
    <w:rsid w:val="003A11EE"/>
    <w:rsid w:val="003A40B8"/>
    <w:rsid w:val="003A5CBE"/>
    <w:rsid w:val="003A5F6C"/>
    <w:rsid w:val="003B0B4D"/>
    <w:rsid w:val="003B3855"/>
    <w:rsid w:val="003B4338"/>
    <w:rsid w:val="003B59B4"/>
    <w:rsid w:val="003C04ED"/>
    <w:rsid w:val="003C1F23"/>
    <w:rsid w:val="003C2572"/>
    <w:rsid w:val="003C32E8"/>
    <w:rsid w:val="003C430D"/>
    <w:rsid w:val="003C4FFF"/>
    <w:rsid w:val="003C520E"/>
    <w:rsid w:val="003C52C1"/>
    <w:rsid w:val="003C6A6D"/>
    <w:rsid w:val="003C7957"/>
    <w:rsid w:val="003D0A36"/>
    <w:rsid w:val="003D0F76"/>
    <w:rsid w:val="003D204D"/>
    <w:rsid w:val="003D3D5B"/>
    <w:rsid w:val="003D415B"/>
    <w:rsid w:val="003D7A0C"/>
    <w:rsid w:val="003E0FAA"/>
    <w:rsid w:val="003E32A5"/>
    <w:rsid w:val="003E484F"/>
    <w:rsid w:val="003E6117"/>
    <w:rsid w:val="003E677A"/>
    <w:rsid w:val="003E6B2C"/>
    <w:rsid w:val="003E7F1B"/>
    <w:rsid w:val="003F0C08"/>
    <w:rsid w:val="003F18F0"/>
    <w:rsid w:val="003F26EC"/>
    <w:rsid w:val="003F6EFF"/>
    <w:rsid w:val="004013E6"/>
    <w:rsid w:val="00401F66"/>
    <w:rsid w:val="004039FE"/>
    <w:rsid w:val="00405427"/>
    <w:rsid w:val="004060ED"/>
    <w:rsid w:val="0041076F"/>
    <w:rsid w:val="00411D0A"/>
    <w:rsid w:val="004129A6"/>
    <w:rsid w:val="00412D31"/>
    <w:rsid w:val="00414009"/>
    <w:rsid w:val="00420224"/>
    <w:rsid w:val="00421763"/>
    <w:rsid w:val="00424B1B"/>
    <w:rsid w:val="00424F92"/>
    <w:rsid w:val="00425018"/>
    <w:rsid w:val="0042714D"/>
    <w:rsid w:val="00427E88"/>
    <w:rsid w:val="00431ACC"/>
    <w:rsid w:val="00433CEB"/>
    <w:rsid w:val="004363B7"/>
    <w:rsid w:val="00443D2A"/>
    <w:rsid w:val="00444DF0"/>
    <w:rsid w:val="004464A1"/>
    <w:rsid w:val="0044769E"/>
    <w:rsid w:val="0045039B"/>
    <w:rsid w:val="00451813"/>
    <w:rsid w:val="004522F1"/>
    <w:rsid w:val="00453BB6"/>
    <w:rsid w:val="00453C1A"/>
    <w:rsid w:val="00453F5F"/>
    <w:rsid w:val="00453F82"/>
    <w:rsid w:val="00454D19"/>
    <w:rsid w:val="00456FC0"/>
    <w:rsid w:val="00463D86"/>
    <w:rsid w:val="004708A5"/>
    <w:rsid w:val="00470BB0"/>
    <w:rsid w:val="00470BE5"/>
    <w:rsid w:val="00470DD1"/>
    <w:rsid w:val="00471975"/>
    <w:rsid w:val="0047269B"/>
    <w:rsid w:val="0047445D"/>
    <w:rsid w:val="00475BDD"/>
    <w:rsid w:val="00476877"/>
    <w:rsid w:val="0047738E"/>
    <w:rsid w:val="00477BC9"/>
    <w:rsid w:val="00482944"/>
    <w:rsid w:val="00482F74"/>
    <w:rsid w:val="00484B9A"/>
    <w:rsid w:val="00487A25"/>
    <w:rsid w:val="0049068B"/>
    <w:rsid w:val="0049187B"/>
    <w:rsid w:val="00491CDF"/>
    <w:rsid w:val="004925E2"/>
    <w:rsid w:val="00492F5F"/>
    <w:rsid w:val="00493805"/>
    <w:rsid w:val="004958E5"/>
    <w:rsid w:val="004968E2"/>
    <w:rsid w:val="00497393"/>
    <w:rsid w:val="004974AB"/>
    <w:rsid w:val="00497643"/>
    <w:rsid w:val="00497EE6"/>
    <w:rsid w:val="00497F91"/>
    <w:rsid w:val="004A5EE9"/>
    <w:rsid w:val="004A6209"/>
    <w:rsid w:val="004A6420"/>
    <w:rsid w:val="004A6566"/>
    <w:rsid w:val="004B3B99"/>
    <w:rsid w:val="004B43EE"/>
    <w:rsid w:val="004B7251"/>
    <w:rsid w:val="004C1104"/>
    <w:rsid w:val="004C182A"/>
    <w:rsid w:val="004C2CFC"/>
    <w:rsid w:val="004C5965"/>
    <w:rsid w:val="004C7748"/>
    <w:rsid w:val="004D0AFC"/>
    <w:rsid w:val="004D23AD"/>
    <w:rsid w:val="004D292E"/>
    <w:rsid w:val="004D43A4"/>
    <w:rsid w:val="004D5C9D"/>
    <w:rsid w:val="004D707F"/>
    <w:rsid w:val="004E12E8"/>
    <w:rsid w:val="004E25EB"/>
    <w:rsid w:val="004E2FD0"/>
    <w:rsid w:val="004E5838"/>
    <w:rsid w:val="004E5C0B"/>
    <w:rsid w:val="004E5C99"/>
    <w:rsid w:val="004E64E5"/>
    <w:rsid w:val="004F01DB"/>
    <w:rsid w:val="004F1412"/>
    <w:rsid w:val="004F718F"/>
    <w:rsid w:val="005039DE"/>
    <w:rsid w:val="005043DD"/>
    <w:rsid w:val="00506828"/>
    <w:rsid w:val="005128B9"/>
    <w:rsid w:val="00512C15"/>
    <w:rsid w:val="00515F51"/>
    <w:rsid w:val="00516637"/>
    <w:rsid w:val="00517B32"/>
    <w:rsid w:val="00520356"/>
    <w:rsid w:val="00520DF4"/>
    <w:rsid w:val="0052312E"/>
    <w:rsid w:val="00524146"/>
    <w:rsid w:val="00524C42"/>
    <w:rsid w:val="00525BBB"/>
    <w:rsid w:val="00531CFF"/>
    <w:rsid w:val="00534A9F"/>
    <w:rsid w:val="00535194"/>
    <w:rsid w:val="00535830"/>
    <w:rsid w:val="00535A17"/>
    <w:rsid w:val="005368DB"/>
    <w:rsid w:val="005372E7"/>
    <w:rsid w:val="00537770"/>
    <w:rsid w:val="00541035"/>
    <w:rsid w:val="00543B99"/>
    <w:rsid w:val="0054408A"/>
    <w:rsid w:val="00545780"/>
    <w:rsid w:val="005508AD"/>
    <w:rsid w:val="00550D34"/>
    <w:rsid w:val="00552299"/>
    <w:rsid w:val="005545EE"/>
    <w:rsid w:val="005547B5"/>
    <w:rsid w:val="0055515A"/>
    <w:rsid w:val="00561BA6"/>
    <w:rsid w:val="005622A9"/>
    <w:rsid w:val="00563346"/>
    <w:rsid w:val="00563A32"/>
    <w:rsid w:val="005652CE"/>
    <w:rsid w:val="00565648"/>
    <w:rsid w:val="00567E9E"/>
    <w:rsid w:val="005702D6"/>
    <w:rsid w:val="00572A2E"/>
    <w:rsid w:val="0057370B"/>
    <w:rsid w:val="00575946"/>
    <w:rsid w:val="00577A06"/>
    <w:rsid w:val="0058125B"/>
    <w:rsid w:val="005823B2"/>
    <w:rsid w:val="00584299"/>
    <w:rsid w:val="005852C2"/>
    <w:rsid w:val="00585864"/>
    <w:rsid w:val="00586280"/>
    <w:rsid w:val="00586D68"/>
    <w:rsid w:val="00587244"/>
    <w:rsid w:val="00590EC8"/>
    <w:rsid w:val="0059756D"/>
    <w:rsid w:val="005A0ABD"/>
    <w:rsid w:val="005A0BB7"/>
    <w:rsid w:val="005A10E7"/>
    <w:rsid w:val="005A1825"/>
    <w:rsid w:val="005A18DC"/>
    <w:rsid w:val="005A1CEC"/>
    <w:rsid w:val="005A25E9"/>
    <w:rsid w:val="005A27FF"/>
    <w:rsid w:val="005A3033"/>
    <w:rsid w:val="005A4736"/>
    <w:rsid w:val="005A56BA"/>
    <w:rsid w:val="005A793E"/>
    <w:rsid w:val="005A7CC2"/>
    <w:rsid w:val="005B1D6C"/>
    <w:rsid w:val="005B1E0E"/>
    <w:rsid w:val="005B2073"/>
    <w:rsid w:val="005B3D76"/>
    <w:rsid w:val="005B476B"/>
    <w:rsid w:val="005B4B41"/>
    <w:rsid w:val="005B6CCC"/>
    <w:rsid w:val="005B6FAE"/>
    <w:rsid w:val="005C056B"/>
    <w:rsid w:val="005C29AA"/>
    <w:rsid w:val="005C54D6"/>
    <w:rsid w:val="005D0BC0"/>
    <w:rsid w:val="005D265B"/>
    <w:rsid w:val="005D34A7"/>
    <w:rsid w:val="005D3A94"/>
    <w:rsid w:val="005D405A"/>
    <w:rsid w:val="005D7251"/>
    <w:rsid w:val="005E1AAD"/>
    <w:rsid w:val="005E2CA9"/>
    <w:rsid w:val="005E3315"/>
    <w:rsid w:val="005E4815"/>
    <w:rsid w:val="005E4AF5"/>
    <w:rsid w:val="005E701A"/>
    <w:rsid w:val="005F0121"/>
    <w:rsid w:val="005F02C8"/>
    <w:rsid w:val="005F04FE"/>
    <w:rsid w:val="005F3824"/>
    <w:rsid w:val="005F45DD"/>
    <w:rsid w:val="005F4BE1"/>
    <w:rsid w:val="005F4F3A"/>
    <w:rsid w:val="005F57E6"/>
    <w:rsid w:val="00600082"/>
    <w:rsid w:val="00600F51"/>
    <w:rsid w:val="00601134"/>
    <w:rsid w:val="00605610"/>
    <w:rsid w:val="0060582F"/>
    <w:rsid w:val="00605E0C"/>
    <w:rsid w:val="00606086"/>
    <w:rsid w:val="00606E36"/>
    <w:rsid w:val="00606FDC"/>
    <w:rsid w:val="00607D5C"/>
    <w:rsid w:val="00610321"/>
    <w:rsid w:val="00610FA2"/>
    <w:rsid w:val="00611771"/>
    <w:rsid w:val="0061392A"/>
    <w:rsid w:val="0061410E"/>
    <w:rsid w:val="00615664"/>
    <w:rsid w:val="00616035"/>
    <w:rsid w:val="006171C5"/>
    <w:rsid w:val="00620911"/>
    <w:rsid w:val="00620E6F"/>
    <w:rsid w:val="00621F53"/>
    <w:rsid w:val="00622236"/>
    <w:rsid w:val="0062346A"/>
    <w:rsid w:val="00624ED5"/>
    <w:rsid w:val="0062686E"/>
    <w:rsid w:val="00626AFF"/>
    <w:rsid w:val="00627BB0"/>
    <w:rsid w:val="00630D61"/>
    <w:rsid w:val="00631E8C"/>
    <w:rsid w:val="00633281"/>
    <w:rsid w:val="00635681"/>
    <w:rsid w:val="006378C4"/>
    <w:rsid w:val="0064150E"/>
    <w:rsid w:val="00642AD1"/>
    <w:rsid w:val="006452CA"/>
    <w:rsid w:val="00645F35"/>
    <w:rsid w:val="00646888"/>
    <w:rsid w:val="0064719F"/>
    <w:rsid w:val="00652A90"/>
    <w:rsid w:val="00653AC6"/>
    <w:rsid w:val="006545EB"/>
    <w:rsid w:val="00656195"/>
    <w:rsid w:val="00657817"/>
    <w:rsid w:val="006621B6"/>
    <w:rsid w:val="00662255"/>
    <w:rsid w:val="00662D10"/>
    <w:rsid w:val="00662F8A"/>
    <w:rsid w:val="00663468"/>
    <w:rsid w:val="00663899"/>
    <w:rsid w:val="00665886"/>
    <w:rsid w:val="00670AE0"/>
    <w:rsid w:val="00671CAD"/>
    <w:rsid w:val="00672BBD"/>
    <w:rsid w:val="00674B3C"/>
    <w:rsid w:val="006754DA"/>
    <w:rsid w:val="00682383"/>
    <w:rsid w:val="006836ED"/>
    <w:rsid w:val="00683904"/>
    <w:rsid w:val="00684DA5"/>
    <w:rsid w:val="0068551B"/>
    <w:rsid w:val="00690A17"/>
    <w:rsid w:val="006911D5"/>
    <w:rsid w:val="006925EB"/>
    <w:rsid w:val="00693B9F"/>
    <w:rsid w:val="00693D11"/>
    <w:rsid w:val="00693F73"/>
    <w:rsid w:val="00695626"/>
    <w:rsid w:val="00696238"/>
    <w:rsid w:val="006975D2"/>
    <w:rsid w:val="006A05C3"/>
    <w:rsid w:val="006A0DFC"/>
    <w:rsid w:val="006A1B1D"/>
    <w:rsid w:val="006A239C"/>
    <w:rsid w:val="006A2753"/>
    <w:rsid w:val="006A39FA"/>
    <w:rsid w:val="006A3D6F"/>
    <w:rsid w:val="006A3EA5"/>
    <w:rsid w:val="006A499D"/>
    <w:rsid w:val="006B02E6"/>
    <w:rsid w:val="006B0928"/>
    <w:rsid w:val="006B45D5"/>
    <w:rsid w:val="006B5616"/>
    <w:rsid w:val="006B6333"/>
    <w:rsid w:val="006B6629"/>
    <w:rsid w:val="006B6DCA"/>
    <w:rsid w:val="006C08B9"/>
    <w:rsid w:val="006C0C24"/>
    <w:rsid w:val="006C0D2D"/>
    <w:rsid w:val="006C14A9"/>
    <w:rsid w:val="006C3007"/>
    <w:rsid w:val="006C5F5C"/>
    <w:rsid w:val="006C6AF2"/>
    <w:rsid w:val="006D061F"/>
    <w:rsid w:val="006D1F5B"/>
    <w:rsid w:val="006D335E"/>
    <w:rsid w:val="006D3B0A"/>
    <w:rsid w:val="006D48C4"/>
    <w:rsid w:val="006D4CFE"/>
    <w:rsid w:val="006D75AF"/>
    <w:rsid w:val="006E02FE"/>
    <w:rsid w:val="006E40AE"/>
    <w:rsid w:val="006E5A84"/>
    <w:rsid w:val="006E5E60"/>
    <w:rsid w:val="006F04DA"/>
    <w:rsid w:val="006F0DD4"/>
    <w:rsid w:val="006F11DF"/>
    <w:rsid w:val="006F1336"/>
    <w:rsid w:val="006F1A7B"/>
    <w:rsid w:val="006F262D"/>
    <w:rsid w:val="006F2F9B"/>
    <w:rsid w:val="006F47E1"/>
    <w:rsid w:val="006F4C8A"/>
    <w:rsid w:val="006F5883"/>
    <w:rsid w:val="006F6195"/>
    <w:rsid w:val="006F6B95"/>
    <w:rsid w:val="006F7329"/>
    <w:rsid w:val="00700812"/>
    <w:rsid w:val="007015C7"/>
    <w:rsid w:val="0070225F"/>
    <w:rsid w:val="00702931"/>
    <w:rsid w:val="00702B09"/>
    <w:rsid w:val="00703F52"/>
    <w:rsid w:val="00704A39"/>
    <w:rsid w:val="0070525D"/>
    <w:rsid w:val="00705BE7"/>
    <w:rsid w:val="0070697C"/>
    <w:rsid w:val="007074CE"/>
    <w:rsid w:val="0071018E"/>
    <w:rsid w:val="00712340"/>
    <w:rsid w:val="00713E8D"/>
    <w:rsid w:val="00714B78"/>
    <w:rsid w:val="0071502F"/>
    <w:rsid w:val="00715D85"/>
    <w:rsid w:val="00716265"/>
    <w:rsid w:val="007262EC"/>
    <w:rsid w:val="0072725D"/>
    <w:rsid w:val="00727A22"/>
    <w:rsid w:val="00727D22"/>
    <w:rsid w:val="0073528C"/>
    <w:rsid w:val="00737ED4"/>
    <w:rsid w:val="0074053B"/>
    <w:rsid w:val="0074198C"/>
    <w:rsid w:val="00743CD5"/>
    <w:rsid w:val="0074423C"/>
    <w:rsid w:val="0074479F"/>
    <w:rsid w:val="0074496E"/>
    <w:rsid w:val="007450B2"/>
    <w:rsid w:val="0074697F"/>
    <w:rsid w:val="00750E17"/>
    <w:rsid w:val="00752310"/>
    <w:rsid w:val="007523BD"/>
    <w:rsid w:val="007533E9"/>
    <w:rsid w:val="007546F3"/>
    <w:rsid w:val="007553F0"/>
    <w:rsid w:val="0075601C"/>
    <w:rsid w:val="007567C3"/>
    <w:rsid w:val="00756F8B"/>
    <w:rsid w:val="0076093E"/>
    <w:rsid w:val="00760CEE"/>
    <w:rsid w:val="007620F7"/>
    <w:rsid w:val="00763A6D"/>
    <w:rsid w:val="007647D8"/>
    <w:rsid w:val="00766AA5"/>
    <w:rsid w:val="00771A94"/>
    <w:rsid w:val="00772EB6"/>
    <w:rsid w:val="007739B8"/>
    <w:rsid w:val="00773EFF"/>
    <w:rsid w:val="007740DC"/>
    <w:rsid w:val="0077642C"/>
    <w:rsid w:val="00776D56"/>
    <w:rsid w:val="007771C9"/>
    <w:rsid w:val="00777611"/>
    <w:rsid w:val="00780426"/>
    <w:rsid w:val="00780BA5"/>
    <w:rsid w:val="00780D18"/>
    <w:rsid w:val="00780DCC"/>
    <w:rsid w:val="00781A68"/>
    <w:rsid w:val="0078592D"/>
    <w:rsid w:val="00786215"/>
    <w:rsid w:val="007957FC"/>
    <w:rsid w:val="00795D9F"/>
    <w:rsid w:val="00796C0B"/>
    <w:rsid w:val="0079767C"/>
    <w:rsid w:val="007A0638"/>
    <w:rsid w:val="007A1B83"/>
    <w:rsid w:val="007A23F4"/>
    <w:rsid w:val="007A2942"/>
    <w:rsid w:val="007A2D85"/>
    <w:rsid w:val="007A4E96"/>
    <w:rsid w:val="007A6AC7"/>
    <w:rsid w:val="007B0AD8"/>
    <w:rsid w:val="007B0D98"/>
    <w:rsid w:val="007B239E"/>
    <w:rsid w:val="007B3A67"/>
    <w:rsid w:val="007B3D63"/>
    <w:rsid w:val="007B4C93"/>
    <w:rsid w:val="007B4FA6"/>
    <w:rsid w:val="007B590B"/>
    <w:rsid w:val="007B7784"/>
    <w:rsid w:val="007B77C2"/>
    <w:rsid w:val="007C0F53"/>
    <w:rsid w:val="007C5888"/>
    <w:rsid w:val="007C6070"/>
    <w:rsid w:val="007C6987"/>
    <w:rsid w:val="007C7559"/>
    <w:rsid w:val="007D003B"/>
    <w:rsid w:val="007D2540"/>
    <w:rsid w:val="007D6700"/>
    <w:rsid w:val="007D6FC9"/>
    <w:rsid w:val="007D75A0"/>
    <w:rsid w:val="007D769C"/>
    <w:rsid w:val="007D7FCA"/>
    <w:rsid w:val="007E245C"/>
    <w:rsid w:val="007E2699"/>
    <w:rsid w:val="007E477A"/>
    <w:rsid w:val="007E5F76"/>
    <w:rsid w:val="007F063B"/>
    <w:rsid w:val="007F0929"/>
    <w:rsid w:val="007F549C"/>
    <w:rsid w:val="007F5789"/>
    <w:rsid w:val="007F6F9C"/>
    <w:rsid w:val="007F70F6"/>
    <w:rsid w:val="00800C31"/>
    <w:rsid w:val="00802759"/>
    <w:rsid w:val="0080426F"/>
    <w:rsid w:val="00804F42"/>
    <w:rsid w:val="008065B7"/>
    <w:rsid w:val="00812935"/>
    <w:rsid w:val="00813977"/>
    <w:rsid w:val="00814071"/>
    <w:rsid w:val="008142FD"/>
    <w:rsid w:val="00814469"/>
    <w:rsid w:val="008163F5"/>
    <w:rsid w:val="00822C37"/>
    <w:rsid w:val="00822DEC"/>
    <w:rsid w:val="008236B7"/>
    <w:rsid w:val="008261E6"/>
    <w:rsid w:val="008263E7"/>
    <w:rsid w:val="00826431"/>
    <w:rsid w:val="00830399"/>
    <w:rsid w:val="00830827"/>
    <w:rsid w:val="00832E68"/>
    <w:rsid w:val="0083314A"/>
    <w:rsid w:val="00835157"/>
    <w:rsid w:val="00840FF0"/>
    <w:rsid w:val="008422CC"/>
    <w:rsid w:val="00842A6A"/>
    <w:rsid w:val="00843290"/>
    <w:rsid w:val="008451E5"/>
    <w:rsid w:val="00845D89"/>
    <w:rsid w:val="008464DF"/>
    <w:rsid w:val="00846F37"/>
    <w:rsid w:val="0085299B"/>
    <w:rsid w:val="008531D0"/>
    <w:rsid w:val="00856AC6"/>
    <w:rsid w:val="00856E03"/>
    <w:rsid w:val="00857463"/>
    <w:rsid w:val="00857939"/>
    <w:rsid w:val="00865EBB"/>
    <w:rsid w:val="00873E51"/>
    <w:rsid w:val="008760CD"/>
    <w:rsid w:val="00877814"/>
    <w:rsid w:val="00877E05"/>
    <w:rsid w:val="00880069"/>
    <w:rsid w:val="00880476"/>
    <w:rsid w:val="0088408D"/>
    <w:rsid w:val="00884B24"/>
    <w:rsid w:val="00884DA7"/>
    <w:rsid w:val="00885436"/>
    <w:rsid w:val="00887355"/>
    <w:rsid w:val="008923D1"/>
    <w:rsid w:val="00892C04"/>
    <w:rsid w:val="00893F6C"/>
    <w:rsid w:val="008972EF"/>
    <w:rsid w:val="00897BDB"/>
    <w:rsid w:val="00897DC2"/>
    <w:rsid w:val="008A0C50"/>
    <w:rsid w:val="008A172B"/>
    <w:rsid w:val="008A3FF9"/>
    <w:rsid w:val="008A4832"/>
    <w:rsid w:val="008A7027"/>
    <w:rsid w:val="008B2230"/>
    <w:rsid w:val="008B4CCB"/>
    <w:rsid w:val="008B504A"/>
    <w:rsid w:val="008C40CD"/>
    <w:rsid w:val="008C531D"/>
    <w:rsid w:val="008C5D26"/>
    <w:rsid w:val="008D0FFC"/>
    <w:rsid w:val="008D1321"/>
    <w:rsid w:val="008D19B0"/>
    <w:rsid w:val="008D3075"/>
    <w:rsid w:val="008D36EC"/>
    <w:rsid w:val="008D42FD"/>
    <w:rsid w:val="008D4A40"/>
    <w:rsid w:val="008D53F5"/>
    <w:rsid w:val="008D5932"/>
    <w:rsid w:val="008D59C3"/>
    <w:rsid w:val="008E5F99"/>
    <w:rsid w:val="008E664A"/>
    <w:rsid w:val="008E665A"/>
    <w:rsid w:val="008F283F"/>
    <w:rsid w:val="008F3E28"/>
    <w:rsid w:val="008F62BD"/>
    <w:rsid w:val="009014E2"/>
    <w:rsid w:val="009017AB"/>
    <w:rsid w:val="009028C7"/>
    <w:rsid w:val="00903872"/>
    <w:rsid w:val="0090415C"/>
    <w:rsid w:val="009055DB"/>
    <w:rsid w:val="0090590C"/>
    <w:rsid w:val="00906B0A"/>
    <w:rsid w:val="00907C67"/>
    <w:rsid w:val="00913025"/>
    <w:rsid w:val="009158F6"/>
    <w:rsid w:val="0091738A"/>
    <w:rsid w:val="00921B73"/>
    <w:rsid w:val="00922E69"/>
    <w:rsid w:val="00923640"/>
    <w:rsid w:val="00923CD5"/>
    <w:rsid w:val="00924A9B"/>
    <w:rsid w:val="00927701"/>
    <w:rsid w:val="009279EE"/>
    <w:rsid w:val="0093171A"/>
    <w:rsid w:val="00932301"/>
    <w:rsid w:val="00933F17"/>
    <w:rsid w:val="00934682"/>
    <w:rsid w:val="00936D7A"/>
    <w:rsid w:val="009374EC"/>
    <w:rsid w:val="0093764A"/>
    <w:rsid w:val="009426F9"/>
    <w:rsid w:val="0094281A"/>
    <w:rsid w:val="00942CCA"/>
    <w:rsid w:val="00946601"/>
    <w:rsid w:val="00950F7B"/>
    <w:rsid w:val="00953304"/>
    <w:rsid w:val="009545B0"/>
    <w:rsid w:val="0095471F"/>
    <w:rsid w:val="00955BF1"/>
    <w:rsid w:val="00956325"/>
    <w:rsid w:val="0095774D"/>
    <w:rsid w:val="00957F03"/>
    <w:rsid w:val="00957F4B"/>
    <w:rsid w:val="00960A8F"/>
    <w:rsid w:val="0096200C"/>
    <w:rsid w:val="009633A4"/>
    <w:rsid w:val="009651D1"/>
    <w:rsid w:val="00965356"/>
    <w:rsid w:val="009660FF"/>
    <w:rsid w:val="00967814"/>
    <w:rsid w:val="009720E3"/>
    <w:rsid w:val="00972AA0"/>
    <w:rsid w:val="00973F52"/>
    <w:rsid w:val="00974AE9"/>
    <w:rsid w:val="00975320"/>
    <w:rsid w:val="00977553"/>
    <w:rsid w:val="00981D4C"/>
    <w:rsid w:val="00983183"/>
    <w:rsid w:val="00983DD0"/>
    <w:rsid w:val="00986858"/>
    <w:rsid w:val="00987999"/>
    <w:rsid w:val="00990423"/>
    <w:rsid w:val="009907F7"/>
    <w:rsid w:val="00994CB4"/>
    <w:rsid w:val="009956E2"/>
    <w:rsid w:val="00996BBE"/>
    <w:rsid w:val="00996E22"/>
    <w:rsid w:val="00997494"/>
    <w:rsid w:val="00997A4E"/>
    <w:rsid w:val="009A3F9E"/>
    <w:rsid w:val="009A5452"/>
    <w:rsid w:val="009A6D69"/>
    <w:rsid w:val="009B0395"/>
    <w:rsid w:val="009B1453"/>
    <w:rsid w:val="009B1E48"/>
    <w:rsid w:val="009B3E67"/>
    <w:rsid w:val="009B436A"/>
    <w:rsid w:val="009B43D3"/>
    <w:rsid w:val="009B7453"/>
    <w:rsid w:val="009C1387"/>
    <w:rsid w:val="009C1846"/>
    <w:rsid w:val="009C188B"/>
    <w:rsid w:val="009C1D3C"/>
    <w:rsid w:val="009C2C16"/>
    <w:rsid w:val="009C418F"/>
    <w:rsid w:val="009C4B26"/>
    <w:rsid w:val="009C5E99"/>
    <w:rsid w:val="009C6C25"/>
    <w:rsid w:val="009D0024"/>
    <w:rsid w:val="009D2585"/>
    <w:rsid w:val="009D3794"/>
    <w:rsid w:val="009D3BD9"/>
    <w:rsid w:val="009D4349"/>
    <w:rsid w:val="009D61A8"/>
    <w:rsid w:val="009D69D5"/>
    <w:rsid w:val="009D73FC"/>
    <w:rsid w:val="009E0D45"/>
    <w:rsid w:val="009E5A9A"/>
    <w:rsid w:val="009E61FF"/>
    <w:rsid w:val="009F08E4"/>
    <w:rsid w:val="009F25FD"/>
    <w:rsid w:val="009F2F11"/>
    <w:rsid w:val="009F475D"/>
    <w:rsid w:val="009F6255"/>
    <w:rsid w:val="009F66CC"/>
    <w:rsid w:val="009F68C8"/>
    <w:rsid w:val="009F7457"/>
    <w:rsid w:val="00A0021F"/>
    <w:rsid w:val="00A01DFF"/>
    <w:rsid w:val="00A02061"/>
    <w:rsid w:val="00A02549"/>
    <w:rsid w:val="00A028B7"/>
    <w:rsid w:val="00A02B4C"/>
    <w:rsid w:val="00A03944"/>
    <w:rsid w:val="00A03A3C"/>
    <w:rsid w:val="00A03CD8"/>
    <w:rsid w:val="00A03E85"/>
    <w:rsid w:val="00A04B83"/>
    <w:rsid w:val="00A10696"/>
    <w:rsid w:val="00A13116"/>
    <w:rsid w:val="00A13CD3"/>
    <w:rsid w:val="00A14DF4"/>
    <w:rsid w:val="00A14EA1"/>
    <w:rsid w:val="00A1562F"/>
    <w:rsid w:val="00A15F2D"/>
    <w:rsid w:val="00A170FF"/>
    <w:rsid w:val="00A17BD2"/>
    <w:rsid w:val="00A204A9"/>
    <w:rsid w:val="00A20A85"/>
    <w:rsid w:val="00A21724"/>
    <w:rsid w:val="00A245B4"/>
    <w:rsid w:val="00A25F2E"/>
    <w:rsid w:val="00A26E53"/>
    <w:rsid w:val="00A27E18"/>
    <w:rsid w:val="00A31798"/>
    <w:rsid w:val="00A31BD6"/>
    <w:rsid w:val="00A31D48"/>
    <w:rsid w:val="00A32CA3"/>
    <w:rsid w:val="00A334F4"/>
    <w:rsid w:val="00A336BC"/>
    <w:rsid w:val="00A34B23"/>
    <w:rsid w:val="00A34F22"/>
    <w:rsid w:val="00A3766A"/>
    <w:rsid w:val="00A379B7"/>
    <w:rsid w:val="00A427EA"/>
    <w:rsid w:val="00A43FD0"/>
    <w:rsid w:val="00A46632"/>
    <w:rsid w:val="00A516BE"/>
    <w:rsid w:val="00A51D29"/>
    <w:rsid w:val="00A52007"/>
    <w:rsid w:val="00A52EE3"/>
    <w:rsid w:val="00A54F9F"/>
    <w:rsid w:val="00A55BBD"/>
    <w:rsid w:val="00A56145"/>
    <w:rsid w:val="00A64F73"/>
    <w:rsid w:val="00A7040C"/>
    <w:rsid w:val="00A71BB8"/>
    <w:rsid w:val="00A724C4"/>
    <w:rsid w:val="00A7298F"/>
    <w:rsid w:val="00A72C43"/>
    <w:rsid w:val="00A74F49"/>
    <w:rsid w:val="00A76AB2"/>
    <w:rsid w:val="00A76C08"/>
    <w:rsid w:val="00A77707"/>
    <w:rsid w:val="00A77B9A"/>
    <w:rsid w:val="00A805A7"/>
    <w:rsid w:val="00A822E5"/>
    <w:rsid w:val="00A829B1"/>
    <w:rsid w:val="00A83186"/>
    <w:rsid w:val="00A83908"/>
    <w:rsid w:val="00A839A5"/>
    <w:rsid w:val="00A83D61"/>
    <w:rsid w:val="00A84F71"/>
    <w:rsid w:val="00A9123D"/>
    <w:rsid w:val="00A91461"/>
    <w:rsid w:val="00A919D1"/>
    <w:rsid w:val="00A94C64"/>
    <w:rsid w:val="00A96AFD"/>
    <w:rsid w:val="00AA0E84"/>
    <w:rsid w:val="00AA262B"/>
    <w:rsid w:val="00AA306B"/>
    <w:rsid w:val="00AA37C5"/>
    <w:rsid w:val="00AA42C7"/>
    <w:rsid w:val="00AB0B73"/>
    <w:rsid w:val="00AB3F1A"/>
    <w:rsid w:val="00AB4F74"/>
    <w:rsid w:val="00AB5076"/>
    <w:rsid w:val="00AB6C86"/>
    <w:rsid w:val="00AB79D4"/>
    <w:rsid w:val="00AC05D2"/>
    <w:rsid w:val="00AC0A02"/>
    <w:rsid w:val="00AC27E6"/>
    <w:rsid w:val="00AC3C43"/>
    <w:rsid w:val="00AC77A3"/>
    <w:rsid w:val="00AC7B2D"/>
    <w:rsid w:val="00AC7F22"/>
    <w:rsid w:val="00AD1E2C"/>
    <w:rsid w:val="00AD27F3"/>
    <w:rsid w:val="00AD2C23"/>
    <w:rsid w:val="00AD6685"/>
    <w:rsid w:val="00AD765F"/>
    <w:rsid w:val="00AE0488"/>
    <w:rsid w:val="00AE1564"/>
    <w:rsid w:val="00AE1A35"/>
    <w:rsid w:val="00AE3780"/>
    <w:rsid w:val="00AE4DF4"/>
    <w:rsid w:val="00AE5C4E"/>
    <w:rsid w:val="00AE6163"/>
    <w:rsid w:val="00AE6FF3"/>
    <w:rsid w:val="00AF0BBB"/>
    <w:rsid w:val="00AF122D"/>
    <w:rsid w:val="00AF39A6"/>
    <w:rsid w:val="00AF41DD"/>
    <w:rsid w:val="00AF6AC1"/>
    <w:rsid w:val="00AF737E"/>
    <w:rsid w:val="00B01178"/>
    <w:rsid w:val="00B01246"/>
    <w:rsid w:val="00B015D8"/>
    <w:rsid w:val="00B0595D"/>
    <w:rsid w:val="00B0706D"/>
    <w:rsid w:val="00B11327"/>
    <w:rsid w:val="00B122A4"/>
    <w:rsid w:val="00B151D0"/>
    <w:rsid w:val="00B152F3"/>
    <w:rsid w:val="00B17F02"/>
    <w:rsid w:val="00B21C53"/>
    <w:rsid w:val="00B22AC3"/>
    <w:rsid w:val="00B25CB0"/>
    <w:rsid w:val="00B272E6"/>
    <w:rsid w:val="00B30094"/>
    <w:rsid w:val="00B30431"/>
    <w:rsid w:val="00B323A1"/>
    <w:rsid w:val="00B414EE"/>
    <w:rsid w:val="00B4466C"/>
    <w:rsid w:val="00B4605A"/>
    <w:rsid w:val="00B536CD"/>
    <w:rsid w:val="00B5567B"/>
    <w:rsid w:val="00B562B3"/>
    <w:rsid w:val="00B569C3"/>
    <w:rsid w:val="00B60D48"/>
    <w:rsid w:val="00B61023"/>
    <w:rsid w:val="00B61C4F"/>
    <w:rsid w:val="00B64A1C"/>
    <w:rsid w:val="00B65084"/>
    <w:rsid w:val="00B67F6A"/>
    <w:rsid w:val="00B70AC5"/>
    <w:rsid w:val="00B7356B"/>
    <w:rsid w:val="00B74791"/>
    <w:rsid w:val="00B766AF"/>
    <w:rsid w:val="00B77B9C"/>
    <w:rsid w:val="00B81AB0"/>
    <w:rsid w:val="00B920CC"/>
    <w:rsid w:val="00B92115"/>
    <w:rsid w:val="00B927CD"/>
    <w:rsid w:val="00B9388E"/>
    <w:rsid w:val="00B9445D"/>
    <w:rsid w:val="00B94CE6"/>
    <w:rsid w:val="00B9509B"/>
    <w:rsid w:val="00BA0DCA"/>
    <w:rsid w:val="00BA183F"/>
    <w:rsid w:val="00BA20DB"/>
    <w:rsid w:val="00BA236F"/>
    <w:rsid w:val="00BA40C8"/>
    <w:rsid w:val="00BA47B3"/>
    <w:rsid w:val="00BB112C"/>
    <w:rsid w:val="00BB3062"/>
    <w:rsid w:val="00BB44C2"/>
    <w:rsid w:val="00BB4AA7"/>
    <w:rsid w:val="00BB4F3D"/>
    <w:rsid w:val="00BB6154"/>
    <w:rsid w:val="00BB6D85"/>
    <w:rsid w:val="00BB76CB"/>
    <w:rsid w:val="00BC0076"/>
    <w:rsid w:val="00BC272F"/>
    <w:rsid w:val="00BC4079"/>
    <w:rsid w:val="00BC475B"/>
    <w:rsid w:val="00BC4BD5"/>
    <w:rsid w:val="00BC6DC6"/>
    <w:rsid w:val="00BD0D7B"/>
    <w:rsid w:val="00BD2A2B"/>
    <w:rsid w:val="00BD43F2"/>
    <w:rsid w:val="00BD70CB"/>
    <w:rsid w:val="00BE4522"/>
    <w:rsid w:val="00BE4686"/>
    <w:rsid w:val="00BE5899"/>
    <w:rsid w:val="00BE692D"/>
    <w:rsid w:val="00BF02CE"/>
    <w:rsid w:val="00BF063F"/>
    <w:rsid w:val="00BF1046"/>
    <w:rsid w:val="00BF1ADA"/>
    <w:rsid w:val="00BF2E4D"/>
    <w:rsid w:val="00BF3382"/>
    <w:rsid w:val="00BF50E5"/>
    <w:rsid w:val="00BF5939"/>
    <w:rsid w:val="00BF62F4"/>
    <w:rsid w:val="00C01B65"/>
    <w:rsid w:val="00C01C56"/>
    <w:rsid w:val="00C01CFE"/>
    <w:rsid w:val="00C0427E"/>
    <w:rsid w:val="00C0452C"/>
    <w:rsid w:val="00C04F74"/>
    <w:rsid w:val="00C063FF"/>
    <w:rsid w:val="00C06D40"/>
    <w:rsid w:val="00C117D0"/>
    <w:rsid w:val="00C12018"/>
    <w:rsid w:val="00C1435D"/>
    <w:rsid w:val="00C1650F"/>
    <w:rsid w:val="00C16E64"/>
    <w:rsid w:val="00C17892"/>
    <w:rsid w:val="00C22345"/>
    <w:rsid w:val="00C23C6F"/>
    <w:rsid w:val="00C25089"/>
    <w:rsid w:val="00C2557C"/>
    <w:rsid w:val="00C25671"/>
    <w:rsid w:val="00C27244"/>
    <w:rsid w:val="00C27463"/>
    <w:rsid w:val="00C2784A"/>
    <w:rsid w:val="00C27D49"/>
    <w:rsid w:val="00C32571"/>
    <w:rsid w:val="00C32EA0"/>
    <w:rsid w:val="00C33153"/>
    <w:rsid w:val="00C33EE5"/>
    <w:rsid w:val="00C349B5"/>
    <w:rsid w:val="00C351E4"/>
    <w:rsid w:val="00C356E7"/>
    <w:rsid w:val="00C35A58"/>
    <w:rsid w:val="00C35AB5"/>
    <w:rsid w:val="00C37313"/>
    <w:rsid w:val="00C37908"/>
    <w:rsid w:val="00C40B4E"/>
    <w:rsid w:val="00C416F2"/>
    <w:rsid w:val="00C41C27"/>
    <w:rsid w:val="00C45EE4"/>
    <w:rsid w:val="00C46A65"/>
    <w:rsid w:val="00C46D50"/>
    <w:rsid w:val="00C50BD6"/>
    <w:rsid w:val="00C52A52"/>
    <w:rsid w:val="00C530F2"/>
    <w:rsid w:val="00C531F1"/>
    <w:rsid w:val="00C543F3"/>
    <w:rsid w:val="00C54EC6"/>
    <w:rsid w:val="00C55620"/>
    <w:rsid w:val="00C557ED"/>
    <w:rsid w:val="00C625B7"/>
    <w:rsid w:val="00C6263B"/>
    <w:rsid w:val="00C63097"/>
    <w:rsid w:val="00C631E3"/>
    <w:rsid w:val="00C6421B"/>
    <w:rsid w:val="00C66DAF"/>
    <w:rsid w:val="00C708B6"/>
    <w:rsid w:val="00C71730"/>
    <w:rsid w:val="00C7635F"/>
    <w:rsid w:val="00C77631"/>
    <w:rsid w:val="00C81F09"/>
    <w:rsid w:val="00C824D8"/>
    <w:rsid w:val="00C827A4"/>
    <w:rsid w:val="00C82ABC"/>
    <w:rsid w:val="00C8373C"/>
    <w:rsid w:val="00C83ABD"/>
    <w:rsid w:val="00C83AE5"/>
    <w:rsid w:val="00C83FE5"/>
    <w:rsid w:val="00C86AA0"/>
    <w:rsid w:val="00C87A96"/>
    <w:rsid w:val="00C91092"/>
    <w:rsid w:val="00C910E9"/>
    <w:rsid w:val="00C91DD9"/>
    <w:rsid w:val="00C95DE5"/>
    <w:rsid w:val="00C96035"/>
    <w:rsid w:val="00C96862"/>
    <w:rsid w:val="00C973DE"/>
    <w:rsid w:val="00CA0459"/>
    <w:rsid w:val="00CA16C7"/>
    <w:rsid w:val="00CA1DC8"/>
    <w:rsid w:val="00CA49DC"/>
    <w:rsid w:val="00CA545D"/>
    <w:rsid w:val="00CA5721"/>
    <w:rsid w:val="00CA578F"/>
    <w:rsid w:val="00CA6C42"/>
    <w:rsid w:val="00CB258B"/>
    <w:rsid w:val="00CB2CB9"/>
    <w:rsid w:val="00CB53FE"/>
    <w:rsid w:val="00CB6286"/>
    <w:rsid w:val="00CB7EC2"/>
    <w:rsid w:val="00CC0336"/>
    <w:rsid w:val="00CC190F"/>
    <w:rsid w:val="00CC326E"/>
    <w:rsid w:val="00CC5EBC"/>
    <w:rsid w:val="00CC6C63"/>
    <w:rsid w:val="00CC6F0F"/>
    <w:rsid w:val="00CC77BB"/>
    <w:rsid w:val="00CD11D6"/>
    <w:rsid w:val="00CD45FF"/>
    <w:rsid w:val="00CD7E80"/>
    <w:rsid w:val="00CE1C2E"/>
    <w:rsid w:val="00CE4855"/>
    <w:rsid w:val="00CE53FC"/>
    <w:rsid w:val="00CE57DF"/>
    <w:rsid w:val="00CE5F63"/>
    <w:rsid w:val="00CE64C0"/>
    <w:rsid w:val="00CE695E"/>
    <w:rsid w:val="00CE796C"/>
    <w:rsid w:val="00CF228E"/>
    <w:rsid w:val="00CF2FF6"/>
    <w:rsid w:val="00CF3560"/>
    <w:rsid w:val="00D004F4"/>
    <w:rsid w:val="00D03CBD"/>
    <w:rsid w:val="00D044A8"/>
    <w:rsid w:val="00D05E19"/>
    <w:rsid w:val="00D158F9"/>
    <w:rsid w:val="00D1745A"/>
    <w:rsid w:val="00D213BC"/>
    <w:rsid w:val="00D23AC6"/>
    <w:rsid w:val="00D23B3A"/>
    <w:rsid w:val="00D27FFE"/>
    <w:rsid w:val="00D30780"/>
    <w:rsid w:val="00D31364"/>
    <w:rsid w:val="00D32CA0"/>
    <w:rsid w:val="00D33085"/>
    <w:rsid w:val="00D349AB"/>
    <w:rsid w:val="00D34CAA"/>
    <w:rsid w:val="00D355DB"/>
    <w:rsid w:val="00D355DF"/>
    <w:rsid w:val="00D37241"/>
    <w:rsid w:val="00D40634"/>
    <w:rsid w:val="00D413F8"/>
    <w:rsid w:val="00D424F5"/>
    <w:rsid w:val="00D42FC0"/>
    <w:rsid w:val="00D43083"/>
    <w:rsid w:val="00D44ED3"/>
    <w:rsid w:val="00D45373"/>
    <w:rsid w:val="00D47022"/>
    <w:rsid w:val="00D51E68"/>
    <w:rsid w:val="00D531AA"/>
    <w:rsid w:val="00D5355D"/>
    <w:rsid w:val="00D535C3"/>
    <w:rsid w:val="00D53A39"/>
    <w:rsid w:val="00D56F98"/>
    <w:rsid w:val="00D60D2C"/>
    <w:rsid w:val="00D6162C"/>
    <w:rsid w:val="00D618A3"/>
    <w:rsid w:val="00D61A81"/>
    <w:rsid w:val="00D6511F"/>
    <w:rsid w:val="00D71562"/>
    <w:rsid w:val="00D71C85"/>
    <w:rsid w:val="00D74303"/>
    <w:rsid w:val="00D74913"/>
    <w:rsid w:val="00D757CF"/>
    <w:rsid w:val="00D774FC"/>
    <w:rsid w:val="00D81DA2"/>
    <w:rsid w:val="00D82B20"/>
    <w:rsid w:val="00D82DA4"/>
    <w:rsid w:val="00D849F3"/>
    <w:rsid w:val="00D87A9C"/>
    <w:rsid w:val="00D9027B"/>
    <w:rsid w:val="00D91B2D"/>
    <w:rsid w:val="00D92048"/>
    <w:rsid w:val="00D94DDD"/>
    <w:rsid w:val="00DA0FBC"/>
    <w:rsid w:val="00DA280A"/>
    <w:rsid w:val="00DA30F3"/>
    <w:rsid w:val="00DA3469"/>
    <w:rsid w:val="00DA566A"/>
    <w:rsid w:val="00DA5D1C"/>
    <w:rsid w:val="00DA6BC2"/>
    <w:rsid w:val="00DA7F51"/>
    <w:rsid w:val="00DB20ED"/>
    <w:rsid w:val="00DB2CF4"/>
    <w:rsid w:val="00DB2EB3"/>
    <w:rsid w:val="00DB3D23"/>
    <w:rsid w:val="00DB6C9A"/>
    <w:rsid w:val="00DB7A7E"/>
    <w:rsid w:val="00DC1BA8"/>
    <w:rsid w:val="00DC5046"/>
    <w:rsid w:val="00DC5F7D"/>
    <w:rsid w:val="00DC712A"/>
    <w:rsid w:val="00DD08C4"/>
    <w:rsid w:val="00DD1534"/>
    <w:rsid w:val="00DD4329"/>
    <w:rsid w:val="00DD44A7"/>
    <w:rsid w:val="00DD4F22"/>
    <w:rsid w:val="00DD5B21"/>
    <w:rsid w:val="00DD6E99"/>
    <w:rsid w:val="00DE1A03"/>
    <w:rsid w:val="00DE3581"/>
    <w:rsid w:val="00DE3B7B"/>
    <w:rsid w:val="00DE76DD"/>
    <w:rsid w:val="00DF4813"/>
    <w:rsid w:val="00DF577B"/>
    <w:rsid w:val="00DF6AD1"/>
    <w:rsid w:val="00DF7230"/>
    <w:rsid w:val="00E00801"/>
    <w:rsid w:val="00E02C39"/>
    <w:rsid w:val="00E03BC3"/>
    <w:rsid w:val="00E050E9"/>
    <w:rsid w:val="00E109A8"/>
    <w:rsid w:val="00E1314F"/>
    <w:rsid w:val="00E13A44"/>
    <w:rsid w:val="00E16283"/>
    <w:rsid w:val="00E21E36"/>
    <w:rsid w:val="00E2338C"/>
    <w:rsid w:val="00E23EC8"/>
    <w:rsid w:val="00E25107"/>
    <w:rsid w:val="00E25AD5"/>
    <w:rsid w:val="00E25E6C"/>
    <w:rsid w:val="00E26EC8"/>
    <w:rsid w:val="00E26F77"/>
    <w:rsid w:val="00E27510"/>
    <w:rsid w:val="00E30497"/>
    <w:rsid w:val="00E30929"/>
    <w:rsid w:val="00E30A04"/>
    <w:rsid w:val="00E32011"/>
    <w:rsid w:val="00E337BB"/>
    <w:rsid w:val="00E337C6"/>
    <w:rsid w:val="00E36DCB"/>
    <w:rsid w:val="00E408FC"/>
    <w:rsid w:val="00E445A5"/>
    <w:rsid w:val="00E447A7"/>
    <w:rsid w:val="00E4701C"/>
    <w:rsid w:val="00E50DF3"/>
    <w:rsid w:val="00E53DE9"/>
    <w:rsid w:val="00E53E10"/>
    <w:rsid w:val="00E53EAE"/>
    <w:rsid w:val="00E55B31"/>
    <w:rsid w:val="00E5688B"/>
    <w:rsid w:val="00E57CDE"/>
    <w:rsid w:val="00E609A7"/>
    <w:rsid w:val="00E60E06"/>
    <w:rsid w:val="00E6102A"/>
    <w:rsid w:val="00E62CD1"/>
    <w:rsid w:val="00E638F5"/>
    <w:rsid w:val="00E64955"/>
    <w:rsid w:val="00E67CBC"/>
    <w:rsid w:val="00E70EFE"/>
    <w:rsid w:val="00E7436E"/>
    <w:rsid w:val="00E74938"/>
    <w:rsid w:val="00E80264"/>
    <w:rsid w:val="00E81C0E"/>
    <w:rsid w:val="00E81EFA"/>
    <w:rsid w:val="00E825FE"/>
    <w:rsid w:val="00E8437C"/>
    <w:rsid w:val="00E85755"/>
    <w:rsid w:val="00E8707D"/>
    <w:rsid w:val="00E87997"/>
    <w:rsid w:val="00E918C5"/>
    <w:rsid w:val="00E91921"/>
    <w:rsid w:val="00E91EBE"/>
    <w:rsid w:val="00E9308F"/>
    <w:rsid w:val="00E954FB"/>
    <w:rsid w:val="00E9555E"/>
    <w:rsid w:val="00E97033"/>
    <w:rsid w:val="00EA0A2D"/>
    <w:rsid w:val="00EA12C5"/>
    <w:rsid w:val="00EA1576"/>
    <w:rsid w:val="00EA6240"/>
    <w:rsid w:val="00EA69EB"/>
    <w:rsid w:val="00EB0860"/>
    <w:rsid w:val="00EB0CFA"/>
    <w:rsid w:val="00EB0DB6"/>
    <w:rsid w:val="00EB240D"/>
    <w:rsid w:val="00EB338A"/>
    <w:rsid w:val="00EB4D7A"/>
    <w:rsid w:val="00EC0F5C"/>
    <w:rsid w:val="00EC1ADA"/>
    <w:rsid w:val="00EC580D"/>
    <w:rsid w:val="00EC62E3"/>
    <w:rsid w:val="00EC6FEF"/>
    <w:rsid w:val="00ED0379"/>
    <w:rsid w:val="00ED2722"/>
    <w:rsid w:val="00ED2CAA"/>
    <w:rsid w:val="00ED414E"/>
    <w:rsid w:val="00ED4273"/>
    <w:rsid w:val="00ED608D"/>
    <w:rsid w:val="00ED61C4"/>
    <w:rsid w:val="00ED6C20"/>
    <w:rsid w:val="00EE000F"/>
    <w:rsid w:val="00EE0366"/>
    <w:rsid w:val="00EE5D62"/>
    <w:rsid w:val="00EE6779"/>
    <w:rsid w:val="00EF0FAA"/>
    <w:rsid w:val="00EF3544"/>
    <w:rsid w:val="00EF3809"/>
    <w:rsid w:val="00EF4B77"/>
    <w:rsid w:val="00F01A99"/>
    <w:rsid w:val="00F025D3"/>
    <w:rsid w:val="00F02665"/>
    <w:rsid w:val="00F03144"/>
    <w:rsid w:val="00F03D06"/>
    <w:rsid w:val="00F04BAC"/>
    <w:rsid w:val="00F05372"/>
    <w:rsid w:val="00F061FC"/>
    <w:rsid w:val="00F104C5"/>
    <w:rsid w:val="00F10961"/>
    <w:rsid w:val="00F123E9"/>
    <w:rsid w:val="00F126DC"/>
    <w:rsid w:val="00F17EFB"/>
    <w:rsid w:val="00F20EE3"/>
    <w:rsid w:val="00F229B4"/>
    <w:rsid w:val="00F254C3"/>
    <w:rsid w:val="00F26716"/>
    <w:rsid w:val="00F27252"/>
    <w:rsid w:val="00F27AE1"/>
    <w:rsid w:val="00F30B7D"/>
    <w:rsid w:val="00F31E50"/>
    <w:rsid w:val="00F33AF2"/>
    <w:rsid w:val="00F33EB7"/>
    <w:rsid w:val="00F34AF8"/>
    <w:rsid w:val="00F34D6C"/>
    <w:rsid w:val="00F36535"/>
    <w:rsid w:val="00F37F04"/>
    <w:rsid w:val="00F44678"/>
    <w:rsid w:val="00F4523C"/>
    <w:rsid w:val="00F46DE4"/>
    <w:rsid w:val="00F46E34"/>
    <w:rsid w:val="00F51A66"/>
    <w:rsid w:val="00F52024"/>
    <w:rsid w:val="00F535F0"/>
    <w:rsid w:val="00F5381B"/>
    <w:rsid w:val="00F5391B"/>
    <w:rsid w:val="00F54744"/>
    <w:rsid w:val="00F5596C"/>
    <w:rsid w:val="00F55B54"/>
    <w:rsid w:val="00F5770A"/>
    <w:rsid w:val="00F57ADA"/>
    <w:rsid w:val="00F6379A"/>
    <w:rsid w:val="00F6479C"/>
    <w:rsid w:val="00F64869"/>
    <w:rsid w:val="00F64D42"/>
    <w:rsid w:val="00F67248"/>
    <w:rsid w:val="00F737AE"/>
    <w:rsid w:val="00F74025"/>
    <w:rsid w:val="00F740D7"/>
    <w:rsid w:val="00F74967"/>
    <w:rsid w:val="00F74AC0"/>
    <w:rsid w:val="00F74D4B"/>
    <w:rsid w:val="00F753B7"/>
    <w:rsid w:val="00F77D0A"/>
    <w:rsid w:val="00F77D99"/>
    <w:rsid w:val="00F77FC7"/>
    <w:rsid w:val="00F824AB"/>
    <w:rsid w:val="00F83283"/>
    <w:rsid w:val="00F834FA"/>
    <w:rsid w:val="00F83D81"/>
    <w:rsid w:val="00F841BA"/>
    <w:rsid w:val="00F842BA"/>
    <w:rsid w:val="00F85CD4"/>
    <w:rsid w:val="00F85D09"/>
    <w:rsid w:val="00F913BF"/>
    <w:rsid w:val="00F93DB3"/>
    <w:rsid w:val="00F94AEA"/>
    <w:rsid w:val="00F96344"/>
    <w:rsid w:val="00F978F4"/>
    <w:rsid w:val="00F97C49"/>
    <w:rsid w:val="00FA0C96"/>
    <w:rsid w:val="00FA0D08"/>
    <w:rsid w:val="00FA3E12"/>
    <w:rsid w:val="00FA448C"/>
    <w:rsid w:val="00FA49FE"/>
    <w:rsid w:val="00FA5F7F"/>
    <w:rsid w:val="00FA7AD5"/>
    <w:rsid w:val="00FB0C5C"/>
    <w:rsid w:val="00FB1ECA"/>
    <w:rsid w:val="00FB1EF4"/>
    <w:rsid w:val="00FB3DED"/>
    <w:rsid w:val="00FB4E1C"/>
    <w:rsid w:val="00FB558F"/>
    <w:rsid w:val="00FB6134"/>
    <w:rsid w:val="00FB6326"/>
    <w:rsid w:val="00FB7D29"/>
    <w:rsid w:val="00FC1517"/>
    <w:rsid w:val="00FC161B"/>
    <w:rsid w:val="00FC35F0"/>
    <w:rsid w:val="00FC4AD1"/>
    <w:rsid w:val="00FC4D80"/>
    <w:rsid w:val="00FC57F1"/>
    <w:rsid w:val="00FC7FBD"/>
    <w:rsid w:val="00FD05A2"/>
    <w:rsid w:val="00FD12E1"/>
    <w:rsid w:val="00FD3225"/>
    <w:rsid w:val="00FD37A3"/>
    <w:rsid w:val="00FD4BE0"/>
    <w:rsid w:val="00FD5A67"/>
    <w:rsid w:val="00FD614C"/>
    <w:rsid w:val="00FD6EDF"/>
    <w:rsid w:val="00FD7EC3"/>
    <w:rsid w:val="00FE0918"/>
    <w:rsid w:val="00FE0B59"/>
    <w:rsid w:val="00FE0F58"/>
    <w:rsid w:val="00FE34C1"/>
    <w:rsid w:val="00FE384C"/>
    <w:rsid w:val="00FE51A7"/>
    <w:rsid w:val="00FE5E16"/>
    <w:rsid w:val="00FF1244"/>
    <w:rsid w:val="00FF1822"/>
    <w:rsid w:val="00FF33D2"/>
    <w:rsid w:val="00FF3EE1"/>
    <w:rsid w:val="00FF3F12"/>
    <w:rsid w:val="00FF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676670"/>
  <w15:docId w15:val="{2EEEF703-085E-4D7D-AC41-4FF47FD03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CF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8DF"/>
    <w:pPr>
      <w:ind w:left="720"/>
    </w:pPr>
  </w:style>
  <w:style w:type="table" w:styleId="TableGrid">
    <w:name w:val="Table Grid"/>
    <w:basedOn w:val="TableNormal"/>
    <w:uiPriority w:val="59"/>
    <w:rsid w:val="00932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4968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8E2"/>
    <w:rPr>
      <w:rFonts w:ascii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4968E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8E2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63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53D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5F7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D4C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D4C"/>
    <w:rPr>
      <w:rFonts w:ascii="Calibri" w:hAnsi="Calibri" w:cs="Times New Roman"/>
    </w:rPr>
  </w:style>
  <w:style w:type="table" w:customStyle="1" w:styleId="TableGrid11">
    <w:name w:val="Table Grid11"/>
    <w:basedOn w:val="TableNormal"/>
    <w:next w:val="TableGrid"/>
    <w:uiPriority w:val="59"/>
    <w:rsid w:val="006925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37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3777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59"/>
    <w:rsid w:val="006A239C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TableNormal"/>
    <w:next w:val="TableGrid"/>
    <w:uiPriority w:val="59"/>
    <w:rsid w:val="00D3078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75601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5601C"/>
    <w:rPr>
      <w:rFonts w:ascii="Consolas" w:hAnsi="Consolas" w:cs="Times New Roman"/>
      <w:sz w:val="21"/>
      <w:szCs w:val="21"/>
    </w:rPr>
  </w:style>
  <w:style w:type="paragraph" w:styleId="EndnoteText">
    <w:name w:val="endnote text"/>
    <w:basedOn w:val="Normal"/>
    <w:link w:val="EndnoteTextChar"/>
    <w:semiHidden/>
    <w:rsid w:val="00AE6FF3"/>
    <w:pPr>
      <w:widowControl w:val="0"/>
    </w:pPr>
    <w:rPr>
      <w:rFonts w:ascii="Courier New" w:eastAsia="Times New Roman" w:hAnsi="Courier New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E6FF3"/>
    <w:rPr>
      <w:rFonts w:ascii="Courier New" w:eastAsia="Times New Roman" w:hAnsi="Courier New" w:cs="Times New Roman"/>
      <w:snapToGrid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7445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46E3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F46E34"/>
    <w:rPr>
      <w:b/>
      <w:bCs/>
    </w:rPr>
  </w:style>
  <w:style w:type="character" w:customStyle="1" w:styleId="SmartLink1">
    <w:name w:val="SmartLink1"/>
    <w:basedOn w:val="DefaultParagraphFont"/>
    <w:uiPriority w:val="99"/>
    <w:semiHidden/>
    <w:unhideWhenUsed/>
    <w:rsid w:val="0049068B"/>
    <w:rPr>
      <w:color w:val="0000FF"/>
      <w:u w:val="single"/>
      <w:shd w:val="clear" w:color="auto" w:fill="F3F2F1"/>
    </w:rPr>
  </w:style>
  <w:style w:type="paragraph" w:customStyle="1" w:styleId="yiv7796793078msonormal">
    <w:name w:val="yiv7796793078msonormal"/>
    <w:basedOn w:val="Normal"/>
    <w:rsid w:val="00A26E53"/>
    <w:pPr>
      <w:spacing w:before="100" w:beforeAutospacing="1" w:after="100" w:afterAutospacing="1"/>
    </w:pPr>
    <w:rPr>
      <w:rFonts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EBC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3BC3"/>
    <w:pPr>
      <w:spacing w:after="0" w:line="240" w:lineRule="auto"/>
    </w:pPr>
    <w:rPr>
      <w:rFonts w:ascii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42FC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52AC4"/>
    <w:pPr>
      <w:spacing w:before="220" w:after="0" w:line="240" w:lineRule="auto"/>
    </w:pPr>
    <w:rPr>
      <w:rFonts w:ascii="Times New Roman" w:hAnsi="Times New Roman" w:cs="Arial"/>
      <w:color w:val="00000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6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dihilly.substack.com/p/dose-of-reality-a-primer-on-the-health?utm_source=substack&amp;utm_medium=emai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59C0EB-3BDB-4EED-BF38-1701BD342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511</Words>
  <Characters>861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antari, Bob</dc:creator>
  <cp:lastModifiedBy>Martin, Richard</cp:lastModifiedBy>
  <cp:revision>2</cp:revision>
  <cp:lastPrinted>2022-04-19T19:34:00Z</cp:lastPrinted>
  <dcterms:created xsi:type="dcterms:W3CDTF">2023-03-15T21:43:00Z</dcterms:created>
  <dcterms:modified xsi:type="dcterms:W3CDTF">2023-03-15T21:43:00Z</dcterms:modified>
</cp:coreProperties>
</file>